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5D896" w14:textId="77777777" w:rsidR="00EB344C" w:rsidRDefault="00000000">
      <w:pPr>
        <w:pStyle w:val="Heading1"/>
      </w:pPr>
      <w:bookmarkStart w:id="0" w:name="relationship-management"/>
      <w:r>
        <w:t>Relationship Management</w:t>
      </w:r>
    </w:p>
    <w:p w14:paraId="7622A6DE" w14:textId="77777777" w:rsidR="00EB344C" w:rsidRDefault="00000000">
      <w:pPr>
        <w:pStyle w:val="Heading2"/>
      </w:pPr>
      <w:bookmarkStart w:id="1" w:name="overview"/>
      <w:r>
        <w:t>Overview</w:t>
      </w:r>
    </w:p>
    <w:p w14:paraId="2A687995" w14:textId="77777777" w:rsidR="00EB344C" w:rsidRDefault="00000000">
      <w:pPr>
        <w:pStyle w:val="FirstParagraph"/>
      </w:pPr>
      <w:r>
        <w:t>Relationships connect answers to clinical content like guidelines, triggered questions, problems, goals, and interventions. This enables sophisticated assessment logic and links to care plans. This section covers all types of relationships and how to manage them.</w:t>
      </w:r>
    </w:p>
    <w:p w14:paraId="050D1A94" w14:textId="77777777" w:rsidR="00EB344C" w:rsidRDefault="00000000">
      <w:r>
        <w:pict w14:anchorId="0F6505DF">
          <v:rect id="_x0000_i1025" style="width:0;height:1.5pt" o:hralign="center" o:hrstd="t" o:hr="t"/>
        </w:pict>
      </w:r>
    </w:p>
    <w:p w14:paraId="62C16440" w14:textId="77777777" w:rsidR="00EB344C" w:rsidRDefault="00000000">
      <w:pPr>
        <w:pStyle w:val="Heading2"/>
      </w:pPr>
      <w:bookmarkStart w:id="2" w:name="understanding-relationships"/>
      <w:bookmarkEnd w:id="1"/>
      <w:r>
        <w:t>Understanding Relationships</w:t>
      </w:r>
    </w:p>
    <w:p w14:paraId="302FC5D7" w14:textId="77777777" w:rsidR="00EB344C" w:rsidRDefault="00000000">
      <w:pPr>
        <w:pStyle w:val="Heading3"/>
      </w:pPr>
      <w:bookmarkStart w:id="3" w:name="what-are-relationships"/>
      <w:r>
        <w:t>What Are Relationships?</w:t>
      </w:r>
    </w:p>
    <w:p w14:paraId="33C593BC" w14:textId="77777777" w:rsidR="00EB344C" w:rsidRDefault="00000000">
      <w:pPr>
        <w:pStyle w:val="FirstParagraph"/>
      </w:pPr>
      <w:r>
        <w:t>Relationships are connections between assessment answers and other clinical content. They enable:</w:t>
      </w:r>
    </w:p>
    <w:p w14:paraId="3DC169D7" w14:textId="77777777" w:rsidR="00EB344C" w:rsidRDefault="00000000">
      <w:pPr>
        <w:pStyle w:val="Compact"/>
        <w:numPr>
          <w:ilvl w:val="0"/>
          <w:numId w:val="2"/>
        </w:numPr>
      </w:pPr>
      <w:r>
        <w:rPr>
          <w:b/>
          <w:bCs/>
        </w:rPr>
        <w:t>Conditional Logic</w:t>
      </w:r>
      <w:r>
        <w:t>: Show/hide questions based on answer selections</w:t>
      </w:r>
    </w:p>
    <w:p w14:paraId="40062F14" w14:textId="77777777" w:rsidR="00EB344C" w:rsidRDefault="00000000">
      <w:pPr>
        <w:pStyle w:val="Compact"/>
        <w:numPr>
          <w:ilvl w:val="0"/>
          <w:numId w:val="2"/>
        </w:numPr>
      </w:pPr>
      <w:r>
        <w:rPr>
          <w:b/>
          <w:bCs/>
        </w:rPr>
        <w:t>Clinical Integration</w:t>
      </w:r>
      <w:r>
        <w:t>: Link answers to care plans and guidelines</w:t>
      </w:r>
    </w:p>
    <w:p w14:paraId="4848E12A" w14:textId="77777777" w:rsidR="00EB344C" w:rsidRDefault="00000000">
      <w:pPr>
        <w:pStyle w:val="Compact"/>
        <w:numPr>
          <w:ilvl w:val="0"/>
          <w:numId w:val="2"/>
        </w:numPr>
      </w:pPr>
      <w:r>
        <w:rPr>
          <w:b/>
          <w:bCs/>
        </w:rPr>
        <w:t>Care Coordination</w:t>
      </w:r>
      <w:r>
        <w:t>: Connect assessment results to interventions</w:t>
      </w:r>
    </w:p>
    <w:p w14:paraId="2EF2EC5D" w14:textId="77777777" w:rsidR="00EB344C" w:rsidRDefault="00000000">
      <w:pPr>
        <w:pStyle w:val="Compact"/>
        <w:numPr>
          <w:ilvl w:val="0"/>
          <w:numId w:val="2"/>
        </w:numPr>
      </w:pPr>
      <w:r>
        <w:rPr>
          <w:b/>
          <w:bCs/>
        </w:rPr>
        <w:t>Evidence-Based Practice</w:t>
      </w:r>
      <w:r>
        <w:t>: Associate answers with clinical guidelines</w:t>
      </w:r>
    </w:p>
    <w:p w14:paraId="38627909" w14:textId="77777777" w:rsidR="00EB344C" w:rsidRDefault="00000000">
      <w:pPr>
        <w:pStyle w:val="Heading3"/>
      </w:pPr>
      <w:bookmarkStart w:id="4" w:name="types-of-relationships"/>
      <w:bookmarkEnd w:id="3"/>
      <w:r>
        <w:t>Types of Relationships</w:t>
      </w:r>
    </w:p>
    <w:p w14:paraId="34CA3286" w14:textId="77777777" w:rsidR="00EB344C" w:rsidRDefault="00000000">
      <w:pPr>
        <w:pStyle w:val="FirstParagraph"/>
      </w:pPr>
      <w:r>
        <w:t>CareIQ Builder supports six relationship types:</w:t>
      </w:r>
    </w:p>
    <w:tbl>
      <w:tblPr>
        <w:tblStyle w:val="Table"/>
        <w:tblW w:w="5000" w:type="pct"/>
        <w:tblLayout w:type="fixed"/>
        <w:tblLook w:val="0020" w:firstRow="1" w:lastRow="0" w:firstColumn="0" w:lastColumn="0" w:noHBand="0" w:noVBand="0"/>
      </w:tblPr>
      <w:tblGrid>
        <w:gridCol w:w="2538"/>
        <w:gridCol w:w="3510"/>
        <w:gridCol w:w="3528"/>
      </w:tblGrid>
      <w:tr w:rsidR="00EB344C" w14:paraId="5A5741D9" w14:textId="77777777" w:rsidTr="008421F1">
        <w:trPr>
          <w:cnfStyle w:val="100000000000" w:firstRow="1" w:lastRow="0" w:firstColumn="0" w:lastColumn="0" w:oddVBand="0" w:evenVBand="0" w:oddHBand="0" w:evenHBand="0" w:firstRowFirstColumn="0" w:firstRowLastColumn="0" w:lastRowFirstColumn="0" w:lastRowLastColumn="0"/>
          <w:tblHeader/>
        </w:trPr>
        <w:tc>
          <w:tcPr>
            <w:tcW w:w="2538" w:type="dxa"/>
          </w:tcPr>
          <w:p w14:paraId="4C0119DE" w14:textId="77777777" w:rsidR="00EB344C" w:rsidRDefault="00000000">
            <w:pPr>
              <w:pStyle w:val="Compact"/>
            </w:pPr>
            <w:r>
              <w:t>Relationship Type</w:t>
            </w:r>
          </w:p>
        </w:tc>
        <w:tc>
          <w:tcPr>
            <w:tcW w:w="3510" w:type="dxa"/>
          </w:tcPr>
          <w:p w14:paraId="614A35A9" w14:textId="77777777" w:rsidR="00EB344C" w:rsidRDefault="00000000">
            <w:pPr>
              <w:pStyle w:val="Compact"/>
            </w:pPr>
            <w:r>
              <w:t>Description</w:t>
            </w:r>
          </w:p>
        </w:tc>
        <w:tc>
          <w:tcPr>
            <w:tcW w:w="3528" w:type="dxa"/>
          </w:tcPr>
          <w:p w14:paraId="76F97054" w14:textId="77777777" w:rsidR="00EB344C" w:rsidRDefault="00000000">
            <w:pPr>
              <w:pStyle w:val="Compact"/>
            </w:pPr>
            <w:r>
              <w:t>Example</w:t>
            </w:r>
          </w:p>
        </w:tc>
      </w:tr>
      <w:tr w:rsidR="00EB344C" w14:paraId="49CB0456" w14:textId="77777777" w:rsidTr="008421F1">
        <w:tc>
          <w:tcPr>
            <w:tcW w:w="2538" w:type="dxa"/>
          </w:tcPr>
          <w:p w14:paraId="6085FB12" w14:textId="77777777" w:rsidR="00EB344C" w:rsidRDefault="00000000">
            <w:pPr>
              <w:pStyle w:val="Compact"/>
            </w:pPr>
            <w:r>
              <w:rPr>
                <w:b/>
                <w:bCs/>
              </w:rPr>
              <w:t>Triggered Questions</w:t>
            </w:r>
          </w:p>
        </w:tc>
        <w:tc>
          <w:tcPr>
            <w:tcW w:w="3510" w:type="dxa"/>
          </w:tcPr>
          <w:p w14:paraId="0EFDC832" w14:textId="77777777" w:rsidR="00EB344C" w:rsidRDefault="00000000">
            <w:pPr>
              <w:pStyle w:val="Compact"/>
            </w:pPr>
            <w:r>
              <w:t>Questions that appear when specific answers are selected</w:t>
            </w:r>
          </w:p>
        </w:tc>
        <w:tc>
          <w:tcPr>
            <w:tcW w:w="3528" w:type="dxa"/>
          </w:tcPr>
          <w:p w14:paraId="38F5D3CC" w14:textId="77777777" w:rsidR="00EB344C" w:rsidRDefault="00000000">
            <w:pPr>
              <w:pStyle w:val="Compact"/>
            </w:pPr>
            <w:r>
              <w:t>“If Yes, when was your last visit?”</w:t>
            </w:r>
          </w:p>
        </w:tc>
      </w:tr>
      <w:tr w:rsidR="00EB344C" w14:paraId="271A7F22" w14:textId="77777777" w:rsidTr="008421F1">
        <w:tc>
          <w:tcPr>
            <w:tcW w:w="2538" w:type="dxa"/>
          </w:tcPr>
          <w:p w14:paraId="0C723F2C" w14:textId="77777777" w:rsidR="00EB344C" w:rsidRDefault="00000000">
            <w:pPr>
              <w:pStyle w:val="Compact"/>
            </w:pPr>
            <w:r>
              <w:rPr>
                <w:b/>
                <w:bCs/>
              </w:rPr>
              <w:t>Guidelines</w:t>
            </w:r>
          </w:p>
        </w:tc>
        <w:tc>
          <w:tcPr>
            <w:tcW w:w="3510" w:type="dxa"/>
          </w:tcPr>
          <w:p w14:paraId="15EE2BFE" w14:textId="77777777" w:rsidR="00EB344C" w:rsidRDefault="00000000">
            <w:pPr>
              <w:pStyle w:val="Compact"/>
            </w:pPr>
            <w:r>
              <w:t>Clinical practice guidelines associated with answers</w:t>
            </w:r>
          </w:p>
        </w:tc>
        <w:tc>
          <w:tcPr>
            <w:tcW w:w="3528" w:type="dxa"/>
          </w:tcPr>
          <w:p w14:paraId="6D1A5ACE" w14:textId="77777777" w:rsidR="00EB344C" w:rsidRDefault="00000000">
            <w:pPr>
              <w:pStyle w:val="Compact"/>
            </w:pPr>
            <w:r>
              <w:t>Link diabetes diagnosis to ADA guidelines</w:t>
            </w:r>
          </w:p>
        </w:tc>
      </w:tr>
      <w:tr w:rsidR="00EB344C" w14:paraId="2376ACAD" w14:textId="77777777" w:rsidTr="008421F1">
        <w:tc>
          <w:tcPr>
            <w:tcW w:w="2538" w:type="dxa"/>
          </w:tcPr>
          <w:p w14:paraId="3E8BFD37" w14:textId="77777777" w:rsidR="00EB344C" w:rsidRDefault="00000000">
            <w:pPr>
              <w:pStyle w:val="Compact"/>
            </w:pPr>
            <w:r>
              <w:rPr>
                <w:b/>
                <w:bCs/>
              </w:rPr>
              <w:t>Problems</w:t>
            </w:r>
          </w:p>
        </w:tc>
        <w:tc>
          <w:tcPr>
            <w:tcW w:w="3510" w:type="dxa"/>
          </w:tcPr>
          <w:p w14:paraId="1B7DF3DC" w14:textId="77777777" w:rsidR="00EB344C" w:rsidRDefault="00000000">
            <w:pPr>
              <w:pStyle w:val="Compact"/>
            </w:pPr>
            <w:r>
              <w:t>Healthcare problems or diagnoses</w:t>
            </w:r>
          </w:p>
        </w:tc>
        <w:tc>
          <w:tcPr>
            <w:tcW w:w="3528" w:type="dxa"/>
          </w:tcPr>
          <w:p w14:paraId="4A010056" w14:textId="77777777" w:rsidR="00EB344C" w:rsidRDefault="00000000">
            <w:pPr>
              <w:pStyle w:val="Compact"/>
            </w:pPr>
            <w:r>
              <w:t>Link symptoms to clinical problems</w:t>
            </w:r>
          </w:p>
        </w:tc>
      </w:tr>
      <w:tr w:rsidR="00EB344C" w14:paraId="53DFE21B" w14:textId="77777777" w:rsidTr="008421F1">
        <w:tc>
          <w:tcPr>
            <w:tcW w:w="2538" w:type="dxa"/>
          </w:tcPr>
          <w:p w14:paraId="1ACB1CA0" w14:textId="77777777" w:rsidR="00EB344C" w:rsidRDefault="00000000">
            <w:pPr>
              <w:pStyle w:val="Compact"/>
            </w:pPr>
            <w:r>
              <w:rPr>
                <w:b/>
                <w:bCs/>
              </w:rPr>
              <w:t>Goals</w:t>
            </w:r>
          </w:p>
        </w:tc>
        <w:tc>
          <w:tcPr>
            <w:tcW w:w="3510" w:type="dxa"/>
          </w:tcPr>
          <w:p w14:paraId="7D15ED4E" w14:textId="77777777" w:rsidR="00EB344C" w:rsidRDefault="00000000">
            <w:pPr>
              <w:pStyle w:val="Compact"/>
            </w:pPr>
            <w:r>
              <w:t>Care goals associated with problems</w:t>
            </w:r>
          </w:p>
        </w:tc>
        <w:tc>
          <w:tcPr>
            <w:tcW w:w="3528" w:type="dxa"/>
          </w:tcPr>
          <w:p w14:paraId="4D3DB89B" w14:textId="77777777" w:rsidR="00EB344C" w:rsidRDefault="00000000">
            <w:pPr>
              <w:pStyle w:val="Compact"/>
            </w:pPr>
            <w:r>
              <w:t>Link problem “Diabetes” to goal “HbA1c &lt; 7%”</w:t>
            </w:r>
          </w:p>
        </w:tc>
      </w:tr>
      <w:tr w:rsidR="00EB344C" w14:paraId="61B6A846" w14:textId="77777777" w:rsidTr="008421F1">
        <w:tc>
          <w:tcPr>
            <w:tcW w:w="2538" w:type="dxa"/>
          </w:tcPr>
          <w:p w14:paraId="4EF210CE" w14:textId="77777777" w:rsidR="00EB344C" w:rsidRDefault="00000000">
            <w:pPr>
              <w:pStyle w:val="Compact"/>
            </w:pPr>
            <w:r>
              <w:rPr>
                <w:b/>
                <w:bCs/>
              </w:rPr>
              <w:t>Interventions</w:t>
            </w:r>
          </w:p>
        </w:tc>
        <w:tc>
          <w:tcPr>
            <w:tcW w:w="3510" w:type="dxa"/>
          </w:tcPr>
          <w:p w14:paraId="377B975D" w14:textId="77777777" w:rsidR="00EB344C" w:rsidRDefault="00000000">
            <w:pPr>
              <w:pStyle w:val="Compact"/>
            </w:pPr>
            <w:r>
              <w:t>Actions to achieve goals</w:t>
            </w:r>
          </w:p>
        </w:tc>
        <w:tc>
          <w:tcPr>
            <w:tcW w:w="3528" w:type="dxa"/>
          </w:tcPr>
          <w:p w14:paraId="1B6A8D2D" w14:textId="77777777" w:rsidR="00EB344C" w:rsidRDefault="00000000">
            <w:pPr>
              <w:pStyle w:val="Compact"/>
            </w:pPr>
            <w:r>
              <w:t>Link goal to intervention “Medication management”</w:t>
            </w:r>
          </w:p>
        </w:tc>
      </w:tr>
      <w:tr w:rsidR="00EB344C" w14:paraId="0FB40F6B" w14:textId="77777777" w:rsidTr="008421F1">
        <w:tc>
          <w:tcPr>
            <w:tcW w:w="2538" w:type="dxa"/>
          </w:tcPr>
          <w:p w14:paraId="376276B9" w14:textId="77777777" w:rsidR="00EB344C" w:rsidRDefault="00000000">
            <w:pPr>
              <w:pStyle w:val="Compact"/>
            </w:pPr>
            <w:r>
              <w:rPr>
                <w:b/>
                <w:bCs/>
              </w:rPr>
              <w:t>Barriers</w:t>
            </w:r>
          </w:p>
        </w:tc>
        <w:tc>
          <w:tcPr>
            <w:tcW w:w="3510" w:type="dxa"/>
          </w:tcPr>
          <w:p w14:paraId="57716342" w14:textId="77777777" w:rsidR="00EB344C" w:rsidRDefault="00000000">
            <w:pPr>
              <w:pStyle w:val="Compact"/>
            </w:pPr>
            <w:r>
              <w:t>Obstacles to care delivery</w:t>
            </w:r>
          </w:p>
        </w:tc>
        <w:tc>
          <w:tcPr>
            <w:tcW w:w="3528" w:type="dxa"/>
          </w:tcPr>
          <w:p w14:paraId="33F9C2D4" w14:textId="77777777" w:rsidR="00EB344C" w:rsidRDefault="00000000">
            <w:pPr>
              <w:pStyle w:val="Compact"/>
            </w:pPr>
            <w:r>
              <w:t>Link answer to barrier “Transportation issues”</w:t>
            </w:r>
          </w:p>
        </w:tc>
      </w:tr>
    </w:tbl>
    <w:p w14:paraId="11F487DC" w14:textId="77777777" w:rsidR="008421F1" w:rsidRDefault="008421F1"/>
    <w:p w14:paraId="1B3FBE6B" w14:textId="77777777" w:rsidR="008421F1" w:rsidRDefault="008421F1">
      <w:r>
        <w:br w:type="page"/>
      </w:r>
    </w:p>
    <w:p w14:paraId="09C02B87" w14:textId="6D0CB319" w:rsidR="00EB344C" w:rsidRDefault="00000000">
      <w:r>
        <w:lastRenderedPageBreak/>
        <w:pict w14:anchorId="319EE260">
          <v:rect id="_x0000_i1026" style="width:0;height:1.5pt" o:hralign="center" o:hrstd="t" o:hr="t"/>
        </w:pict>
      </w:r>
    </w:p>
    <w:p w14:paraId="43E84691" w14:textId="14255AE8" w:rsidR="008421F1" w:rsidRDefault="008421F1">
      <w:r>
        <w:rPr>
          <w:noProof/>
        </w:rPr>
        <w:drawing>
          <wp:inline distT="0" distB="0" distL="0" distR="0" wp14:anchorId="2C85B501" wp14:editId="4FE924B5">
            <wp:extent cx="5937250" cy="2800350"/>
            <wp:effectExtent l="0" t="0" r="0" b="0"/>
            <wp:docPr id="2842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2800350"/>
                    </a:xfrm>
                    <a:prstGeom prst="rect">
                      <a:avLst/>
                    </a:prstGeom>
                    <a:noFill/>
                    <a:ln>
                      <a:noFill/>
                    </a:ln>
                  </pic:spPr>
                </pic:pic>
              </a:graphicData>
            </a:graphic>
          </wp:inline>
        </w:drawing>
      </w:r>
    </w:p>
    <w:p w14:paraId="06DCDD9E" w14:textId="58F180D5" w:rsidR="00EB344C" w:rsidRDefault="00000000">
      <w:r>
        <w:pict w14:anchorId="375F56B7">
          <v:rect id="_x0000_i1027" style="width:0;height:1.5pt" o:hralign="center" o:hrstd="t" o:hr="t"/>
        </w:pict>
      </w:r>
    </w:p>
    <w:p w14:paraId="622EB20A" w14:textId="77777777" w:rsidR="00EB344C" w:rsidRDefault="00000000">
      <w:pPr>
        <w:pStyle w:val="Heading2"/>
      </w:pPr>
      <w:bookmarkStart w:id="5" w:name="accessing-the-relationship-modal"/>
      <w:bookmarkEnd w:id="2"/>
      <w:bookmarkEnd w:id="4"/>
      <w:r>
        <w:t>Accessing the Relationship Modal</w:t>
      </w:r>
    </w:p>
    <w:p w14:paraId="347119F4" w14:textId="77777777" w:rsidR="00EB344C" w:rsidRDefault="00000000">
      <w:pPr>
        <w:pStyle w:val="Heading3"/>
      </w:pPr>
      <w:bookmarkStart w:id="6" w:name="opening-relationships-for-an-answer"/>
      <w:r>
        <w:t>Opening Relationships for an Answer</w:t>
      </w:r>
    </w:p>
    <w:p w14:paraId="71FD63D4" w14:textId="77777777" w:rsidR="00EB344C" w:rsidRDefault="00000000">
      <w:pPr>
        <w:pStyle w:val="Compact"/>
        <w:numPr>
          <w:ilvl w:val="0"/>
          <w:numId w:val="3"/>
        </w:numPr>
      </w:pPr>
      <w:r>
        <w:rPr>
          <w:b/>
          <w:bCs/>
        </w:rPr>
        <w:t>Locate the Answer</w:t>
      </w:r>
    </w:p>
    <w:p w14:paraId="20EBB314" w14:textId="77777777" w:rsidR="00EB344C" w:rsidRDefault="00000000">
      <w:pPr>
        <w:pStyle w:val="Compact"/>
        <w:numPr>
          <w:ilvl w:val="1"/>
          <w:numId w:val="4"/>
        </w:numPr>
      </w:pPr>
      <w:r>
        <w:t>Find the answer you want to add relationships to</w:t>
      </w:r>
    </w:p>
    <w:p w14:paraId="0D41D1DF" w14:textId="77777777" w:rsidR="00EB344C" w:rsidRDefault="00000000">
      <w:pPr>
        <w:pStyle w:val="Compact"/>
        <w:numPr>
          <w:ilvl w:val="1"/>
          <w:numId w:val="4"/>
        </w:numPr>
      </w:pPr>
      <w:r>
        <w:t>Answer must be part of a saved question</w:t>
      </w:r>
    </w:p>
    <w:p w14:paraId="311D160E" w14:textId="77777777" w:rsidR="00EB344C" w:rsidRDefault="00000000">
      <w:pPr>
        <w:pStyle w:val="Compact"/>
        <w:numPr>
          <w:ilvl w:val="0"/>
          <w:numId w:val="3"/>
        </w:numPr>
      </w:pPr>
      <w:r>
        <w:rPr>
          <w:b/>
          <w:bCs/>
        </w:rPr>
        <w:t>Click Relationship Button</w:t>
      </w:r>
    </w:p>
    <w:p w14:paraId="43E3D9D9" w14:textId="77777777" w:rsidR="00EB344C" w:rsidRDefault="00000000">
      <w:pPr>
        <w:pStyle w:val="Compact"/>
        <w:numPr>
          <w:ilvl w:val="1"/>
          <w:numId w:val="5"/>
        </w:numPr>
      </w:pPr>
      <w:r>
        <w:t>Look for the Edit Relationship button and make sure it is active</w:t>
      </w:r>
    </w:p>
    <w:p w14:paraId="17292D9B" w14:textId="77777777" w:rsidR="00EB344C" w:rsidRDefault="00000000">
      <w:pPr>
        <w:pStyle w:val="Compact"/>
        <w:numPr>
          <w:ilvl w:val="1"/>
          <w:numId w:val="5"/>
        </w:numPr>
      </w:pPr>
      <w:r>
        <w:t>Click on the badge that lists the number of each relationship on the answer</w:t>
      </w:r>
    </w:p>
    <w:p w14:paraId="227F07CD" w14:textId="77777777" w:rsidR="008421F1" w:rsidRDefault="008421F1">
      <w:r>
        <w:br w:type="page"/>
      </w:r>
    </w:p>
    <w:p w14:paraId="21C749A2" w14:textId="555E6CC1" w:rsidR="00EB344C" w:rsidRDefault="00000000">
      <w:r>
        <w:lastRenderedPageBreak/>
        <w:pict w14:anchorId="5F8E7C27">
          <v:rect id="_x0000_i1028" style="width:0;height:1.5pt" o:hralign="center" o:hrstd="t" o:hr="t"/>
        </w:pict>
      </w:r>
    </w:p>
    <w:p w14:paraId="72E67269" w14:textId="69329A82" w:rsidR="008421F1" w:rsidRDefault="008421F1">
      <w:r>
        <w:rPr>
          <w:noProof/>
        </w:rPr>
        <w:drawing>
          <wp:inline distT="0" distB="0" distL="0" distR="0" wp14:anchorId="45836B4A" wp14:editId="5AAA3CBE">
            <wp:extent cx="5930900" cy="2635250"/>
            <wp:effectExtent l="0" t="0" r="0" b="0"/>
            <wp:docPr id="867777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0900" cy="2635250"/>
                    </a:xfrm>
                    <a:prstGeom prst="rect">
                      <a:avLst/>
                    </a:prstGeom>
                    <a:noFill/>
                    <a:ln>
                      <a:noFill/>
                    </a:ln>
                  </pic:spPr>
                </pic:pic>
              </a:graphicData>
            </a:graphic>
          </wp:inline>
        </w:drawing>
      </w:r>
    </w:p>
    <w:p w14:paraId="7302CFAF" w14:textId="7778DDEB" w:rsidR="00EB344C" w:rsidRDefault="00000000">
      <w:r>
        <w:pict w14:anchorId="783DBD8E">
          <v:rect id="_x0000_i1029" style="width:0;height:1.5pt" o:hralign="center" o:hrstd="t" o:hr="t"/>
        </w:pict>
      </w:r>
    </w:p>
    <w:p w14:paraId="4DE67192" w14:textId="77777777" w:rsidR="00EB344C" w:rsidRDefault="00000000">
      <w:pPr>
        <w:pStyle w:val="Compact"/>
        <w:numPr>
          <w:ilvl w:val="0"/>
          <w:numId w:val="6"/>
        </w:numPr>
      </w:pPr>
      <w:r>
        <w:rPr>
          <w:b/>
          <w:bCs/>
        </w:rPr>
        <w:t>Relationship Modal Opens</w:t>
      </w:r>
    </w:p>
    <w:p w14:paraId="1C9FD7C4" w14:textId="77777777" w:rsidR="00EB344C" w:rsidRDefault="00000000">
      <w:pPr>
        <w:pStyle w:val="Compact"/>
        <w:numPr>
          <w:ilvl w:val="1"/>
          <w:numId w:val="7"/>
        </w:numPr>
      </w:pPr>
      <w:r>
        <w:t>A modal dialog displays with multiple tabs</w:t>
      </w:r>
    </w:p>
    <w:p w14:paraId="3B2538FE" w14:textId="77777777" w:rsidR="00EB344C" w:rsidRDefault="00000000">
      <w:pPr>
        <w:pStyle w:val="Compact"/>
        <w:numPr>
          <w:ilvl w:val="1"/>
          <w:numId w:val="7"/>
        </w:numPr>
      </w:pPr>
      <w:r>
        <w:t>Each tab represents a relationship type</w:t>
      </w:r>
    </w:p>
    <w:p w14:paraId="1E084A5B" w14:textId="77777777" w:rsidR="00EB344C" w:rsidRDefault="00000000">
      <w:pPr>
        <w:pStyle w:val="Compact"/>
        <w:numPr>
          <w:ilvl w:val="1"/>
          <w:numId w:val="7"/>
        </w:numPr>
      </w:pPr>
      <w:r>
        <w:t>Badge counts show existing relationships</w:t>
      </w:r>
    </w:p>
    <w:p w14:paraId="3F1955FB" w14:textId="77777777" w:rsidR="00EB344C" w:rsidRDefault="00000000">
      <w:r>
        <w:pict w14:anchorId="739DE52C">
          <v:rect id="_x0000_i1030" style="width:0;height:1.5pt" o:hralign="center" o:hrstd="t" o:hr="t"/>
        </w:pict>
      </w:r>
    </w:p>
    <w:p w14:paraId="7F1FFD19" w14:textId="129D4791" w:rsidR="008421F1" w:rsidRDefault="008421F1">
      <w:r>
        <w:rPr>
          <w:noProof/>
        </w:rPr>
        <w:drawing>
          <wp:inline distT="0" distB="0" distL="0" distR="0" wp14:anchorId="79CB8B2A" wp14:editId="41AB10A4">
            <wp:extent cx="5943600" cy="1962150"/>
            <wp:effectExtent l="0" t="0" r="0" b="0"/>
            <wp:docPr id="1187689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962150"/>
                    </a:xfrm>
                    <a:prstGeom prst="rect">
                      <a:avLst/>
                    </a:prstGeom>
                    <a:noFill/>
                    <a:ln>
                      <a:noFill/>
                    </a:ln>
                  </pic:spPr>
                </pic:pic>
              </a:graphicData>
            </a:graphic>
          </wp:inline>
        </w:drawing>
      </w:r>
    </w:p>
    <w:p w14:paraId="24353590" w14:textId="75CE1C48" w:rsidR="00EB344C" w:rsidRDefault="00000000">
      <w:r>
        <w:pict w14:anchorId="0B6DBB1B">
          <v:rect id="_x0000_i1031" style="width:0;height:1.5pt" o:hralign="center" o:hrstd="t" o:hr="t"/>
        </w:pict>
      </w:r>
    </w:p>
    <w:p w14:paraId="28549E12" w14:textId="77777777" w:rsidR="00EB344C" w:rsidRDefault="00000000">
      <w:pPr>
        <w:pStyle w:val="Heading3"/>
      </w:pPr>
      <w:bookmarkStart w:id="7" w:name="modal-interface"/>
      <w:bookmarkEnd w:id="6"/>
      <w:r>
        <w:t>Modal Interface</w:t>
      </w:r>
    </w:p>
    <w:p w14:paraId="5140DA53" w14:textId="77777777" w:rsidR="00EB344C" w:rsidRDefault="00000000">
      <w:pPr>
        <w:pStyle w:val="FirstParagraph"/>
      </w:pPr>
      <w:r>
        <w:t>The relationship modal includes:</w:t>
      </w:r>
    </w:p>
    <w:p w14:paraId="40048E6D" w14:textId="77777777" w:rsidR="00EB344C" w:rsidRDefault="00000000">
      <w:pPr>
        <w:pStyle w:val="Compact"/>
        <w:numPr>
          <w:ilvl w:val="0"/>
          <w:numId w:val="8"/>
        </w:numPr>
      </w:pPr>
      <w:r>
        <w:rPr>
          <w:b/>
          <w:bCs/>
        </w:rPr>
        <w:t>Tab Navigation</w:t>
      </w:r>
      <w:r>
        <w:t>: Switch between relationship types</w:t>
      </w:r>
    </w:p>
    <w:p w14:paraId="09D8B122" w14:textId="77777777" w:rsidR="00EB344C" w:rsidRDefault="00000000">
      <w:pPr>
        <w:pStyle w:val="Compact"/>
        <w:numPr>
          <w:ilvl w:val="0"/>
          <w:numId w:val="8"/>
        </w:numPr>
      </w:pPr>
      <w:r>
        <w:rPr>
          <w:b/>
          <w:bCs/>
        </w:rPr>
        <w:t>Search/Typeahead</w:t>
      </w:r>
      <w:r>
        <w:t>: Find content to add</w:t>
      </w:r>
    </w:p>
    <w:p w14:paraId="59102E68" w14:textId="77777777" w:rsidR="00EB344C" w:rsidRDefault="00000000">
      <w:pPr>
        <w:pStyle w:val="Compact"/>
        <w:numPr>
          <w:ilvl w:val="0"/>
          <w:numId w:val="8"/>
        </w:numPr>
      </w:pPr>
      <w:r>
        <w:rPr>
          <w:b/>
          <w:bCs/>
        </w:rPr>
        <w:t>Existing Relationships List</w:t>
      </w:r>
      <w:r>
        <w:t>: Shows currently linked items</w:t>
      </w:r>
    </w:p>
    <w:p w14:paraId="5CD12971" w14:textId="77777777" w:rsidR="00EB344C" w:rsidRDefault="00000000">
      <w:pPr>
        <w:pStyle w:val="Compact"/>
        <w:numPr>
          <w:ilvl w:val="0"/>
          <w:numId w:val="8"/>
        </w:numPr>
      </w:pPr>
      <w:r>
        <w:rPr>
          <w:b/>
          <w:bCs/>
        </w:rPr>
        <w:lastRenderedPageBreak/>
        <w:t>Add/Delete Buttons</w:t>
      </w:r>
      <w:r>
        <w:t>: Manage relationships</w:t>
      </w:r>
    </w:p>
    <w:p w14:paraId="5F2FAFD6" w14:textId="77777777" w:rsidR="00EB344C" w:rsidRDefault="00000000">
      <w:pPr>
        <w:pStyle w:val="Compact"/>
        <w:numPr>
          <w:ilvl w:val="0"/>
          <w:numId w:val="8"/>
        </w:numPr>
      </w:pPr>
      <w:r>
        <w:rPr>
          <w:b/>
          <w:bCs/>
        </w:rPr>
        <w:t>Close Button</w:t>
      </w:r>
      <w:r>
        <w:t>: Exit modal (changes save automatically)</w:t>
      </w:r>
    </w:p>
    <w:p w14:paraId="43799223" w14:textId="77777777" w:rsidR="00EB344C" w:rsidRDefault="00000000">
      <w:r>
        <w:pict w14:anchorId="0BAFA080">
          <v:rect id="_x0000_i1032" style="width:0;height:1.5pt" o:hralign="center" o:hrstd="t" o:hr="t"/>
        </w:pict>
      </w:r>
    </w:p>
    <w:p w14:paraId="29E82A0C" w14:textId="77777777" w:rsidR="00EB344C" w:rsidRDefault="00000000">
      <w:pPr>
        <w:pStyle w:val="Heading2"/>
      </w:pPr>
      <w:bookmarkStart w:id="8" w:name="triggered-questions-branch-questions"/>
      <w:bookmarkEnd w:id="5"/>
      <w:bookmarkEnd w:id="7"/>
      <w:r>
        <w:t>Triggered Questions (Branch Questions)</w:t>
      </w:r>
    </w:p>
    <w:p w14:paraId="4AA1E653" w14:textId="77777777" w:rsidR="00EB344C" w:rsidRDefault="00000000">
      <w:pPr>
        <w:pStyle w:val="Heading3"/>
      </w:pPr>
      <w:bookmarkStart w:id="9" w:name="what-are-triggered-questions"/>
      <w:r>
        <w:t>What Are Triggered Questions?</w:t>
      </w:r>
    </w:p>
    <w:p w14:paraId="400DE16F" w14:textId="77777777" w:rsidR="00EB344C" w:rsidRDefault="00000000">
      <w:pPr>
        <w:pStyle w:val="FirstParagraph"/>
      </w:pPr>
      <w:r>
        <w:t>Triggered questions appear only when specific answers are selected. They enable conditional assessment logic.</w:t>
      </w:r>
    </w:p>
    <w:p w14:paraId="6F8E2CA6" w14:textId="77777777" w:rsidR="00EB344C" w:rsidRDefault="00000000">
      <w:pPr>
        <w:pStyle w:val="BodyText"/>
      </w:pPr>
      <w:r>
        <w:rPr>
          <w:b/>
          <w:bCs/>
        </w:rPr>
        <w:t>Example:</w:t>
      </w:r>
      <w:r>
        <w:t xml:space="preserve"> - Q: “Do you smoke?” - A: “Yes” → Triggers: “How many cigarettes per day?” - A: “No” → Question doesn’t appear</w:t>
      </w:r>
    </w:p>
    <w:p w14:paraId="3C53C787" w14:textId="77777777" w:rsidR="00EB344C" w:rsidRDefault="00000000">
      <w:pPr>
        <w:pStyle w:val="Heading3"/>
      </w:pPr>
      <w:bookmarkStart w:id="10" w:name="adding-a-triggered-question"/>
      <w:bookmarkEnd w:id="9"/>
      <w:r>
        <w:t>Adding a Triggered Question</w:t>
      </w:r>
    </w:p>
    <w:p w14:paraId="751A5D2F" w14:textId="77777777" w:rsidR="00EB344C" w:rsidRDefault="00000000">
      <w:pPr>
        <w:pStyle w:val="Compact"/>
        <w:numPr>
          <w:ilvl w:val="0"/>
          <w:numId w:val="9"/>
        </w:numPr>
      </w:pPr>
      <w:r>
        <w:rPr>
          <w:b/>
          <w:bCs/>
        </w:rPr>
        <w:t>Open Relationship Modal</w:t>
      </w:r>
    </w:p>
    <w:p w14:paraId="0F75B76F" w14:textId="77777777" w:rsidR="00EB344C" w:rsidRDefault="00000000">
      <w:pPr>
        <w:pStyle w:val="Compact"/>
        <w:numPr>
          <w:ilvl w:val="1"/>
          <w:numId w:val="10"/>
        </w:numPr>
      </w:pPr>
      <w:r>
        <w:t>Click relationship button on the answer</w:t>
      </w:r>
    </w:p>
    <w:p w14:paraId="320ACB68" w14:textId="77777777" w:rsidR="00EB344C" w:rsidRDefault="00000000">
      <w:pPr>
        <w:pStyle w:val="Compact"/>
        <w:numPr>
          <w:ilvl w:val="1"/>
          <w:numId w:val="10"/>
        </w:numPr>
      </w:pPr>
      <w:r>
        <w:t>Modal opens</w:t>
      </w:r>
    </w:p>
    <w:p w14:paraId="632A2374" w14:textId="77777777" w:rsidR="00EB344C" w:rsidRDefault="00000000">
      <w:pPr>
        <w:pStyle w:val="Compact"/>
        <w:numPr>
          <w:ilvl w:val="0"/>
          <w:numId w:val="9"/>
        </w:numPr>
      </w:pPr>
      <w:r>
        <w:rPr>
          <w:b/>
          <w:bCs/>
        </w:rPr>
        <w:t>Navigate to Questions Tab</w:t>
      </w:r>
    </w:p>
    <w:p w14:paraId="629F0EB4" w14:textId="77777777" w:rsidR="00EB344C" w:rsidRDefault="00000000">
      <w:pPr>
        <w:pStyle w:val="Compact"/>
        <w:numPr>
          <w:ilvl w:val="1"/>
          <w:numId w:val="11"/>
        </w:numPr>
      </w:pPr>
      <w:r>
        <w:t xml:space="preserve">Click the </w:t>
      </w:r>
      <w:r>
        <w:rPr>
          <w:b/>
          <w:bCs/>
        </w:rPr>
        <w:t>“Questions”</w:t>
      </w:r>
      <w:r>
        <w:t xml:space="preserve"> or </w:t>
      </w:r>
      <w:r>
        <w:rPr>
          <w:b/>
          <w:bCs/>
        </w:rPr>
        <w:t>“Triggered Questions”</w:t>
      </w:r>
      <w:r>
        <w:t xml:space="preserve"> tab</w:t>
      </w:r>
    </w:p>
    <w:p w14:paraId="0B03E902" w14:textId="77777777" w:rsidR="00EB344C" w:rsidRDefault="00000000">
      <w:pPr>
        <w:pStyle w:val="Compact"/>
        <w:numPr>
          <w:ilvl w:val="1"/>
          <w:numId w:val="11"/>
        </w:numPr>
      </w:pPr>
      <w:r>
        <w:t>Shows existing triggered questions (if any)</w:t>
      </w:r>
    </w:p>
    <w:p w14:paraId="300EAE7F" w14:textId="77777777" w:rsidR="00EB344C" w:rsidRDefault="00000000">
      <w:r>
        <w:pict w14:anchorId="6BAD0FFC">
          <v:rect id="_x0000_i1033" style="width:0;height:1.5pt" o:hralign="center" o:hrstd="t" o:hr="t"/>
        </w:pict>
      </w:r>
    </w:p>
    <w:p w14:paraId="457D2E1A" w14:textId="28F48668" w:rsidR="008421F1" w:rsidRDefault="008421F1">
      <w:r>
        <w:rPr>
          <w:noProof/>
        </w:rPr>
        <w:drawing>
          <wp:inline distT="0" distB="0" distL="0" distR="0" wp14:anchorId="05A5AA70" wp14:editId="6848888A">
            <wp:extent cx="5937250" cy="2006600"/>
            <wp:effectExtent l="0" t="0" r="0" b="0"/>
            <wp:docPr id="19800433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2006600"/>
                    </a:xfrm>
                    <a:prstGeom prst="rect">
                      <a:avLst/>
                    </a:prstGeom>
                    <a:noFill/>
                    <a:ln>
                      <a:noFill/>
                    </a:ln>
                  </pic:spPr>
                </pic:pic>
              </a:graphicData>
            </a:graphic>
          </wp:inline>
        </w:drawing>
      </w:r>
    </w:p>
    <w:p w14:paraId="17296BE9" w14:textId="36CF3050" w:rsidR="00EB344C" w:rsidRDefault="00000000">
      <w:r>
        <w:pict w14:anchorId="694B2D4E">
          <v:rect id="_x0000_i1034" style="width:0;height:1.5pt" o:hralign="center" o:hrstd="t" o:hr="t"/>
        </w:pict>
      </w:r>
    </w:p>
    <w:p w14:paraId="2B1D7E8C" w14:textId="77777777" w:rsidR="00EB344C" w:rsidRDefault="00000000">
      <w:pPr>
        <w:pStyle w:val="Compact"/>
        <w:numPr>
          <w:ilvl w:val="0"/>
          <w:numId w:val="12"/>
        </w:numPr>
      </w:pPr>
      <w:r>
        <w:rPr>
          <w:b/>
          <w:bCs/>
        </w:rPr>
        <w:t>Search for Question</w:t>
      </w:r>
    </w:p>
    <w:p w14:paraId="258C7D7A" w14:textId="77777777" w:rsidR="00EB344C" w:rsidRDefault="00000000">
      <w:pPr>
        <w:pStyle w:val="Compact"/>
        <w:numPr>
          <w:ilvl w:val="1"/>
          <w:numId w:val="13"/>
        </w:numPr>
      </w:pPr>
      <w:r>
        <w:t>Type in the search box</w:t>
      </w:r>
    </w:p>
    <w:p w14:paraId="19B68924" w14:textId="77777777" w:rsidR="00EB344C" w:rsidRDefault="00000000">
      <w:pPr>
        <w:pStyle w:val="Compact"/>
        <w:numPr>
          <w:ilvl w:val="1"/>
          <w:numId w:val="13"/>
        </w:numPr>
      </w:pPr>
      <w:r>
        <w:t>Typeahead dropdown shows matching questions</w:t>
      </w:r>
    </w:p>
    <w:p w14:paraId="0AB7D910" w14:textId="77777777" w:rsidR="00EB344C" w:rsidRDefault="00000000">
      <w:pPr>
        <w:pStyle w:val="Compact"/>
        <w:numPr>
          <w:ilvl w:val="1"/>
          <w:numId w:val="13"/>
        </w:numPr>
      </w:pPr>
      <w:r>
        <w:t>Only questions from the same assessment appear</w:t>
      </w:r>
    </w:p>
    <w:p w14:paraId="4A0EEA04" w14:textId="77777777" w:rsidR="00EB344C" w:rsidRDefault="00000000">
      <w:pPr>
        <w:pStyle w:val="Compact"/>
        <w:numPr>
          <w:ilvl w:val="0"/>
          <w:numId w:val="12"/>
        </w:numPr>
      </w:pPr>
      <w:r>
        <w:rPr>
          <w:b/>
          <w:bCs/>
        </w:rPr>
        <w:t>Select Question</w:t>
      </w:r>
    </w:p>
    <w:p w14:paraId="393485ED" w14:textId="77777777" w:rsidR="00EB344C" w:rsidRDefault="00000000">
      <w:pPr>
        <w:pStyle w:val="Compact"/>
        <w:numPr>
          <w:ilvl w:val="1"/>
          <w:numId w:val="14"/>
        </w:numPr>
      </w:pPr>
      <w:r>
        <w:t>Click a question from the dropdown results</w:t>
      </w:r>
    </w:p>
    <w:p w14:paraId="2F02B335" w14:textId="77777777" w:rsidR="00EB344C" w:rsidRDefault="00000000">
      <w:pPr>
        <w:pStyle w:val="Compact"/>
        <w:numPr>
          <w:ilvl w:val="1"/>
          <w:numId w:val="14"/>
        </w:numPr>
      </w:pPr>
      <w:r>
        <w:t>Question appears in a “pending” state</w:t>
      </w:r>
    </w:p>
    <w:p w14:paraId="15A1D77E" w14:textId="77777777" w:rsidR="00EB344C" w:rsidRDefault="00000000">
      <w:pPr>
        <w:pStyle w:val="Compact"/>
        <w:numPr>
          <w:ilvl w:val="0"/>
          <w:numId w:val="12"/>
        </w:numPr>
      </w:pPr>
      <w:r>
        <w:rPr>
          <w:b/>
          <w:bCs/>
        </w:rPr>
        <w:t>Confirm Addition</w:t>
      </w:r>
    </w:p>
    <w:p w14:paraId="7CD4AB13" w14:textId="77777777" w:rsidR="00EB344C" w:rsidRDefault="00000000">
      <w:pPr>
        <w:pStyle w:val="Compact"/>
        <w:numPr>
          <w:ilvl w:val="1"/>
          <w:numId w:val="15"/>
        </w:numPr>
      </w:pPr>
      <w:r>
        <w:lastRenderedPageBreak/>
        <w:t xml:space="preserve">Click the checkmark (✓) or </w:t>
      </w:r>
      <w:r>
        <w:rPr>
          <w:b/>
          <w:bCs/>
        </w:rPr>
        <w:t>“Add”</w:t>
      </w:r>
      <w:r>
        <w:t xml:space="preserve"> button</w:t>
      </w:r>
    </w:p>
    <w:p w14:paraId="05B401D9" w14:textId="77777777" w:rsidR="00EB344C" w:rsidRDefault="00000000">
      <w:pPr>
        <w:pStyle w:val="Compact"/>
        <w:numPr>
          <w:ilvl w:val="1"/>
          <w:numId w:val="15"/>
        </w:numPr>
      </w:pPr>
      <w:r>
        <w:t>Relationship is saved to backend</w:t>
      </w:r>
    </w:p>
    <w:p w14:paraId="65B7A4BE" w14:textId="77777777" w:rsidR="00EB344C" w:rsidRDefault="00000000">
      <w:pPr>
        <w:pStyle w:val="Compact"/>
        <w:numPr>
          <w:ilvl w:val="1"/>
          <w:numId w:val="15"/>
        </w:numPr>
      </w:pPr>
      <w:r>
        <w:t>Success message appears</w:t>
      </w:r>
    </w:p>
    <w:p w14:paraId="5137EEBB" w14:textId="77777777" w:rsidR="00EB344C" w:rsidRDefault="00000000">
      <w:pPr>
        <w:pStyle w:val="Compact"/>
        <w:numPr>
          <w:ilvl w:val="0"/>
          <w:numId w:val="12"/>
        </w:numPr>
      </w:pPr>
      <w:r>
        <w:rPr>
          <w:b/>
          <w:bCs/>
        </w:rPr>
        <w:t>View Triggered Question</w:t>
      </w:r>
    </w:p>
    <w:p w14:paraId="69CE5060" w14:textId="77777777" w:rsidR="00EB344C" w:rsidRDefault="00000000">
      <w:pPr>
        <w:pStyle w:val="Compact"/>
        <w:numPr>
          <w:ilvl w:val="1"/>
          <w:numId w:val="16"/>
        </w:numPr>
      </w:pPr>
      <w:r>
        <w:t>Question now appears in the triggered questions list</w:t>
      </w:r>
    </w:p>
    <w:p w14:paraId="2AEE67EA" w14:textId="77777777" w:rsidR="00EB344C" w:rsidRDefault="00000000">
      <w:pPr>
        <w:pStyle w:val="Compact"/>
        <w:numPr>
          <w:ilvl w:val="1"/>
          <w:numId w:val="16"/>
        </w:numPr>
      </w:pPr>
      <w:r>
        <w:t>Shows question text and section location</w:t>
      </w:r>
    </w:p>
    <w:p w14:paraId="17154B36" w14:textId="77777777" w:rsidR="00EB344C" w:rsidRDefault="00000000">
      <w:r>
        <w:pict w14:anchorId="041605CC">
          <v:rect id="_x0000_i1035" style="width:0;height:1.5pt" o:hralign="center" o:hrstd="t" o:hr="t"/>
        </w:pict>
      </w:r>
    </w:p>
    <w:p w14:paraId="26F309DF" w14:textId="77777777" w:rsidR="00EB344C" w:rsidRDefault="00000000">
      <w:pPr>
        <w:pStyle w:val="Heading3"/>
      </w:pPr>
      <w:bookmarkStart w:id="11" w:name="removing-a-triggered-question"/>
      <w:bookmarkEnd w:id="10"/>
      <w:r>
        <w:t>Removing a Triggered Question</w:t>
      </w:r>
    </w:p>
    <w:p w14:paraId="54CE6CC7" w14:textId="77777777" w:rsidR="00EB344C" w:rsidRDefault="00000000">
      <w:pPr>
        <w:pStyle w:val="Compact"/>
        <w:numPr>
          <w:ilvl w:val="0"/>
          <w:numId w:val="17"/>
        </w:numPr>
      </w:pPr>
      <w:r>
        <w:rPr>
          <w:b/>
          <w:bCs/>
        </w:rPr>
        <w:t>Locate the Triggered Question</w:t>
      </w:r>
    </w:p>
    <w:p w14:paraId="0E2FF40D" w14:textId="77777777" w:rsidR="00EB344C" w:rsidRDefault="00000000">
      <w:pPr>
        <w:pStyle w:val="Compact"/>
        <w:numPr>
          <w:ilvl w:val="1"/>
          <w:numId w:val="18"/>
        </w:numPr>
      </w:pPr>
      <w:r>
        <w:t>In the Questions tab of the relationship modal</w:t>
      </w:r>
    </w:p>
    <w:p w14:paraId="60B23D75" w14:textId="77777777" w:rsidR="00EB344C" w:rsidRDefault="00000000">
      <w:pPr>
        <w:pStyle w:val="Compact"/>
        <w:numPr>
          <w:ilvl w:val="1"/>
          <w:numId w:val="18"/>
        </w:numPr>
      </w:pPr>
      <w:r>
        <w:t>Find the question you want to unlink</w:t>
      </w:r>
    </w:p>
    <w:p w14:paraId="30ECAE30" w14:textId="77777777" w:rsidR="00EB344C" w:rsidRDefault="00000000">
      <w:pPr>
        <w:pStyle w:val="Compact"/>
        <w:numPr>
          <w:ilvl w:val="0"/>
          <w:numId w:val="17"/>
        </w:numPr>
      </w:pPr>
      <w:r>
        <w:rPr>
          <w:b/>
          <w:bCs/>
        </w:rPr>
        <w:t>Click Delete Button</w:t>
      </w:r>
    </w:p>
    <w:p w14:paraId="02E32482" w14:textId="77777777" w:rsidR="00EB344C" w:rsidRDefault="00000000">
      <w:pPr>
        <w:pStyle w:val="Compact"/>
        <w:numPr>
          <w:ilvl w:val="1"/>
          <w:numId w:val="19"/>
        </w:numPr>
      </w:pPr>
      <w:r>
        <w:t>Click the delete icon (×)</w:t>
      </w:r>
    </w:p>
    <w:p w14:paraId="5EFC4420" w14:textId="77777777" w:rsidR="00EB344C" w:rsidRDefault="00000000">
      <w:pPr>
        <w:pStyle w:val="Compact"/>
        <w:numPr>
          <w:ilvl w:val="1"/>
          <w:numId w:val="19"/>
        </w:numPr>
      </w:pPr>
      <w:r>
        <w:t>Relationship is removed from backend</w:t>
      </w:r>
    </w:p>
    <w:p w14:paraId="0ECE629C" w14:textId="77777777" w:rsidR="00EB344C" w:rsidRDefault="00000000">
      <w:pPr>
        <w:pStyle w:val="Compact"/>
        <w:numPr>
          <w:ilvl w:val="1"/>
          <w:numId w:val="19"/>
        </w:numPr>
      </w:pPr>
      <w:r>
        <w:t>Question still exists but is no longer triggered by this answer</w:t>
      </w:r>
    </w:p>
    <w:p w14:paraId="1EA9C321" w14:textId="77777777" w:rsidR="00EB344C" w:rsidRDefault="00000000">
      <w:r>
        <w:pict w14:anchorId="5BE90B45">
          <v:rect id="_x0000_i1036" style="width:0;height:1.5pt" o:hralign="center" o:hrstd="t" o:hr="t"/>
        </w:pict>
      </w:r>
    </w:p>
    <w:p w14:paraId="71AF9543" w14:textId="77777777" w:rsidR="00EB344C" w:rsidRDefault="00000000">
      <w:pPr>
        <w:pStyle w:val="Heading3"/>
      </w:pPr>
      <w:bookmarkStart w:id="12" w:name="testing-triggered-questions"/>
      <w:bookmarkEnd w:id="11"/>
      <w:r>
        <w:t>Testing Triggered Questions</w:t>
      </w:r>
    </w:p>
    <w:p w14:paraId="77FE2818" w14:textId="77777777" w:rsidR="00EB344C" w:rsidRDefault="00000000">
      <w:pPr>
        <w:pStyle w:val="FirstParagraph"/>
      </w:pPr>
      <w:r>
        <w:t>To verify triggered questions work:</w:t>
      </w:r>
    </w:p>
    <w:p w14:paraId="6C550B31" w14:textId="77777777" w:rsidR="00EB344C" w:rsidRDefault="00000000">
      <w:pPr>
        <w:pStyle w:val="Compact"/>
        <w:numPr>
          <w:ilvl w:val="0"/>
          <w:numId w:val="20"/>
        </w:numPr>
      </w:pPr>
      <w:r>
        <w:t xml:space="preserve">Click </w:t>
      </w:r>
      <w:r>
        <w:rPr>
          <w:b/>
          <w:bCs/>
        </w:rPr>
        <w:t>“Preview Mode”</w:t>
      </w:r>
    </w:p>
    <w:p w14:paraId="159B34FD" w14:textId="77777777" w:rsidR="00EB344C" w:rsidRDefault="00000000">
      <w:pPr>
        <w:pStyle w:val="Compact"/>
        <w:numPr>
          <w:ilvl w:val="0"/>
          <w:numId w:val="20"/>
        </w:numPr>
      </w:pPr>
      <w:r>
        <w:t>Navigate to the section with the question</w:t>
      </w:r>
    </w:p>
    <w:p w14:paraId="7E4C8DD2" w14:textId="77777777" w:rsidR="00EB344C" w:rsidRDefault="00000000">
      <w:pPr>
        <w:pStyle w:val="Compact"/>
        <w:numPr>
          <w:ilvl w:val="0"/>
          <w:numId w:val="20"/>
        </w:numPr>
      </w:pPr>
      <w:r>
        <w:t>Select the answer that should trigger the question</w:t>
      </w:r>
    </w:p>
    <w:p w14:paraId="59E9AF2B" w14:textId="77777777" w:rsidR="00EB344C" w:rsidRDefault="00000000">
      <w:pPr>
        <w:pStyle w:val="Compact"/>
        <w:numPr>
          <w:ilvl w:val="0"/>
          <w:numId w:val="20"/>
        </w:numPr>
      </w:pPr>
      <w:r>
        <w:t>The triggered question should appear</w:t>
      </w:r>
    </w:p>
    <w:p w14:paraId="74F1E474" w14:textId="77777777" w:rsidR="00EB344C" w:rsidRDefault="00000000">
      <w:pPr>
        <w:pStyle w:val="Compact"/>
        <w:numPr>
          <w:ilvl w:val="0"/>
          <w:numId w:val="20"/>
        </w:numPr>
      </w:pPr>
      <w:r>
        <w:t>Deselect the answer</w:t>
      </w:r>
    </w:p>
    <w:p w14:paraId="7ED61C31" w14:textId="77777777" w:rsidR="00EB344C" w:rsidRDefault="00000000">
      <w:pPr>
        <w:pStyle w:val="Compact"/>
        <w:numPr>
          <w:ilvl w:val="0"/>
          <w:numId w:val="20"/>
        </w:numPr>
      </w:pPr>
      <w:r>
        <w:t>The triggered question should disappear</w:t>
      </w:r>
    </w:p>
    <w:p w14:paraId="77046CEC" w14:textId="77777777" w:rsidR="00EB344C" w:rsidRDefault="00000000">
      <w:r>
        <w:pict w14:anchorId="16623DB2">
          <v:rect id="_x0000_i1037" style="width:0;height:1.5pt" o:hralign="center" o:hrstd="t" o:hr="t"/>
        </w:pict>
      </w:r>
    </w:p>
    <w:p w14:paraId="7FD393F0" w14:textId="77777777" w:rsidR="00EB344C" w:rsidRDefault="00000000">
      <w:pPr>
        <w:pStyle w:val="Heading2"/>
      </w:pPr>
      <w:bookmarkStart w:id="13" w:name="clinical-guidelines"/>
      <w:bookmarkEnd w:id="8"/>
      <w:bookmarkEnd w:id="12"/>
      <w:r>
        <w:t>Clinical Guidelines</w:t>
      </w:r>
    </w:p>
    <w:p w14:paraId="72DF6847" w14:textId="77777777" w:rsidR="00EB344C" w:rsidRDefault="00000000">
      <w:pPr>
        <w:pStyle w:val="Heading3"/>
      </w:pPr>
      <w:bookmarkStart w:id="14" w:name="what-are-clinical-guidelines"/>
      <w:r>
        <w:t>What Are Clinical Guidelines?</w:t>
      </w:r>
    </w:p>
    <w:p w14:paraId="7FB06300" w14:textId="77777777" w:rsidR="00EB344C" w:rsidRDefault="00000000">
      <w:pPr>
        <w:pStyle w:val="FirstParagraph"/>
      </w:pPr>
      <w:r>
        <w:t>Clinical guidelines are evidence-based practice recommendations. Linking answers to guidelines:</w:t>
      </w:r>
    </w:p>
    <w:p w14:paraId="2CD2F6E7" w14:textId="77777777" w:rsidR="00EB344C" w:rsidRDefault="00000000">
      <w:pPr>
        <w:pStyle w:val="Compact"/>
        <w:numPr>
          <w:ilvl w:val="0"/>
          <w:numId w:val="21"/>
        </w:numPr>
      </w:pPr>
      <w:r>
        <w:t>Documents clinical decision-making</w:t>
      </w:r>
    </w:p>
    <w:p w14:paraId="3456D828" w14:textId="77777777" w:rsidR="00EB344C" w:rsidRDefault="00000000">
      <w:pPr>
        <w:pStyle w:val="Compact"/>
        <w:numPr>
          <w:ilvl w:val="0"/>
          <w:numId w:val="21"/>
        </w:numPr>
      </w:pPr>
      <w:r>
        <w:t>Supports evidence-based care</w:t>
      </w:r>
    </w:p>
    <w:p w14:paraId="02AF4104" w14:textId="77777777" w:rsidR="00EB344C" w:rsidRDefault="00000000">
      <w:pPr>
        <w:pStyle w:val="Compact"/>
        <w:numPr>
          <w:ilvl w:val="0"/>
          <w:numId w:val="21"/>
        </w:numPr>
      </w:pPr>
      <w:r>
        <w:t>Provides reference materials</w:t>
      </w:r>
    </w:p>
    <w:p w14:paraId="185DD8B3" w14:textId="77777777" w:rsidR="00EB344C" w:rsidRDefault="00000000">
      <w:pPr>
        <w:pStyle w:val="Compact"/>
        <w:numPr>
          <w:ilvl w:val="0"/>
          <w:numId w:val="21"/>
        </w:numPr>
      </w:pPr>
      <w:r>
        <w:t>Enables reporting and compliance tracking</w:t>
      </w:r>
    </w:p>
    <w:p w14:paraId="634EFEE1" w14:textId="77777777" w:rsidR="00EB344C" w:rsidRDefault="00000000">
      <w:pPr>
        <w:pStyle w:val="Heading3"/>
      </w:pPr>
      <w:bookmarkStart w:id="15" w:name="adding-a-guideline-relationship"/>
      <w:bookmarkEnd w:id="14"/>
      <w:r>
        <w:t>Adding a Guideline Relationship</w:t>
      </w:r>
    </w:p>
    <w:p w14:paraId="6894E2E4" w14:textId="77777777" w:rsidR="00EB344C" w:rsidRDefault="00000000">
      <w:pPr>
        <w:pStyle w:val="Compact"/>
        <w:numPr>
          <w:ilvl w:val="0"/>
          <w:numId w:val="22"/>
        </w:numPr>
      </w:pPr>
      <w:r>
        <w:rPr>
          <w:b/>
          <w:bCs/>
        </w:rPr>
        <w:t>Open Relationship Modal</w:t>
      </w:r>
    </w:p>
    <w:p w14:paraId="32D126E9" w14:textId="77777777" w:rsidR="00EB344C" w:rsidRDefault="00000000">
      <w:pPr>
        <w:pStyle w:val="Compact"/>
        <w:numPr>
          <w:ilvl w:val="1"/>
          <w:numId w:val="23"/>
        </w:numPr>
      </w:pPr>
      <w:r>
        <w:t>Click relationship button on answer</w:t>
      </w:r>
    </w:p>
    <w:p w14:paraId="1CCE8992" w14:textId="77777777" w:rsidR="00EB344C" w:rsidRDefault="00000000">
      <w:pPr>
        <w:pStyle w:val="Compact"/>
        <w:numPr>
          <w:ilvl w:val="1"/>
          <w:numId w:val="23"/>
        </w:numPr>
      </w:pPr>
      <w:r>
        <w:lastRenderedPageBreak/>
        <w:t>Modal opens</w:t>
      </w:r>
    </w:p>
    <w:p w14:paraId="3A80601C" w14:textId="77777777" w:rsidR="00EB344C" w:rsidRDefault="00000000">
      <w:pPr>
        <w:pStyle w:val="Compact"/>
        <w:numPr>
          <w:ilvl w:val="0"/>
          <w:numId w:val="22"/>
        </w:numPr>
      </w:pPr>
      <w:r>
        <w:rPr>
          <w:b/>
          <w:bCs/>
        </w:rPr>
        <w:t>Navigate to Guidelines Tab</w:t>
      </w:r>
    </w:p>
    <w:p w14:paraId="69F3E33E" w14:textId="77777777" w:rsidR="00EB344C" w:rsidRDefault="00000000">
      <w:pPr>
        <w:pStyle w:val="Compact"/>
        <w:numPr>
          <w:ilvl w:val="1"/>
          <w:numId w:val="24"/>
        </w:numPr>
      </w:pPr>
      <w:r>
        <w:t xml:space="preserve">Click the </w:t>
      </w:r>
      <w:r>
        <w:rPr>
          <w:b/>
          <w:bCs/>
        </w:rPr>
        <w:t>“Guidelines”</w:t>
      </w:r>
      <w:r>
        <w:t xml:space="preserve"> tab</w:t>
      </w:r>
    </w:p>
    <w:p w14:paraId="4C61AFE4" w14:textId="77777777" w:rsidR="00EB344C" w:rsidRDefault="00000000">
      <w:pPr>
        <w:pStyle w:val="Compact"/>
        <w:numPr>
          <w:ilvl w:val="1"/>
          <w:numId w:val="24"/>
        </w:numPr>
      </w:pPr>
      <w:r>
        <w:t>Shows existing guideline relationships</w:t>
      </w:r>
    </w:p>
    <w:p w14:paraId="5AA5AD05" w14:textId="77777777" w:rsidR="00EB344C" w:rsidRDefault="00000000">
      <w:r>
        <w:pict w14:anchorId="51E59128">
          <v:rect id="_x0000_i1038" style="width:0;height:1.5pt" o:hralign="center" o:hrstd="t" o:hr="t"/>
        </w:pict>
      </w:r>
    </w:p>
    <w:p w14:paraId="54E430B0" w14:textId="3EB27C48" w:rsidR="008421F1" w:rsidRDefault="008421F1">
      <w:r>
        <w:rPr>
          <w:noProof/>
        </w:rPr>
        <w:drawing>
          <wp:inline distT="0" distB="0" distL="0" distR="0" wp14:anchorId="368E49E3" wp14:editId="608BA512">
            <wp:extent cx="5937250" cy="1733550"/>
            <wp:effectExtent l="0" t="0" r="0" b="0"/>
            <wp:docPr id="20185957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250" cy="1733550"/>
                    </a:xfrm>
                    <a:prstGeom prst="rect">
                      <a:avLst/>
                    </a:prstGeom>
                    <a:noFill/>
                    <a:ln>
                      <a:noFill/>
                    </a:ln>
                  </pic:spPr>
                </pic:pic>
              </a:graphicData>
            </a:graphic>
          </wp:inline>
        </w:drawing>
      </w:r>
    </w:p>
    <w:p w14:paraId="757AB277" w14:textId="47D5171B" w:rsidR="00EB344C" w:rsidRDefault="00000000">
      <w:r>
        <w:pict w14:anchorId="6EFE8DE9">
          <v:rect id="_x0000_i1039" style="width:0;height:1.5pt" o:hralign="center" o:hrstd="t" o:hr="t"/>
        </w:pict>
      </w:r>
    </w:p>
    <w:p w14:paraId="7F1D6EA5" w14:textId="77777777" w:rsidR="00EB344C" w:rsidRDefault="00000000">
      <w:pPr>
        <w:pStyle w:val="Compact"/>
        <w:numPr>
          <w:ilvl w:val="0"/>
          <w:numId w:val="25"/>
        </w:numPr>
      </w:pPr>
      <w:r>
        <w:rPr>
          <w:b/>
          <w:bCs/>
        </w:rPr>
        <w:t>Search for Guideline</w:t>
      </w:r>
    </w:p>
    <w:p w14:paraId="272AB40B" w14:textId="77777777" w:rsidR="00EB344C" w:rsidRDefault="00000000">
      <w:pPr>
        <w:pStyle w:val="Compact"/>
        <w:numPr>
          <w:ilvl w:val="1"/>
          <w:numId w:val="26"/>
        </w:numPr>
      </w:pPr>
      <w:r>
        <w:t>Type in the search box</w:t>
      </w:r>
    </w:p>
    <w:p w14:paraId="2C49C677" w14:textId="77777777" w:rsidR="00EB344C" w:rsidRDefault="00000000">
      <w:pPr>
        <w:pStyle w:val="Compact"/>
        <w:numPr>
          <w:ilvl w:val="1"/>
          <w:numId w:val="26"/>
        </w:numPr>
      </w:pPr>
      <w:r>
        <w:t>Typeahead shows matching guidelines from CareIQ library</w:t>
      </w:r>
    </w:p>
    <w:p w14:paraId="254F8D1D" w14:textId="77777777" w:rsidR="00EB344C" w:rsidRDefault="00000000">
      <w:pPr>
        <w:pStyle w:val="Compact"/>
        <w:numPr>
          <w:ilvl w:val="1"/>
          <w:numId w:val="26"/>
        </w:numPr>
      </w:pPr>
      <w:r>
        <w:t>Results include guideline name and source</w:t>
      </w:r>
    </w:p>
    <w:p w14:paraId="77E548C1" w14:textId="77777777" w:rsidR="00EB344C" w:rsidRDefault="00000000">
      <w:pPr>
        <w:pStyle w:val="Compact"/>
        <w:numPr>
          <w:ilvl w:val="0"/>
          <w:numId w:val="25"/>
        </w:numPr>
      </w:pPr>
      <w:r>
        <w:rPr>
          <w:b/>
          <w:bCs/>
        </w:rPr>
        <w:t>Select Guideline</w:t>
      </w:r>
    </w:p>
    <w:p w14:paraId="32250F4C" w14:textId="77777777" w:rsidR="00EB344C" w:rsidRDefault="00000000">
      <w:pPr>
        <w:pStyle w:val="Compact"/>
        <w:numPr>
          <w:ilvl w:val="1"/>
          <w:numId w:val="27"/>
        </w:numPr>
      </w:pPr>
      <w:r>
        <w:t>Click a guideline from dropdown</w:t>
      </w:r>
    </w:p>
    <w:p w14:paraId="52C8A1C3" w14:textId="77777777" w:rsidR="00EB344C" w:rsidRDefault="00000000">
      <w:pPr>
        <w:pStyle w:val="Compact"/>
        <w:numPr>
          <w:ilvl w:val="1"/>
          <w:numId w:val="27"/>
        </w:numPr>
      </w:pPr>
      <w:r>
        <w:t>Guideline appears in pending state</w:t>
      </w:r>
    </w:p>
    <w:p w14:paraId="75F296CB" w14:textId="77777777" w:rsidR="00EB344C" w:rsidRDefault="00000000">
      <w:pPr>
        <w:pStyle w:val="Compact"/>
        <w:numPr>
          <w:ilvl w:val="0"/>
          <w:numId w:val="25"/>
        </w:numPr>
      </w:pPr>
      <w:r>
        <w:rPr>
          <w:b/>
          <w:bCs/>
        </w:rPr>
        <w:t>Confirm Addition</w:t>
      </w:r>
    </w:p>
    <w:p w14:paraId="768FEB98" w14:textId="77777777" w:rsidR="00EB344C" w:rsidRDefault="00000000">
      <w:pPr>
        <w:pStyle w:val="Compact"/>
        <w:numPr>
          <w:ilvl w:val="1"/>
          <w:numId w:val="28"/>
        </w:numPr>
      </w:pPr>
      <w:r>
        <w:t xml:space="preserve">Click checkmark or </w:t>
      </w:r>
      <w:r>
        <w:rPr>
          <w:b/>
          <w:bCs/>
        </w:rPr>
        <w:t>“Add”</w:t>
      </w:r>
      <w:r>
        <w:t xml:space="preserve"> button</w:t>
      </w:r>
    </w:p>
    <w:p w14:paraId="0A4E1E2F" w14:textId="77777777" w:rsidR="00EB344C" w:rsidRDefault="00000000">
      <w:pPr>
        <w:pStyle w:val="Compact"/>
        <w:numPr>
          <w:ilvl w:val="1"/>
          <w:numId w:val="28"/>
        </w:numPr>
      </w:pPr>
      <w:r>
        <w:t>Relationship is saved</w:t>
      </w:r>
    </w:p>
    <w:p w14:paraId="71E89D34" w14:textId="77777777" w:rsidR="00EB344C" w:rsidRDefault="00000000">
      <w:pPr>
        <w:pStyle w:val="Compact"/>
        <w:numPr>
          <w:ilvl w:val="1"/>
          <w:numId w:val="28"/>
        </w:numPr>
      </w:pPr>
      <w:r>
        <w:t>Success message appears</w:t>
      </w:r>
    </w:p>
    <w:p w14:paraId="03E3D393" w14:textId="77777777" w:rsidR="00EB344C" w:rsidRDefault="00000000">
      <w:pPr>
        <w:pStyle w:val="Compact"/>
        <w:numPr>
          <w:ilvl w:val="0"/>
          <w:numId w:val="25"/>
        </w:numPr>
      </w:pPr>
      <w:r>
        <w:rPr>
          <w:b/>
          <w:bCs/>
        </w:rPr>
        <w:t>View Guidelines</w:t>
      </w:r>
    </w:p>
    <w:p w14:paraId="56384F4B" w14:textId="77777777" w:rsidR="00EB344C" w:rsidRDefault="00000000">
      <w:pPr>
        <w:pStyle w:val="Compact"/>
        <w:numPr>
          <w:ilvl w:val="1"/>
          <w:numId w:val="29"/>
        </w:numPr>
      </w:pPr>
      <w:r>
        <w:t>Guidelines appear in list with name and source</w:t>
      </w:r>
    </w:p>
    <w:p w14:paraId="4946E67C" w14:textId="77777777" w:rsidR="00EB344C" w:rsidRDefault="00000000">
      <w:pPr>
        <w:pStyle w:val="Compact"/>
        <w:numPr>
          <w:ilvl w:val="1"/>
          <w:numId w:val="29"/>
        </w:numPr>
      </w:pPr>
      <w:r>
        <w:t>Badge count on tab updates</w:t>
      </w:r>
    </w:p>
    <w:p w14:paraId="4004EEA6" w14:textId="77777777" w:rsidR="00EB344C" w:rsidRDefault="00000000">
      <w:r>
        <w:pict w14:anchorId="36971071">
          <v:rect id="_x0000_i1040" style="width:0;height:1.5pt" o:hralign="center" o:hrstd="t" o:hr="t"/>
        </w:pict>
      </w:r>
    </w:p>
    <w:p w14:paraId="18443AB6" w14:textId="77777777" w:rsidR="00EB344C" w:rsidRDefault="00000000">
      <w:pPr>
        <w:pStyle w:val="Heading3"/>
      </w:pPr>
      <w:bookmarkStart w:id="16" w:name="removing-a-guideline-relationship"/>
      <w:bookmarkEnd w:id="15"/>
      <w:r>
        <w:t>Removing a Guideline Relationship</w:t>
      </w:r>
    </w:p>
    <w:p w14:paraId="0C8D1AE2" w14:textId="77777777" w:rsidR="00EB344C" w:rsidRDefault="00000000">
      <w:pPr>
        <w:pStyle w:val="Compact"/>
        <w:numPr>
          <w:ilvl w:val="0"/>
          <w:numId w:val="30"/>
        </w:numPr>
      </w:pPr>
      <w:r>
        <w:rPr>
          <w:b/>
          <w:bCs/>
        </w:rPr>
        <w:t>Locate the Guideline</w:t>
      </w:r>
    </w:p>
    <w:p w14:paraId="1C4CFD83" w14:textId="77777777" w:rsidR="00EB344C" w:rsidRDefault="00000000">
      <w:pPr>
        <w:pStyle w:val="Compact"/>
        <w:numPr>
          <w:ilvl w:val="1"/>
          <w:numId w:val="31"/>
        </w:numPr>
      </w:pPr>
      <w:r>
        <w:t>In the Guidelines tab</w:t>
      </w:r>
    </w:p>
    <w:p w14:paraId="50A640EA" w14:textId="77777777" w:rsidR="00EB344C" w:rsidRDefault="00000000">
      <w:pPr>
        <w:pStyle w:val="Compact"/>
        <w:numPr>
          <w:ilvl w:val="1"/>
          <w:numId w:val="31"/>
        </w:numPr>
      </w:pPr>
      <w:r>
        <w:t>Find the guideline to remove</w:t>
      </w:r>
    </w:p>
    <w:p w14:paraId="15151EF0" w14:textId="77777777" w:rsidR="00EB344C" w:rsidRDefault="00000000">
      <w:pPr>
        <w:pStyle w:val="Compact"/>
        <w:numPr>
          <w:ilvl w:val="0"/>
          <w:numId w:val="30"/>
        </w:numPr>
      </w:pPr>
      <w:r>
        <w:rPr>
          <w:b/>
          <w:bCs/>
        </w:rPr>
        <w:t>Click Delete Button</w:t>
      </w:r>
    </w:p>
    <w:p w14:paraId="66508D11" w14:textId="77777777" w:rsidR="00EB344C" w:rsidRDefault="00000000">
      <w:pPr>
        <w:pStyle w:val="Compact"/>
        <w:numPr>
          <w:ilvl w:val="1"/>
          <w:numId w:val="32"/>
        </w:numPr>
      </w:pPr>
      <w:r>
        <w:t>Click delete icon (×) next to guideline</w:t>
      </w:r>
    </w:p>
    <w:p w14:paraId="3B40A1A3" w14:textId="77777777" w:rsidR="00EB344C" w:rsidRDefault="00000000">
      <w:pPr>
        <w:pStyle w:val="Compact"/>
        <w:numPr>
          <w:ilvl w:val="1"/>
          <w:numId w:val="32"/>
        </w:numPr>
      </w:pPr>
      <w:r>
        <w:t>Confirmation may appear</w:t>
      </w:r>
    </w:p>
    <w:p w14:paraId="3985C999" w14:textId="77777777" w:rsidR="00EB344C" w:rsidRDefault="00000000">
      <w:pPr>
        <w:pStyle w:val="Compact"/>
        <w:numPr>
          <w:ilvl w:val="0"/>
          <w:numId w:val="30"/>
        </w:numPr>
      </w:pPr>
      <w:r>
        <w:rPr>
          <w:b/>
          <w:bCs/>
        </w:rPr>
        <w:t>Confirm Deletion</w:t>
      </w:r>
    </w:p>
    <w:p w14:paraId="5C93D530" w14:textId="77777777" w:rsidR="00EB344C" w:rsidRDefault="00000000">
      <w:pPr>
        <w:pStyle w:val="Compact"/>
        <w:numPr>
          <w:ilvl w:val="1"/>
          <w:numId w:val="33"/>
        </w:numPr>
      </w:pPr>
      <w:r>
        <w:t>Relationship is removed</w:t>
      </w:r>
    </w:p>
    <w:p w14:paraId="2E666DC7" w14:textId="77777777" w:rsidR="00EB344C" w:rsidRDefault="00000000">
      <w:pPr>
        <w:pStyle w:val="Compact"/>
        <w:numPr>
          <w:ilvl w:val="1"/>
          <w:numId w:val="33"/>
        </w:numPr>
      </w:pPr>
      <w:r>
        <w:lastRenderedPageBreak/>
        <w:t>Guideline still exists in library but is no longer linked</w:t>
      </w:r>
    </w:p>
    <w:p w14:paraId="2A8E2EE1" w14:textId="77777777" w:rsidR="00EB344C" w:rsidRDefault="00000000">
      <w:r>
        <w:pict w14:anchorId="5C5E8EFF">
          <v:rect id="_x0000_i1041" style="width:0;height:1.5pt" o:hralign="center" o:hrstd="t" o:hr="t"/>
        </w:pict>
      </w:r>
    </w:p>
    <w:p w14:paraId="2BA9416F" w14:textId="77777777" w:rsidR="00EB344C" w:rsidRDefault="00000000">
      <w:pPr>
        <w:pStyle w:val="Heading2"/>
      </w:pPr>
      <w:bookmarkStart w:id="17" w:name="problem-goal-intervention-pgi-management"/>
      <w:bookmarkEnd w:id="13"/>
      <w:bookmarkEnd w:id="16"/>
      <w:r>
        <w:t>Problem-Goal-Intervention (PGI) Management</w:t>
      </w:r>
    </w:p>
    <w:p w14:paraId="1740150C" w14:textId="77777777" w:rsidR="00EB344C" w:rsidRDefault="00000000">
      <w:pPr>
        <w:pStyle w:val="Heading3"/>
      </w:pPr>
      <w:bookmarkStart w:id="18" w:name="understanding-pgi"/>
      <w:r>
        <w:t>Understanding PGI</w:t>
      </w:r>
    </w:p>
    <w:p w14:paraId="1074190C" w14:textId="77777777" w:rsidR="00EB344C" w:rsidRDefault="00000000">
      <w:pPr>
        <w:pStyle w:val="FirstParagraph"/>
      </w:pPr>
      <w:r>
        <w:t>PGI is a hierarchical clinical care planning model:</w:t>
      </w:r>
    </w:p>
    <w:p w14:paraId="50F190DD" w14:textId="77777777" w:rsidR="00EB344C" w:rsidRDefault="00000000">
      <w:pPr>
        <w:pStyle w:val="SourceCode"/>
      </w:pPr>
      <w:r>
        <w:rPr>
          <w:rStyle w:val="VerbatimChar"/>
        </w:rPr>
        <w:t>Problem (e.g., "Uncontrolled Diabetes")</w:t>
      </w:r>
      <w:r>
        <w:br/>
      </w:r>
      <w:r>
        <w:rPr>
          <w:rStyle w:val="VerbatimChar"/>
        </w:rPr>
        <w:t xml:space="preserve">  └── Goal (e.g., "HbA1c &lt; 7% within 3 months")</w:t>
      </w:r>
      <w:r>
        <w:br/>
      </w:r>
      <w:r>
        <w:rPr>
          <w:rStyle w:val="VerbatimChar"/>
        </w:rPr>
        <w:t xml:space="preserve">      └── Intervention (e.g., "Medication adjustment")</w:t>
      </w:r>
      <w:r>
        <w:br/>
      </w:r>
      <w:r>
        <w:rPr>
          <w:rStyle w:val="VerbatimChar"/>
        </w:rPr>
        <w:t xml:space="preserve">      └── Intervention (e.g., "Nutrition counseling")</w:t>
      </w:r>
    </w:p>
    <w:p w14:paraId="58E24028" w14:textId="77777777" w:rsidR="008421F1" w:rsidRDefault="00000000">
      <w:pPr>
        <w:pStyle w:val="FirstParagraph"/>
      </w:pPr>
      <w:r>
        <w:t xml:space="preserve">Linking answers to PGI: </w:t>
      </w:r>
    </w:p>
    <w:p w14:paraId="52D3248F" w14:textId="22C3A405" w:rsidR="008421F1" w:rsidRDefault="00000000" w:rsidP="008421F1">
      <w:pPr>
        <w:pStyle w:val="FirstParagraph"/>
        <w:numPr>
          <w:ilvl w:val="0"/>
          <w:numId w:val="102"/>
        </w:numPr>
      </w:pPr>
      <w:r>
        <w:t xml:space="preserve">Connects assessment results to care plans </w:t>
      </w:r>
    </w:p>
    <w:p w14:paraId="52E021EA" w14:textId="0A06A885" w:rsidR="008421F1" w:rsidRDefault="00000000" w:rsidP="008421F1">
      <w:pPr>
        <w:pStyle w:val="FirstParagraph"/>
        <w:numPr>
          <w:ilvl w:val="0"/>
          <w:numId w:val="102"/>
        </w:numPr>
      </w:pPr>
      <w:r>
        <w:t xml:space="preserve">Triggers care coordination activities </w:t>
      </w:r>
    </w:p>
    <w:p w14:paraId="44D2DD09" w14:textId="6EE8A585" w:rsidR="008421F1" w:rsidRDefault="00000000" w:rsidP="008421F1">
      <w:pPr>
        <w:pStyle w:val="FirstParagraph"/>
        <w:numPr>
          <w:ilvl w:val="0"/>
          <w:numId w:val="102"/>
        </w:numPr>
      </w:pPr>
      <w:r>
        <w:t xml:space="preserve">Documents clinical decision pathways </w:t>
      </w:r>
    </w:p>
    <w:p w14:paraId="5E4F4E44" w14:textId="48679FC6" w:rsidR="00EB344C" w:rsidRDefault="00000000" w:rsidP="008421F1">
      <w:pPr>
        <w:pStyle w:val="FirstParagraph"/>
        <w:numPr>
          <w:ilvl w:val="0"/>
          <w:numId w:val="102"/>
        </w:numPr>
      </w:pPr>
      <w:r>
        <w:t>Enables outcome tracking</w:t>
      </w:r>
    </w:p>
    <w:p w14:paraId="237A7AB2" w14:textId="77777777" w:rsidR="00EB344C" w:rsidRDefault="00000000">
      <w:r>
        <w:pict w14:anchorId="32A0C592">
          <v:rect id="_x0000_i1042" style="width:0;height:1.5pt" o:hralign="center" o:hrstd="t" o:hr="t"/>
        </w:pict>
      </w:r>
    </w:p>
    <w:p w14:paraId="772C4C81" w14:textId="18AB54C8" w:rsidR="008421F1" w:rsidRDefault="008421F1">
      <w:r>
        <w:rPr>
          <w:noProof/>
        </w:rPr>
        <w:drawing>
          <wp:inline distT="0" distB="0" distL="0" distR="0" wp14:anchorId="1CA21DC2" wp14:editId="27EA3F50">
            <wp:extent cx="5930900" cy="2800350"/>
            <wp:effectExtent l="0" t="0" r="0" b="0"/>
            <wp:docPr id="690479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0900" cy="2800350"/>
                    </a:xfrm>
                    <a:prstGeom prst="rect">
                      <a:avLst/>
                    </a:prstGeom>
                    <a:noFill/>
                    <a:ln>
                      <a:noFill/>
                    </a:ln>
                  </pic:spPr>
                </pic:pic>
              </a:graphicData>
            </a:graphic>
          </wp:inline>
        </w:drawing>
      </w:r>
    </w:p>
    <w:p w14:paraId="3C3AA8F5" w14:textId="6056A607" w:rsidR="00EB344C" w:rsidRDefault="00000000">
      <w:r>
        <w:pict w14:anchorId="5CC85252">
          <v:rect id="_x0000_i1043" style="width:0;height:1.5pt" o:hralign="center" o:hrstd="t" o:hr="t"/>
        </w:pict>
      </w:r>
    </w:p>
    <w:p w14:paraId="3170A00A" w14:textId="77777777" w:rsidR="00EB344C" w:rsidRDefault="00000000">
      <w:pPr>
        <w:pStyle w:val="Heading3"/>
      </w:pPr>
      <w:bookmarkStart w:id="19" w:name="accessing-pgi-relationships"/>
      <w:bookmarkEnd w:id="18"/>
      <w:r>
        <w:t>Accessing PGI Relationships</w:t>
      </w:r>
    </w:p>
    <w:p w14:paraId="48B85BBA" w14:textId="77777777" w:rsidR="00EB344C" w:rsidRDefault="00000000">
      <w:pPr>
        <w:pStyle w:val="Compact"/>
        <w:numPr>
          <w:ilvl w:val="0"/>
          <w:numId w:val="34"/>
        </w:numPr>
      </w:pPr>
      <w:r>
        <w:rPr>
          <w:b/>
          <w:bCs/>
        </w:rPr>
        <w:t>Open Relationship Modal</w:t>
      </w:r>
    </w:p>
    <w:p w14:paraId="63A3BBF8" w14:textId="77777777" w:rsidR="00EB344C" w:rsidRDefault="00000000">
      <w:pPr>
        <w:pStyle w:val="Compact"/>
        <w:numPr>
          <w:ilvl w:val="1"/>
          <w:numId w:val="35"/>
        </w:numPr>
      </w:pPr>
      <w:r>
        <w:t>Click relationship button on answer</w:t>
      </w:r>
    </w:p>
    <w:p w14:paraId="1B6F0B49" w14:textId="77777777" w:rsidR="00EB344C" w:rsidRDefault="00000000">
      <w:pPr>
        <w:pStyle w:val="Compact"/>
        <w:numPr>
          <w:ilvl w:val="0"/>
          <w:numId w:val="34"/>
        </w:numPr>
      </w:pPr>
      <w:r>
        <w:rPr>
          <w:b/>
          <w:bCs/>
        </w:rPr>
        <w:t>Navigate to Problems Tab</w:t>
      </w:r>
    </w:p>
    <w:p w14:paraId="0E10C278" w14:textId="77777777" w:rsidR="00EB344C" w:rsidRDefault="00000000">
      <w:pPr>
        <w:pStyle w:val="Compact"/>
        <w:numPr>
          <w:ilvl w:val="1"/>
          <w:numId w:val="36"/>
        </w:numPr>
      </w:pPr>
      <w:r>
        <w:lastRenderedPageBreak/>
        <w:t xml:space="preserve">Click the </w:t>
      </w:r>
      <w:r>
        <w:rPr>
          <w:b/>
          <w:bCs/>
        </w:rPr>
        <w:t>“Problems”</w:t>
      </w:r>
      <w:r>
        <w:t xml:space="preserve"> tab</w:t>
      </w:r>
    </w:p>
    <w:p w14:paraId="34012BFE" w14:textId="77777777" w:rsidR="00EB344C" w:rsidRDefault="00000000">
      <w:pPr>
        <w:pStyle w:val="Compact"/>
        <w:numPr>
          <w:ilvl w:val="1"/>
          <w:numId w:val="36"/>
        </w:numPr>
      </w:pPr>
      <w:r>
        <w:t>Shows problem hierarchy with expandable items</w:t>
      </w:r>
    </w:p>
    <w:p w14:paraId="2C01842B" w14:textId="77777777" w:rsidR="00EB344C" w:rsidRDefault="00000000">
      <w:r>
        <w:pict w14:anchorId="0C0AFD4B">
          <v:rect id="_x0000_i1044" style="width:0;height:1.5pt" o:hralign="center" o:hrstd="t" o:hr="t"/>
        </w:pict>
      </w:r>
    </w:p>
    <w:p w14:paraId="3B952191" w14:textId="5C08028A" w:rsidR="008421F1" w:rsidRDefault="008421F1">
      <w:r>
        <w:rPr>
          <w:noProof/>
        </w:rPr>
        <w:drawing>
          <wp:inline distT="0" distB="0" distL="0" distR="0" wp14:anchorId="628B39D9" wp14:editId="2424840A">
            <wp:extent cx="5930900" cy="2800350"/>
            <wp:effectExtent l="0" t="0" r="0" b="0"/>
            <wp:docPr id="18275861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0900" cy="2800350"/>
                    </a:xfrm>
                    <a:prstGeom prst="rect">
                      <a:avLst/>
                    </a:prstGeom>
                    <a:noFill/>
                    <a:ln>
                      <a:noFill/>
                    </a:ln>
                  </pic:spPr>
                </pic:pic>
              </a:graphicData>
            </a:graphic>
          </wp:inline>
        </w:drawing>
      </w:r>
    </w:p>
    <w:p w14:paraId="6068642B" w14:textId="497F816D" w:rsidR="00EB344C" w:rsidRDefault="00000000">
      <w:r>
        <w:pict w14:anchorId="1CA3D022">
          <v:rect id="_x0000_i1045" style="width:0;height:1.5pt" o:hralign="center" o:hrstd="t" o:hr="t"/>
        </w:pict>
      </w:r>
    </w:p>
    <w:p w14:paraId="1FD7B0C5" w14:textId="77777777" w:rsidR="00EB344C" w:rsidRDefault="00000000">
      <w:pPr>
        <w:pStyle w:val="Heading3"/>
      </w:pPr>
      <w:bookmarkStart w:id="20" w:name="understanding-the-pgi-interface"/>
      <w:bookmarkEnd w:id="19"/>
      <w:r>
        <w:t>Understanding the PGI Interface</w:t>
      </w:r>
    </w:p>
    <w:p w14:paraId="30A545AA" w14:textId="77777777" w:rsidR="00EB344C" w:rsidRDefault="00000000">
      <w:pPr>
        <w:pStyle w:val="FirstParagraph"/>
      </w:pPr>
      <w:r>
        <w:t>The Problems tab displays:</w:t>
      </w:r>
    </w:p>
    <w:p w14:paraId="4F6E6B44" w14:textId="77777777" w:rsidR="00EB344C" w:rsidRDefault="00000000">
      <w:pPr>
        <w:pStyle w:val="Compact"/>
        <w:numPr>
          <w:ilvl w:val="0"/>
          <w:numId w:val="37"/>
        </w:numPr>
      </w:pPr>
      <w:r>
        <w:rPr>
          <w:b/>
          <w:bCs/>
        </w:rPr>
        <w:t>Problem List</w:t>
      </w:r>
      <w:r>
        <w:t>: Top-level problems (collapsed initially)</w:t>
      </w:r>
    </w:p>
    <w:p w14:paraId="5A15E7BE" w14:textId="77777777" w:rsidR="00EB344C" w:rsidRDefault="00000000">
      <w:pPr>
        <w:pStyle w:val="Compact"/>
        <w:numPr>
          <w:ilvl w:val="0"/>
          <w:numId w:val="37"/>
        </w:numPr>
      </w:pPr>
      <w:r>
        <w:rPr>
          <w:b/>
          <w:bCs/>
        </w:rPr>
        <w:t>Expand Icons</w:t>
      </w:r>
      <w:r>
        <w:t>: Click to load and view goals under a problem</w:t>
      </w:r>
    </w:p>
    <w:p w14:paraId="15684E46" w14:textId="77777777" w:rsidR="00EB344C" w:rsidRDefault="00000000">
      <w:pPr>
        <w:pStyle w:val="Compact"/>
        <w:numPr>
          <w:ilvl w:val="0"/>
          <w:numId w:val="37"/>
        </w:numPr>
      </w:pPr>
      <w:r>
        <w:rPr>
          <w:b/>
          <w:bCs/>
        </w:rPr>
        <w:t>Goal List</w:t>
      </w:r>
      <w:r>
        <w:t>: Nested under problems (when expanded)</w:t>
      </w:r>
    </w:p>
    <w:p w14:paraId="5D8F9CA2" w14:textId="77777777" w:rsidR="00EB344C" w:rsidRDefault="00000000">
      <w:pPr>
        <w:pStyle w:val="Compact"/>
        <w:numPr>
          <w:ilvl w:val="0"/>
          <w:numId w:val="37"/>
        </w:numPr>
      </w:pPr>
      <w:r>
        <w:rPr>
          <w:b/>
          <w:bCs/>
        </w:rPr>
        <w:t>Intervention List</w:t>
      </w:r>
      <w:r>
        <w:t>: Nested under goals (when goal expanded)</w:t>
      </w:r>
    </w:p>
    <w:p w14:paraId="6978DE72" w14:textId="77777777" w:rsidR="00EB344C" w:rsidRDefault="00000000">
      <w:pPr>
        <w:pStyle w:val="Compact"/>
        <w:numPr>
          <w:ilvl w:val="0"/>
          <w:numId w:val="37"/>
        </w:numPr>
      </w:pPr>
      <w:r>
        <w:rPr>
          <w:b/>
          <w:bCs/>
        </w:rPr>
        <w:t>Add Buttons</w:t>
      </w:r>
      <w:r>
        <w:t>: Add new relationships at each level</w:t>
      </w:r>
    </w:p>
    <w:p w14:paraId="5CFAB552" w14:textId="77777777" w:rsidR="00EB344C" w:rsidRDefault="00000000">
      <w:pPr>
        <w:pStyle w:val="Compact"/>
        <w:numPr>
          <w:ilvl w:val="0"/>
          <w:numId w:val="37"/>
        </w:numPr>
      </w:pPr>
      <w:r>
        <w:rPr>
          <w:b/>
          <w:bCs/>
        </w:rPr>
        <w:t>Delete Buttons</w:t>
      </w:r>
      <w:r>
        <w:t>: Remove relationships</w:t>
      </w:r>
    </w:p>
    <w:p w14:paraId="190AF8F0" w14:textId="77777777" w:rsidR="00EB344C" w:rsidRDefault="00000000">
      <w:r>
        <w:pict w14:anchorId="5374706F">
          <v:rect id="_x0000_i1046" style="width:0;height:1.5pt" o:hralign="center" o:hrstd="t" o:hr="t"/>
        </w:pict>
      </w:r>
    </w:p>
    <w:p w14:paraId="54FCC31D" w14:textId="77777777" w:rsidR="00EB344C" w:rsidRDefault="00000000">
      <w:pPr>
        <w:pStyle w:val="Heading2"/>
      </w:pPr>
      <w:bookmarkStart w:id="21" w:name="working-with-problems"/>
      <w:bookmarkEnd w:id="17"/>
      <w:bookmarkEnd w:id="20"/>
      <w:r>
        <w:t>Working with Problems</w:t>
      </w:r>
    </w:p>
    <w:p w14:paraId="7FD604A6" w14:textId="77777777" w:rsidR="00EB344C" w:rsidRDefault="00000000">
      <w:pPr>
        <w:pStyle w:val="Heading3"/>
      </w:pPr>
      <w:bookmarkStart w:id="22" w:name="viewing-problems"/>
      <w:r>
        <w:t>Viewing Problems</w:t>
      </w:r>
    </w:p>
    <w:p w14:paraId="507D61B2" w14:textId="77777777" w:rsidR="00EB344C" w:rsidRDefault="00000000">
      <w:pPr>
        <w:pStyle w:val="Compact"/>
        <w:numPr>
          <w:ilvl w:val="0"/>
          <w:numId w:val="38"/>
        </w:numPr>
      </w:pPr>
      <w:r>
        <w:rPr>
          <w:b/>
          <w:bCs/>
        </w:rPr>
        <w:t>Problems Display Initially Collapsed</w:t>
      </w:r>
    </w:p>
    <w:p w14:paraId="7519BA36" w14:textId="77777777" w:rsidR="00EB344C" w:rsidRDefault="00000000">
      <w:pPr>
        <w:pStyle w:val="Compact"/>
        <w:numPr>
          <w:ilvl w:val="1"/>
          <w:numId w:val="39"/>
        </w:numPr>
      </w:pPr>
      <w:r>
        <w:t>Each problem shows only its name</w:t>
      </w:r>
    </w:p>
    <w:p w14:paraId="77098D92" w14:textId="77777777" w:rsidR="00EB344C" w:rsidRDefault="00000000">
      <w:pPr>
        <w:pStyle w:val="Compact"/>
        <w:numPr>
          <w:ilvl w:val="1"/>
          <w:numId w:val="39"/>
        </w:numPr>
      </w:pPr>
      <w:r>
        <w:t>Expand icon (▶) indicates collapsible content</w:t>
      </w:r>
    </w:p>
    <w:p w14:paraId="4488FFDE" w14:textId="77777777" w:rsidR="00EB344C" w:rsidRDefault="00000000">
      <w:pPr>
        <w:pStyle w:val="Compact"/>
        <w:numPr>
          <w:ilvl w:val="0"/>
          <w:numId w:val="38"/>
        </w:numPr>
      </w:pPr>
      <w:r>
        <w:rPr>
          <w:b/>
          <w:bCs/>
        </w:rPr>
        <w:t>Expand a Problem</w:t>
      </w:r>
    </w:p>
    <w:p w14:paraId="56CCBBCB" w14:textId="77777777" w:rsidR="00EB344C" w:rsidRDefault="00000000">
      <w:pPr>
        <w:pStyle w:val="Compact"/>
        <w:numPr>
          <w:ilvl w:val="1"/>
          <w:numId w:val="40"/>
        </w:numPr>
      </w:pPr>
      <w:r>
        <w:t>Click the problem name or expand icon (▶)</w:t>
      </w:r>
    </w:p>
    <w:p w14:paraId="074D33EA" w14:textId="77777777" w:rsidR="00EB344C" w:rsidRDefault="00000000">
      <w:pPr>
        <w:pStyle w:val="Compact"/>
        <w:numPr>
          <w:ilvl w:val="1"/>
          <w:numId w:val="40"/>
        </w:numPr>
      </w:pPr>
      <w:r>
        <w:t>Goals load from backend (may take a moment)</w:t>
      </w:r>
    </w:p>
    <w:p w14:paraId="37CD5154" w14:textId="77777777" w:rsidR="00EB344C" w:rsidRDefault="00000000">
      <w:pPr>
        <w:pStyle w:val="Compact"/>
        <w:numPr>
          <w:ilvl w:val="1"/>
          <w:numId w:val="40"/>
        </w:numPr>
      </w:pPr>
      <w:r>
        <w:t>Goals appear nested under the problem</w:t>
      </w:r>
    </w:p>
    <w:p w14:paraId="5AB5DBA1" w14:textId="77777777" w:rsidR="00EB344C" w:rsidRDefault="00000000">
      <w:pPr>
        <w:pStyle w:val="Compact"/>
        <w:numPr>
          <w:ilvl w:val="1"/>
          <w:numId w:val="40"/>
        </w:numPr>
      </w:pPr>
      <w:r>
        <w:t>Icon changes to collapse (▼)</w:t>
      </w:r>
    </w:p>
    <w:p w14:paraId="0DB7A0B5" w14:textId="77777777" w:rsidR="00EB344C" w:rsidRDefault="00000000">
      <w:pPr>
        <w:pStyle w:val="Compact"/>
        <w:numPr>
          <w:ilvl w:val="0"/>
          <w:numId w:val="38"/>
        </w:numPr>
      </w:pPr>
      <w:r>
        <w:rPr>
          <w:b/>
          <w:bCs/>
        </w:rPr>
        <w:lastRenderedPageBreak/>
        <w:t>Collapse a Problem</w:t>
      </w:r>
    </w:p>
    <w:p w14:paraId="589D04D6" w14:textId="77777777" w:rsidR="00EB344C" w:rsidRDefault="00000000">
      <w:pPr>
        <w:pStyle w:val="Compact"/>
        <w:numPr>
          <w:ilvl w:val="1"/>
          <w:numId w:val="41"/>
        </w:numPr>
      </w:pPr>
      <w:r>
        <w:t>Click collapse icon (▼)</w:t>
      </w:r>
    </w:p>
    <w:p w14:paraId="1ACF71B7" w14:textId="77777777" w:rsidR="00EB344C" w:rsidRDefault="00000000">
      <w:pPr>
        <w:pStyle w:val="Compact"/>
        <w:numPr>
          <w:ilvl w:val="1"/>
          <w:numId w:val="41"/>
        </w:numPr>
      </w:pPr>
      <w:r>
        <w:t>Goals hide from view</w:t>
      </w:r>
    </w:p>
    <w:p w14:paraId="234A4982" w14:textId="77777777" w:rsidR="00EB344C" w:rsidRDefault="00000000">
      <w:pPr>
        <w:pStyle w:val="Compact"/>
        <w:numPr>
          <w:ilvl w:val="1"/>
          <w:numId w:val="41"/>
        </w:numPr>
      </w:pPr>
      <w:r>
        <w:t>Expansion state is remembered</w:t>
      </w:r>
    </w:p>
    <w:p w14:paraId="73F2B366" w14:textId="77777777" w:rsidR="00EB344C" w:rsidRDefault="00000000">
      <w:r>
        <w:pict w14:anchorId="350A2220">
          <v:rect id="_x0000_i1047" style="width:0;height:1.5pt" o:hralign="center" o:hrstd="t" o:hr="t"/>
        </w:pict>
      </w:r>
    </w:p>
    <w:p w14:paraId="1AB4D90E" w14:textId="6A117816" w:rsidR="008421F1" w:rsidRDefault="008421F1">
      <w:r>
        <w:rPr>
          <w:noProof/>
        </w:rPr>
        <w:drawing>
          <wp:inline distT="0" distB="0" distL="0" distR="0" wp14:anchorId="3835ED9A" wp14:editId="444B9F21">
            <wp:extent cx="5930900" cy="2800350"/>
            <wp:effectExtent l="0" t="0" r="0" b="0"/>
            <wp:docPr id="610659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0900" cy="2800350"/>
                    </a:xfrm>
                    <a:prstGeom prst="rect">
                      <a:avLst/>
                    </a:prstGeom>
                    <a:noFill/>
                    <a:ln>
                      <a:noFill/>
                    </a:ln>
                  </pic:spPr>
                </pic:pic>
              </a:graphicData>
            </a:graphic>
          </wp:inline>
        </w:drawing>
      </w:r>
    </w:p>
    <w:p w14:paraId="624FE71B" w14:textId="3A56457E" w:rsidR="00EB344C" w:rsidRDefault="00000000">
      <w:r>
        <w:pict w14:anchorId="60CBEA42">
          <v:rect id="_x0000_i1048" style="width:0;height:1.5pt" o:hralign="center" o:hrstd="t" o:hr="t"/>
        </w:pict>
      </w:r>
    </w:p>
    <w:p w14:paraId="2E61D72B" w14:textId="77777777" w:rsidR="00EB344C" w:rsidRDefault="00000000">
      <w:pPr>
        <w:pStyle w:val="Heading3"/>
      </w:pPr>
      <w:bookmarkStart w:id="23" w:name="adding-a-problem-relationship"/>
      <w:bookmarkEnd w:id="22"/>
      <w:r>
        <w:t>Adding a Problem Relationship</w:t>
      </w:r>
    </w:p>
    <w:p w14:paraId="7A8856B9" w14:textId="77777777" w:rsidR="00EB344C" w:rsidRDefault="00000000">
      <w:pPr>
        <w:pStyle w:val="FirstParagraph"/>
      </w:pPr>
      <w:r>
        <w:t>Problems are typically pre-defined in the system. To link an answer to a problem:</w:t>
      </w:r>
    </w:p>
    <w:p w14:paraId="5B73E9B2" w14:textId="77777777" w:rsidR="00EB344C" w:rsidRDefault="00000000">
      <w:pPr>
        <w:pStyle w:val="Compact"/>
        <w:numPr>
          <w:ilvl w:val="0"/>
          <w:numId w:val="42"/>
        </w:numPr>
      </w:pPr>
      <w:r>
        <w:rPr>
          <w:b/>
          <w:bCs/>
        </w:rPr>
        <w:t>Search for Problem</w:t>
      </w:r>
    </w:p>
    <w:p w14:paraId="08D9407D" w14:textId="77777777" w:rsidR="00EB344C" w:rsidRDefault="00000000">
      <w:pPr>
        <w:pStyle w:val="Compact"/>
        <w:numPr>
          <w:ilvl w:val="1"/>
          <w:numId w:val="43"/>
        </w:numPr>
      </w:pPr>
      <w:r>
        <w:t>Use the search box in the Problems tab</w:t>
      </w:r>
    </w:p>
    <w:p w14:paraId="118BA154" w14:textId="77777777" w:rsidR="00EB344C" w:rsidRDefault="00000000">
      <w:pPr>
        <w:pStyle w:val="Compact"/>
        <w:numPr>
          <w:ilvl w:val="1"/>
          <w:numId w:val="43"/>
        </w:numPr>
      </w:pPr>
      <w:r>
        <w:t>Type problem name or keyword</w:t>
      </w:r>
    </w:p>
    <w:p w14:paraId="34B8C38C" w14:textId="77777777" w:rsidR="00EB344C" w:rsidRDefault="00000000">
      <w:pPr>
        <w:pStyle w:val="Compact"/>
        <w:numPr>
          <w:ilvl w:val="1"/>
          <w:numId w:val="43"/>
        </w:numPr>
      </w:pPr>
      <w:r>
        <w:t>Matching problems appear in dropdown</w:t>
      </w:r>
    </w:p>
    <w:p w14:paraId="2F3295E5" w14:textId="77777777" w:rsidR="00EB344C" w:rsidRDefault="00000000">
      <w:pPr>
        <w:pStyle w:val="Compact"/>
        <w:numPr>
          <w:ilvl w:val="0"/>
          <w:numId w:val="42"/>
        </w:numPr>
      </w:pPr>
      <w:r>
        <w:rPr>
          <w:b/>
          <w:bCs/>
        </w:rPr>
        <w:t>Select Problem</w:t>
      </w:r>
    </w:p>
    <w:p w14:paraId="42AD4955" w14:textId="77777777" w:rsidR="00EB344C" w:rsidRDefault="00000000">
      <w:pPr>
        <w:pStyle w:val="Compact"/>
        <w:numPr>
          <w:ilvl w:val="1"/>
          <w:numId w:val="44"/>
        </w:numPr>
      </w:pPr>
      <w:r>
        <w:t>Click a problem from results</w:t>
      </w:r>
    </w:p>
    <w:p w14:paraId="0CE3253D" w14:textId="77777777" w:rsidR="00EB344C" w:rsidRDefault="00000000">
      <w:pPr>
        <w:pStyle w:val="Compact"/>
        <w:numPr>
          <w:ilvl w:val="1"/>
          <w:numId w:val="44"/>
        </w:numPr>
      </w:pPr>
      <w:r>
        <w:t>Problem appears in pending state</w:t>
      </w:r>
    </w:p>
    <w:p w14:paraId="01184318" w14:textId="77777777" w:rsidR="00EB344C" w:rsidRDefault="00000000">
      <w:pPr>
        <w:pStyle w:val="Compact"/>
        <w:numPr>
          <w:ilvl w:val="0"/>
          <w:numId w:val="42"/>
        </w:numPr>
      </w:pPr>
      <w:r>
        <w:rPr>
          <w:b/>
          <w:bCs/>
        </w:rPr>
        <w:t>Confirm Addition</w:t>
      </w:r>
    </w:p>
    <w:p w14:paraId="1AD2B076" w14:textId="77777777" w:rsidR="00EB344C" w:rsidRDefault="00000000">
      <w:pPr>
        <w:pStyle w:val="Compact"/>
        <w:numPr>
          <w:ilvl w:val="1"/>
          <w:numId w:val="45"/>
        </w:numPr>
      </w:pPr>
      <w:r>
        <w:t xml:space="preserve">Click checkmark or </w:t>
      </w:r>
      <w:r>
        <w:rPr>
          <w:b/>
          <w:bCs/>
        </w:rPr>
        <w:t>“Add”</w:t>
      </w:r>
      <w:r>
        <w:t xml:space="preserve"> button</w:t>
      </w:r>
    </w:p>
    <w:p w14:paraId="1FC84FF3" w14:textId="77777777" w:rsidR="00EB344C" w:rsidRDefault="00000000">
      <w:pPr>
        <w:pStyle w:val="Compact"/>
        <w:numPr>
          <w:ilvl w:val="1"/>
          <w:numId w:val="45"/>
        </w:numPr>
      </w:pPr>
      <w:r>
        <w:t>Problem relationship is saved</w:t>
      </w:r>
    </w:p>
    <w:p w14:paraId="62AFDB47" w14:textId="77777777" w:rsidR="00EB344C" w:rsidRDefault="00000000">
      <w:pPr>
        <w:pStyle w:val="Compact"/>
        <w:numPr>
          <w:ilvl w:val="1"/>
          <w:numId w:val="45"/>
        </w:numPr>
      </w:pPr>
      <w:r>
        <w:t>Problem appears in the list</w:t>
      </w:r>
    </w:p>
    <w:p w14:paraId="0F7C2B9E" w14:textId="77777777" w:rsidR="00EB344C" w:rsidRDefault="00000000">
      <w:r>
        <w:pict w14:anchorId="09E6CE81">
          <v:rect id="_x0000_i1049" style="width:0;height:1.5pt" o:hralign="center" o:hrstd="t" o:hr="t"/>
        </w:pict>
      </w:r>
    </w:p>
    <w:p w14:paraId="29A20F16" w14:textId="77777777" w:rsidR="00EB344C" w:rsidRDefault="00000000">
      <w:pPr>
        <w:pStyle w:val="Heading3"/>
      </w:pPr>
      <w:bookmarkStart w:id="24" w:name="removing-a-problem-relationship"/>
      <w:bookmarkEnd w:id="23"/>
      <w:r>
        <w:t>Removing a Problem Relationship</w:t>
      </w:r>
    </w:p>
    <w:p w14:paraId="49298BCB" w14:textId="77777777" w:rsidR="00EB344C" w:rsidRDefault="00000000">
      <w:pPr>
        <w:pStyle w:val="Compact"/>
        <w:numPr>
          <w:ilvl w:val="0"/>
          <w:numId w:val="46"/>
        </w:numPr>
      </w:pPr>
      <w:r>
        <w:rPr>
          <w:b/>
          <w:bCs/>
        </w:rPr>
        <w:t>Locate the Problem</w:t>
      </w:r>
    </w:p>
    <w:p w14:paraId="59E4CB8D" w14:textId="77777777" w:rsidR="00EB344C" w:rsidRDefault="00000000">
      <w:pPr>
        <w:pStyle w:val="Compact"/>
        <w:numPr>
          <w:ilvl w:val="1"/>
          <w:numId w:val="47"/>
        </w:numPr>
      </w:pPr>
      <w:r>
        <w:t>Find the problem in the list</w:t>
      </w:r>
    </w:p>
    <w:p w14:paraId="3961D423" w14:textId="77777777" w:rsidR="00EB344C" w:rsidRDefault="00000000">
      <w:pPr>
        <w:pStyle w:val="Compact"/>
        <w:numPr>
          <w:ilvl w:val="1"/>
          <w:numId w:val="47"/>
        </w:numPr>
      </w:pPr>
      <w:r>
        <w:lastRenderedPageBreak/>
        <w:t>May need to scroll</w:t>
      </w:r>
    </w:p>
    <w:p w14:paraId="79141C7A" w14:textId="77777777" w:rsidR="00EB344C" w:rsidRDefault="00000000">
      <w:pPr>
        <w:pStyle w:val="Compact"/>
        <w:numPr>
          <w:ilvl w:val="0"/>
          <w:numId w:val="46"/>
        </w:numPr>
      </w:pPr>
      <w:r>
        <w:rPr>
          <w:b/>
          <w:bCs/>
        </w:rPr>
        <w:t>Click Delete Button</w:t>
      </w:r>
    </w:p>
    <w:p w14:paraId="13956564" w14:textId="77777777" w:rsidR="00EB344C" w:rsidRDefault="00000000">
      <w:pPr>
        <w:pStyle w:val="Compact"/>
        <w:numPr>
          <w:ilvl w:val="1"/>
          <w:numId w:val="48"/>
        </w:numPr>
      </w:pPr>
      <w:r>
        <w:t>Click delete icon next to problem name</w:t>
      </w:r>
    </w:p>
    <w:p w14:paraId="655F648C" w14:textId="77777777" w:rsidR="00EB344C" w:rsidRDefault="00000000">
      <w:pPr>
        <w:pStyle w:val="Compact"/>
        <w:numPr>
          <w:ilvl w:val="1"/>
          <w:numId w:val="48"/>
        </w:numPr>
      </w:pPr>
      <w:r>
        <w:t>Confirmation dialog appears</w:t>
      </w:r>
    </w:p>
    <w:p w14:paraId="17A14A0B" w14:textId="77777777" w:rsidR="00EB344C" w:rsidRDefault="00000000">
      <w:pPr>
        <w:pStyle w:val="Compact"/>
        <w:numPr>
          <w:ilvl w:val="0"/>
          <w:numId w:val="46"/>
        </w:numPr>
      </w:pPr>
      <w:r>
        <w:rPr>
          <w:b/>
          <w:bCs/>
        </w:rPr>
        <w:t>Confirm Deletion</w:t>
      </w:r>
    </w:p>
    <w:p w14:paraId="21A25327" w14:textId="77777777" w:rsidR="00EB344C" w:rsidRDefault="00000000">
      <w:pPr>
        <w:pStyle w:val="Compact"/>
        <w:numPr>
          <w:ilvl w:val="1"/>
          <w:numId w:val="49"/>
        </w:numPr>
      </w:pPr>
      <w:r>
        <w:t xml:space="preserve">Click </w:t>
      </w:r>
      <w:r>
        <w:rPr>
          <w:b/>
          <w:bCs/>
        </w:rPr>
        <w:t>“Delete”</w:t>
      </w:r>
    </w:p>
    <w:p w14:paraId="6B5CB9C2" w14:textId="77777777" w:rsidR="00EB344C" w:rsidRDefault="00000000">
      <w:pPr>
        <w:pStyle w:val="Compact"/>
        <w:numPr>
          <w:ilvl w:val="1"/>
          <w:numId w:val="49"/>
        </w:numPr>
      </w:pPr>
      <w:r>
        <w:t>Relationship removed</w:t>
      </w:r>
    </w:p>
    <w:p w14:paraId="5F4F4953" w14:textId="77777777" w:rsidR="00EB344C" w:rsidRDefault="00000000">
      <w:pPr>
        <w:pStyle w:val="Compact"/>
        <w:numPr>
          <w:ilvl w:val="1"/>
          <w:numId w:val="49"/>
        </w:numPr>
      </w:pPr>
      <w:r>
        <w:t>Problem and its goals/interventions unlinked from this answer</w:t>
      </w:r>
    </w:p>
    <w:p w14:paraId="7FBCED1C" w14:textId="77777777" w:rsidR="00EB344C" w:rsidRDefault="00000000">
      <w:r>
        <w:pict w14:anchorId="768CED3F">
          <v:rect id="_x0000_i1050" style="width:0;height:1.5pt" o:hralign="center" o:hrstd="t" o:hr="t"/>
        </w:pict>
      </w:r>
    </w:p>
    <w:p w14:paraId="0DE143F6" w14:textId="77777777" w:rsidR="00EB344C" w:rsidRDefault="00000000">
      <w:pPr>
        <w:pStyle w:val="Heading2"/>
      </w:pPr>
      <w:bookmarkStart w:id="25" w:name="working-with-goals"/>
      <w:bookmarkEnd w:id="21"/>
      <w:bookmarkEnd w:id="24"/>
      <w:r>
        <w:t>Working with Goals</w:t>
      </w:r>
    </w:p>
    <w:p w14:paraId="15F8E05A" w14:textId="77777777" w:rsidR="00EB344C" w:rsidRDefault="00000000">
      <w:pPr>
        <w:pStyle w:val="Heading3"/>
      </w:pPr>
      <w:bookmarkStart w:id="26" w:name="what-are-goals"/>
      <w:r>
        <w:t>What Are Goals?</w:t>
      </w:r>
    </w:p>
    <w:p w14:paraId="07C3A814" w14:textId="77777777" w:rsidR="00EB344C" w:rsidRDefault="00000000">
      <w:pPr>
        <w:pStyle w:val="FirstParagraph"/>
      </w:pPr>
      <w:r>
        <w:t>Goals are specific, measurable outcomes associated with problems. They define what care aims to achieve.</w:t>
      </w:r>
    </w:p>
    <w:p w14:paraId="7813B066" w14:textId="77777777" w:rsidR="00EB344C" w:rsidRDefault="00000000">
      <w:pPr>
        <w:pStyle w:val="BodyText"/>
      </w:pPr>
      <w:r>
        <w:rPr>
          <w:b/>
          <w:bCs/>
        </w:rPr>
        <w:t>Examples:</w:t>
      </w:r>
      <w:r>
        <w:t xml:space="preserve"> - Problem: “Hypertension” → Goal: “Blood pressure &lt; 140/90” - Problem: “Depression” → Goal: “PHQ-9 score &lt; 10”</w:t>
      </w:r>
    </w:p>
    <w:p w14:paraId="26632E8B" w14:textId="77777777" w:rsidR="00EB344C" w:rsidRDefault="00000000">
      <w:pPr>
        <w:pStyle w:val="Heading3"/>
      </w:pPr>
      <w:bookmarkStart w:id="27" w:name="viewing-goals-for-a-problem"/>
      <w:bookmarkEnd w:id="26"/>
      <w:r>
        <w:t>Viewing Goals for a Problem</w:t>
      </w:r>
    </w:p>
    <w:p w14:paraId="45FD5D24" w14:textId="77777777" w:rsidR="00EB344C" w:rsidRDefault="00000000">
      <w:pPr>
        <w:pStyle w:val="Compact"/>
        <w:numPr>
          <w:ilvl w:val="0"/>
          <w:numId w:val="50"/>
        </w:numPr>
      </w:pPr>
      <w:r>
        <w:rPr>
          <w:b/>
          <w:bCs/>
        </w:rPr>
        <w:t>Expand the Problem</w:t>
      </w:r>
    </w:p>
    <w:p w14:paraId="23EB1555" w14:textId="77777777" w:rsidR="00EB344C" w:rsidRDefault="00000000">
      <w:pPr>
        <w:pStyle w:val="Compact"/>
        <w:numPr>
          <w:ilvl w:val="1"/>
          <w:numId w:val="51"/>
        </w:numPr>
      </w:pPr>
      <w:r>
        <w:t>Click on a problem in the list</w:t>
      </w:r>
    </w:p>
    <w:p w14:paraId="0C9E1CE6" w14:textId="77777777" w:rsidR="00EB344C" w:rsidRDefault="00000000">
      <w:pPr>
        <w:pStyle w:val="Compact"/>
        <w:numPr>
          <w:ilvl w:val="1"/>
          <w:numId w:val="51"/>
        </w:numPr>
      </w:pPr>
      <w:r>
        <w:t>Goals load and appear nested beneath</w:t>
      </w:r>
    </w:p>
    <w:p w14:paraId="28C74DD1" w14:textId="77777777" w:rsidR="00EB344C" w:rsidRDefault="00000000">
      <w:pPr>
        <w:pStyle w:val="Compact"/>
        <w:numPr>
          <w:ilvl w:val="0"/>
          <w:numId w:val="50"/>
        </w:numPr>
      </w:pPr>
      <w:r>
        <w:rPr>
          <w:b/>
          <w:bCs/>
        </w:rPr>
        <w:t>Goals Display</w:t>
      </w:r>
    </w:p>
    <w:p w14:paraId="01010F7D" w14:textId="77777777" w:rsidR="00EB344C" w:rsidRDefault="00000000">
      <w:pPr>
        <w:pStyle w:val="Compact"/>
        <w:numPr>
          <w:ilvl w:val="1"/>
          <w:numId w:val="52"/>
        </w:numPr>
      </w:pPr>
      <w:r>
        <w:t>Each goal shows its description</w:t>
      </w:r>
    </w:p>
    <w:p w14:paraId="20BBE99B" w14:textId="77777777" w:rsidR="00EB344C" w:rsidRDefault="00000000">
      <w:pPr>
        <w:pStyle w:val="Compact"/>
        <w:numPr>
          <w:ilvl w:val="1"/>
          <w:numId w:val="52"/>
        </w:numPr>
      </w:pPr>
      <w:r>
        <w:t>Expand icon (▶) indicates goals can be expanded to show interventions</w:t>
      </w:r>
    </w:p>
    <w:p w14:paraId="63FDA5D1" w14:textId="77777777" w:rsidR="00EB344C" w:rsidRDefault="00000000">
      <w:r>
        <w:pict w14:anchorId="1776878B">
          <v:rect id="_x0000_i1051" style="width:0;height:1.5pt" o:hralign="center" o:hrstd="t" o:hr="t"/>
        </w:pict>
      </w:r>
    </w:p>
    <w:p w14:paraId="14CF2559" w14:textId="77777777" w:rsidR="00EB344C" w:rsidRDefault="00000000">
      <w:pPr>
        <w:pStyle w:val="Heading3"/>
      </w:pPr>
      <w:bookmarkStart w:id="28" w:name="adding-a-goal-to-a-problem"/>
      <w:bookmarkEnd w:id="27"/>
      <w:r>
        <w:t>Adding a Goal to a Problem</w:t>
      </w:r>
    </w:p>
    <w:p w14:paraId="69D87E07" w14:textId="77777777" w:rsidR="00EB344C" w:rsidRDefault="00000000">
      <w:pPr>
        <w:pStyle w:val="Compact"/>
        <w:numPr>
          <w:ilvl w:val="0"/>
          <w:numId w:val="53"/>
        </w:numPr>
      </w:pPr>
      <w:r>
        <w:rPr>
          <w:b/>
          <w:bCs/>
        </w:rPr>
        <w:t>Expand the Problem</w:t>
      </w:r>
    </w:p>
    <w:p w14:paraId="3167C350" w14:textId="77777777" w:rsidR="00EB344C" w:rsidRDefault="00000000">
      <w:pPr>
        <w:pStyle w:val="Compact"/>
        <w:numPr>
          <w:ilvl w:val="1"/>
          <w:numId w:val="54"/>
        </w:numPr>
      </w:pPr>
      <w:r>
        <w:t>Click to expand the problem you want to add a goal to</w:t>
      </w:r>
    </w:p>
    <w:p w14:paraId="74BC95B2" w14:textId="77777777" w:rsidR="00EB344C" w:rsidRDefault="00000000">
      <w:pPr>
        <w:pStyle w:val="Compact"/>
        <w:numPr>
          <w:ilvl w:val="1"/>
          <w:numId w:val="54"/>
        </w:numPr>
      </w:pPr>
      <w:r>
        <w:t>Goals section becomes visible</w:t>
      </w:r>
    </w:p>
    <w:p w14:paraId="01C7D25E" w14:textId="77777777" w:rsidR="00EB344C" w:rsidRDefault="00000000">
      <w:pPr>
        <w:pStyle w:val="Compact"/>
        <w:numPr>
          <w:ilvl w:val="0"/>
          <w:numId w:val="53"/>
        </w:numPr>
      </w:pPr>
      <w:r>
        <w:rPr>
          <w:b/>
          <w:bCs/>
        </w:rPr>
        <w:t>Locate Add Goal Button</w:t>
      </w:r>
    </w:p>
    <w:p w14:paraId="69DE07A2" w14:textId="77777777" w:rsidR="00EB344C" w:rsidRDefault="00000000">
      <w:pPr>
        <w:pStyle w:val="Compact"/>
        <w:numPr>
          <w:ilvl w:val="1"/>
          <w:numId w:val="55"/>
        </w:numPr>
      </w:pPr>
      <w:r>
        <w:t xml:space="preserve">Look for </w:t>
      </w:r>
      <w:r>
        <w:rPr>
          <w:b/>
          <w:bCs/>
        </w:rPr>
        <w:t>“+ Add Goal”</w:t>
      </w:r>
      <w:r>
        <w:t xml:space="preserve"> button near the problem</w:t>
      </w:r>
    </w:p>
    <w:p w14:paraId="05D7C77F" w14:textId="77777777" w:rsidR="00EB344C" w:rsidRDefault="00000000">
      <w:pPr>
        <w:pStyle w:val="Compact"/>
        <w:numPr>
          <w:ilvl w:val="1"/>
          <w:numId w:val="55"/>
        </w:numPr>
      </w:pPr>
      <w:r>
        <w:t>Or search box for goals</w:t>
      </w:r>
    </w:p>
    <w:p w14:paraId="6D380A25" w14:textId="77777777" w:rsidR="008421F1" w:rsidRDefault="008421F1">
      <w:r>
        <w:br w:type="page"/>
      </w:r>
    </w:p>
    <w:p w14:paraId="420CFDFF" w14:textId="2CC06D90" w:rsidR="00EB344C" w:rsidRDefault="00000000">
      <w:r>
        <w:lastRenderedPageBreak/>
        <w:pict w14:anchorId="393AAA80">
          <v:rect id="_x0000_i1052" style="width:0;height:1.5pt" o:hralign="center" o:hrstd="t" o:hr="t"/>
        </w:pict>
      </w:r>
    </w:p>
    <w:p w14:paraId="0EBFB90C" w14:textId="3F655025" w:rsidR="008421F1" w:rsidRDefault="008421F1">
      <w:r>
        <w:rPr>
          <w:noProof/>
        </w:rPr>
        <w:drawing>
          <wp:inline distT="0" distB="0" distL="0" distR="0" wp14:anchorId="03D31388" wp14:editId="3EB1C126">
            <wp:extent cx="5943600" cy="2635250"/>
            <wp:effectExtent l="0" t="0" r="0" b="0"/>
            <wp:docPr id="11871420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635250"/>
                    </a:xfrm>
                    <a:prstGeom prst="rect">
                      <a:avLst/>
                    </a:prstGeom>
                    <a:noFill/>
                    <a:ln>
                      <a:noFill/>
                    </a:ln>
                  </pic:spPr>
                </pic:pic>
              </a:graphicData>
            </a:graphic>
          </wp:inline>
        </w:drawing>
      </w:r>
    </w:p>
    <w:p w14:paraId="2A7F2071" w14:textId="3B38D7E8" w:rsidR="00EB344C" w:rsidRDefault="00000000">
      <w:r>
        <w:pict w14:anchorId="1AABC386">
          <v:rect id="_x0000_i1053" style="width:0;height:1.5pt" o:hralign="center" o:hrstd="t" o:hr="t"/>
        </w:pict>
      </w:r>
    </w:p>
    <w:p w14:paraId="6A0C521C" w14:textId="77777777" w:rsidR="00EB344C" w:rsidRDefault="00000000">
      <w:pPr>
        <w:pStyle w:val="Compact"/>
        <w:numPr>
          <w:ilvl w:val="0"/>
          <w:numId w:val="56"/>
        </w:numPr>
      </w:pPr>
      <w:r>
        <w:rPr>
          <w:b/>
          <w:bCs/>
        </w:rPr>
        <w:t>Search for Goal</w:t>
      </w:r>
    </w:p>
    <w:p w14:paraId="75B6EBD0" w14:textId="77777777" w:rsidR="00EB344C" w:rsidRDefault="00000000">
      <w:pPr>
        <w:pStyle w:val="Compact"/>
        <w:numPr>
          <w:ilvl w:val="1"/>
          <w:numId w:val="57"/>
        </w:numPr>
      </w:pPr>
      <w:r>
        <w:t>Type in the goal search box</w:t>
      </w:r>
    </w:p>
    <w:p w14:paraId="05817D22" w14:textId="77777777" w:rsidR="00EB344C" w:rsidRDefault="00000000">
      <w:pPr>
        <w:pStyle w:val="Compact"/>
        <w:numPr>
          <w:ilvl w:val="1"/>
          <w:numId w:val="57"/>
        </w:numPr>
      </w:pPr>
      <w:r>
        <w:t>Typeahead shows matching goals</w:t>
      </w:r>
    </w:p>
    <w:p w14:paraId="53AA2A7C" w14:textId="77777777" w:rsidR="00EB344C" w:rsidRDefault="00000000">
      <w:pPr>
        <w:pStyle w:val="Compact"/>
        <w:numPr>
          <w:ilvl w:val="1"/>
          <w:numId w:val="57"/>
        </w:numPr>
      </w:pPr>
      <w:r>
        <w:t>Results are context-aware for the problem</w:t>
      </w:r>
    </w:p>
    <w:p w14:paraId="422CCC89" w14:textId="77777777" w:rsidR="00EB344C" w:rsidRDefault="00000000">
      <w:pPr>
        <w:pStyle w:val="Compact"/>
        <w:numPr>
          <w:ilvl w:val="0"/>
          <w:numId w:val="56"/>
        </w:numPr>
      </w:pPr>
      <w:r>
        <w:rPr>
          <w:b/>
          <w:bCs/>
        </w:rPr>
        <w:t>Select Goal</w:t>
      </w:r>
    </w:p>
    <w:p w14:paraId="4BAF766A" w14:textId="77777777" w:rsidR="00EB344C" w:rsidRDefault="00000000">
      <w:pPr>
        <w:pStyle w:val="Compact"/>
        <w:numPr>
          <w:ilvl w:val="1"/>
          <w:numId w:val="58"/>
        </w:numPr>
      </w:pPr>
      <w:r>
        <w:t>Click a goal from dropdown</w:t>
      </w:r>
    </w:p>
    <w:p w14:paraId="255EA7C3" w14:textId="77777777" w:rsidR="00EB344C" w:rsidRDefault="00000000">
      <w:pPr>
        <w:pStyle w:val="Compact"/>
        <w:numPr>
          <w:ilvl w:val="1"/>
          <w:numId w:val="58"/>
        </w:numPr>
      </w:pPr>
      <w:r>
        <w:t>Goal appears in pending state</w:t>
      </w:r>
    </w:p>
    <w:p w14:paraId="3B56A2DB" w14:textId="77777777" w:rsidR="00EB344C" w:rsidRDefault="00000000">
      <w:pPr>
        <w:pStyle w:val="Compact"/>
        <w:numPr>
          <w:ilvl w:val="0"/>
          <w:numId w:val="56"/>
        </w:numPr>
      </w:pPr>
      <w:r>
        <w:rPr>
          <w:b/>
          <w:bCs/>
        </w:rPr>
        <w:t>Confirm Addition</w:t>
      </w:r>
    </w:p>
    <w:p w14:paraId="05B27C2F" w14:textId="77777777" w:rsidR="00EB344C" w:rsidRDefault="00000000">
      <w:pPr>
        <w:pStyle w:val="Compact"/>
        <w:numPr>
          <w:ilvl w:val="1"/>
          <w:numId w:val="59"/>
        </w:numPr>
      </w:pPr>
      <w:r>
        <w:t xml:space="preserve">Click checkmark or </w:t>
      </w:r>
      <w:r>
        <w:rPr>
          <w:b/>
          <w:bCs/>
        </w:rPr>
        <w:t>“Add”</w:t>
      </w:r>
      <w:r>
        <w:t xml:space="preserve"> button</w:t>
      </w:r>
    </w:p>
    <w:p w14:paraId="2B52DBA3" w14:textId="77777777" w:rsidR="00EB344C" w:rsidRDefault="00000000">
      <w:pPr>
        <w:pStyle w:val="Compact"/>
        <w:numPr>
          <w:ilvl w:val="1"/>
          <w:numId w:val="59"/>
        </w:numPr>
      </w:pPr>
      <w:r>
        <w:t>A loading spinner may appear</w:t>
      </w:r>
    </w:p>
    <w:p w14:paraId="24C0B769" w14:textId="77777777" w:rsidR="00EB344C" w:rsidRDefault="00000000">
      <w:pPr>
        <w:pStyle w:val="Compact"/>
        <w:numPr>
          <w:ilvl w:val="1"/>
          <w:numId w:val="59"/>
        </w:numPr>
      </w:pPr>
      <w:r>
        <w:t>Goal relationship is saved</w:t>
      </w:r>
    </w:p>
    <w:p w14:paraId="1048FDA8" w14:textId="77777777" w:rsidR="00EB344C" w:rsidRDefault="00000000">
      <w:pPr>
        <w:pStyle w:val="Compact"/>
        <w:numPr>
          <w:ilvl w:val="1"/>
          <w:numId w:val="59"/>
        </w:numPr>
      </w:pPr>
      <w:r>
        <w:t>Goal appears under the problem</w:t>
      </w:r>
    </w:p>
    <w:p w14:paraId="5B37C695" w14:textId="77777777" w:rsidR="00EB344C" w:rsidRDefault="00000000">
      <w:r>
        <w:pict w14:anchorId="4A78A90C">
          <v:rect id="_x0000_i1054" style="width:0;height:1.5pt" o:hralign="center" o:hrstd="t" o:hr="t"/>
        </w:pict>
      </w:r>
    </w:p>
    <w:p w14:paraId="05CA36F2" w14:textId="77777777" w:rsidR="00EB344C" w:rsidRDefault="00000000">
      <w:pPr>
        <w:pStyle w:val="Heading3"/>
      </w:pPr>
      <w:bookmarkStart w:id="29" w:name="removing-a-goal-relationship"/>
      <w:bookmarkEnd w:id="28"/>
      <w:r>
        <w:t>Removing a Goal Relationship</w:t>
      </w:r>
    </w:p>
    <w:p w14:paraId="39AA9C36" w14:textId="77777777" w:rsidR="00EB344C" w:rsidRDefault="00000000">
      <w:pPr>
        <w:pStyle w:val="Compact"/>
        <w:numPr>
          <w:ilvl w:val="0"/>
          <w:numId w:val="60"/>
        </w:numPr>
      </w:pPr>
      <w:r>
        <w:rPr>
          <w:b/>
          <w:bCs/>
        </w:rPr>
        <w:t>Expand the Problem</w:t>
      </w:r>
    </w:p>
    <w:p w14:paraId="6137833B" w14:textId="77777777" w:rsidR="00EB344C" w:rsidRDefault="00000000">
      <w:pPr>
        <w:pStyle w:val="Compact"/>
        <w:numPr>
          <w:ilvl w:val="1"/>
          <w:numId w:val="61"/>
        </w:numPr>
      </w:pPr>
      <w:r>
        <w:t>Click to expand problem containing the goal</w:t>
      </w:r>
    </w:p>
    <w:p w14:paraId="29B25071" w14:textId="77777777" w:rsidR="00EB344C" w:rsidRDefault="00000000">
      <w:pPr>
        <w:pStyle w:val="Compact"/>
        <w:numPr>
          <w:ilvl w:val="0"/>
          <w:numId w:val="60"/>
        </w:numPr>
      </w:pPr>
      <w:r>
        <w:rPr>
          <w:b/>
          <w:bCs/>
        </w:rPr>
        <w:t>Locate the Goal</w:t>
      </w:r>
    </w:p>
    <w:p w14:paraId="38C4C901" w14:textId="77777777" w:rsidR="00EB344C" w:rsidRDefault="00000000">
      <w:pPr>
        <w:pStyle w:val="Compact"/>
        <w:numPr>
          <w:ilvl w:val="1"/>
          <w:numId w:val="62"/>
        </w:numPr>
      </w:pPr>
      <w:r>
        <w:t>Find the goal to remove</w:t>
      </w:r>
    </w:p>
    <w:p w14:paraId="70600FEA" w14:textId="77777777" w:rsidR="00EB344C" w:rsidRDefault="00000000">
      <w:pPr>
        <w:pStyle w:val="Compact"/>
        <w:numPr>
          <w:ilvl w:val="0"/>
          <w:numId w:val="60"/>
        </w:numPr>
      </w:pPr>
      <w:r>
        <w:rPr>
          <w:b/>
          <w:bCs/>
        </w:rPr>
        <w:t>Click Delete Button</w:t>
      </w:r>
    </w:p>
    <w:p w14:paraId="304F7B12" w14:textId="77777777" w:rsidR="00EB344C" w:rsidRDefault="00000000">
      <w:pPr>
        <w:pStyle w:val="Compact"/>
        <w:numPr>
          <w:ilvl w:val="1"/>
          <w:numId w:val="63"/>
        </w:numPr>
      </w:pPr>
      <w:r>
        <w:t>Click delete icon next to goal</w:t>
      </w:r>
    </w:p>
    <w:p w14:paraId="74312D24" w14:textId="77777777" w:rsidR="00EB344C" w:rsidRDefault="00000000">
      <w:pPr>
        <w:pStyle w:val="Compact"/>
        <w:numPr>
          <w:ilvl w:val="1"/>
          <w:numId w:val="63"/>
        </w:numPr>
      </w:pPr>
      <w:r>
        <w:t>Confirmation dialog appears</w:t>
      </w:r>
    </w:p>
    <w:p w14:paraId="1D9DA27C" w14:textId="77777777" w:rsidR="00EB344C" w:rsidRDefault="00000000">
      <w:pPr>
        <w:pStyle w:val="Compact"/>
        <w:numPr>
          <w:ilvl w:val="0"/>
          <w:numId w:val="60"/>
        </w:numPr>
      </w:pPr>
      <w:r>
        <w:rPr>
          <w:b/>
          <w:bCs/>
        </w:rPr>
        <w:t>Confirm Deletion</w:t>
      </w:r>
    </w:p>
    <w:p w14:paraId="436F31CF" w14:textId="77777777" w:rsidR="00EB344C" w:rsidRDefault="00000000">
      <w:pPr>
        <w:pStyle w:val="Compact"/>
        <w:numPr>
          <w:ilvl w:val="1"/>
          <w:numId w:val="64"/>
        </w:numPr>
      </w:pPr>
      <w:r>
        <w:t xml:space="preserve">Click </w:t>
      </w:r>
      <w:r>
        <w:rPr>
          <w:b/>
          <w:bCs/>
        </w:rPr>
        <w:t>“Delete”</w:t>
      </w:r>
    </w:p>
    <w:p w14:paraId="1BD6A5F9" w14:textId="77777777" w:rsidR="00EB344C" w:rsidRDefault="00000000">
      <w:pPr>
        <w:pStyle w:val="Compact"/>
        <w:numPr>
          <w:ilvl w:val="1"/>
          <w:numId w:val="64"/>
        </w:numPr>
      </w:pPr>
      <w:r>
        <w:lastRenderedPageBreak/>
        <w:t>Goal relationship removed</w:t>
      </w:r>
    </w:p>
    <w:p w14:paraId="14A9F7C8" w14:textId="77777777" w:rsidR="00EB344C" w:rsidRDefault="00000000">
      <w:pPr>
        <w:pStyle w:val="Compact"/>
        <w:numPr>
          <w:ilvl w:val="1"/>
          <w:numId w:val="64"/>
        </w:numPr>
      </w:pPr>
      <w:r>
        <w:t>Goal’s interventions also unlinked</w:t>
      </w:r>
    </w:p>
    <w:p w14:paraId="57938195" w14:textId="77777777" w:rsidR="00EB344C" w:rsidRDefault="00000000">
      <w:r>
        <w:pict w14:anchorId="11FA0223">
          <v:rect id="_x0000_i1055" style="width:0;height:1.5pt" o:hralign="center" o:hrstd="t" o:hr="t"/>
        </w:pict>
      </w:r>
    </w:p>
    <w:p w14:paraId="50DF075F" w14:textId="77777777" w:rsidR="00EB344C" w:rsidRDefault="00000000">
      <w:pPr>
        <w:pStyle w:val="Heading2"/>
      </w:pPr>
      <w:bookmarkStart w:id="30" w:name="working-with-interventions"/>
      <w:bookmarkEnd w:id="25"/>
      <w:bookmarkEnd w:id="29"/>
      <w:r>
        <w:t>Working with Interventions</w:t>
      </w:r>
    </w:p>
    <w:p w14:paraId="172AA3FA" w14:textId="77777777" w:rsidR="00EB344C" w:rsidRDefault="00000000">
      <w:pPr>
        <w:pStyle w:val="Heading3"/>
      </w:pPr>
      <w:bookmarkStart w:id="31" w:name="what-are-interventions"/>
      <w:r>
        <w:t>What Are Interventions?</w:t>
      </w:r>
    </w:p>
    <w:p w14:paraId="59E166D7" w14:textId="77777777" w:rsidR="00EB344C" w:rsidRDefault="00000000">
      <w:pPr>
        <w:pStyle w:val="FirstParagraph"/>
      </w:pPr>
      <w:r>
        <w:t>Interventions are specific actions taken to achieve goals. They are the most granular level of the PGI hierarchy.</w:t>
      </w:r>
    </w:p>
    <w:p w14:paraId="373328B6" w14:textId="77777777" w:rsidR="00EB344C" w:rsidRDefault="00000000">
      <w:pPr>
        <w:pStyle w:val="BodyText"/>
      </w:pPr>
      <w:r>
        <w:rPr>
          <w:b/>
          <w:bCs/>
        </w:rPr>
        <w:t>Examples:</w:t>
      </w:r>
      <w:r>
        <w:t xml:space="preserve"> - Goal: “HbA1c &lt; 7%” → Intervention: “Metformin 500mg BID” - Goal: “Blood pressure &lt; 140/90” → Intervention: “Low sodium diet”</w:t>
      </w:r>
    </w:p>
    <w:p w14:paraId="40ADA974" w14:textId="77777777" w:rsidR="00EB344C" w:rsidRDefault="00000000">
      <w:pPr>
        <w:pStyle w:val="Heading3"/>
      </w:pPr>
      <w:bookmarkStart w:id="32" w:name="viewing-interventions-for-a-goal"/>
      <w:bookmarkEnd w:id="31"/>
      <w:r>
        <w:t>Viewing Interventions for a Goal</w:t>
      </w:r>
    </w:p>
    <w:p w14:paraId="614AB116" w14:textId="77777777" w:rsidR="00EB344C" w:rsidRDefault="00000000">
      <w:pPr>
        <w:pStyle w:val="Compact"/>
        <w:numPr>
          <w:ilvl w:val="0"/>
          <w:numId w:val="65"/>
        </w:numPr>
      </w:pPr>
      <w:r>
        <w:rPr>
          <w:b/>
          <w:bCs/>
        </w:rPr>
        <w:t>Expand the Problem</w:t>
      </w:r>
    </w:p>
    <w:p w14:paraId="0978930E" w14:textId="77777777" w:rsidR="00EB344C" w:rsidRDefault="00000000">
      <w:pPr>
        <w:pStyle w:val="Compact"/>
        <w:numPr>
          <w:ilvl w:val="1"/>
          <w:numId w:val="66"/>
        </w:numPr>
      </w:pPr>
      <w:r>
        <w:t>Click to expand the problem</w:t>
      </w:r>
    </w:p>
    <w:p w14:paraId="71AE2F70" w14:textId="77777777" w:rsidR="00EB344C" w:rsidRDefault="00000000">
      <w:pPr>
        <w:pStyle w:val="Compact"/>
        <w:numPr>
          <w:ilvl w:val="0"/>
          <w:numId w:val="65"/>
        </w:numPr>
      </w:pPr>
      <w:r>
        <w:rPr>
          <w:b/>
          <w:bCs/>
        </w:rPr>
        <w:t>Expand the Goal</w:t>
      </w:r>
    </w:p>
    <w:p w14:paraId="425ED419" w14:textId="77777777" w:rsidR="00EB344C" w:rsidRDefault="00000000">
      <w:pPr>
        <w:pStyle w:val="Compact"/>
        <w:numPr>
          <w:ilvl w:val="1"/>
          <w:numId w:val="67"/>
        </w:numPr>
      </w:pPr>
      <w:r>
        <w:t>Click to expand the goal</w:t>
      </w:r>
    </w:p>
    <w:p w14:paraId="4AFB9906" w14:textId="77777777" w:rsidR="00EB344C" w:rsidRDefault="00000000">
      <w:pPr>
        <w:pStyle w:val="Compact"/>
        <w:numPr>
          <w:ilvl w:val="1"/>
          <w:numId w:val="67"/>
        </w:numPr>
      </w:pPr>
      <w:r>
        <w:t>Interventions load and appear nested beneath goal</w:t>
      </w:r>
    </w:p>
    <w:p w14:paraId="312A6222" w14:textId="77777777" w:rsidR="00EB344C" w:rsidRDefault="00000000">
      <w:r>
        <w:pict w14:anchorId="3F30A4D9">
          <v:rect id="_x0000_i1056" style="width:0;height:1.5pt" o:hralign="center" o:hrstd="t" o:hr="t"/>
        </w:pict>
      </w:r>
    </w:p>
    <w:p w14:paraId="48338145" w14:textId="4D1B09A7" w:rsidR="008421F1" w:rsidRDefault="008421F1">
      <w:r>
        <w:rPr>
          <w:noProof/>
        </w:rPr>
        <w:drawing>
          <wp:inline distT="0" distB="0" distL="0" distR="0" wp14:anchorId="7EFC9F78" wp14:editId="68FCA0CD">
            <wp:extent cx="5930900" cy="2800350"/>
            <wp:effectExtent l="0" t="0" r="0" b="0"/>
            <wp:docPr id="20731075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0900" cy="2800350"/>
                    </a:xfrm>
                    <a:prstGeom prst="rect">
                      <a:avLst/>
                    </a:prstGeom>
                    <a:noFill/>
                    <a:ln>
                      <a:noFill/>
                    </a:ln>
                  </pic:spPr>
                </pic:pic>
              </a:graphicData>
            </a:graphic>
          </wp:inline>
        </w:drawing>
      </w:r>
    </w:p>
    <w:p w14:paraId="6F2BF45A" w14:textId="19EA2FAB" w:rsidR="00EB344C" w:rsidRDefault="00000000">
      <w:r>
        <w:pict w14:anchorId="4830F225">
          <v:rect id="_x0000_i1057" style="width:0;height:1.5pt" o:hralign="center" o:hrstd="t" o:hr="t"/>
        </w:pict>
      </w:r>
    </w:p>
    <w:p w14:paraId="044A136A" w14:textId="77777777" w:rsidR="00EB344C" w:rsidRDefault="00000000">
      <w:pPr>
        <w:pStyle w:val="Heading3"/>
      </w:pPr>
      <w:bookmarkStart w:id="33" w:name="adding-an-intervention-to-a-goal"/>
      <w:bookmarkEnd w:id="32"/>
      <w:r>
        <w:t>Adding an Intervention to a Goal</w:t>
      </w:r>
    </w:p>
    <w:p w14:paraId="28D78095" w14:textId="77777777" w:rsidR="00EB344C" w:rsidRDefault="00000000">
      <w:pPr>
        <w:pStyle w:val="Compact"/>
        <w:numPr>
          <w:ilvl w:val="0"/>
          <w:numId w:val="68"/>
        </w:numPr>
      </w:pPr>
      <w:r>
        <w:rPr>
          <w:b/>
          <w:bCs/>
        </w:rPr>
        <w:t>Expand Problem and Goal</w:t>
      </w:r>
    </w:p>
    <w:p w14:paraId="6E6C9B02" w14:textId="77777777" w:rsidR="00EB344C" w:rsidRDefault="00000000">
      <w:pPr>
        <w:pStyle w:val="Compact"/>
        <w:numPr>
          <w:ilvl w:val="1"/>
          <w:numId w:val="69"/>
        </w:numPr>
      </w:pPr>
      <w:r>
        <w:t>Expand the problem</w:t>
      </w:r>
    </w:p>
    <w:p w14:paraId="5783957C" w14:textId="77777777" w:rsidR="00EB344C" w:rsidRDefault="00000000">
      <w:pPr>
        <w:pStyle w:val="Compact"/>
        <w:numPr>
          <w:ilvl w:val="1"/>
          <w:numId w:val="69"/>
        </w:numPr>
      </w:pPr>
      <w:r>
        <w:t>Expand the goal you want to add intervention to</w:t>
      </w:r>
    </w:p>
    <w:p w14:paraId="6E0A9654" w14:textId="77777777" w:rsidR="00EB344C" w:rsidRDefault="00000000">
      <w:pPr>
        <w:pStyle w:val="Compact"/>
        <w:numPr>
          <w:ilvl w:val="0"/>
          <w:numId w:val="68"/>
        </w:numPr>
      </w:pPr>
      <w:r>
        <w:rPr>
          <w:b/>
          <w:bCs/>
        </w:rPr>
        <w:t>Locate Add Intervention Button</w:t>
      </w:r>
    </w:p>
    <w:p w14:paraId="2735FE04" w14:textId="77777777" w:rsidR="00EB344C" w:rsidRDefault="00000000">
      <w:pPr>
        <w:pStyle w:val="Compact"/>
        <w:numPr>
          <w:ilvl w:val="1"/>
          <w:numId w:val="70"/>
        </w:numPr>
      </w:pPr>
      <w:r>
        <w:lastRenderedPageBreak/>
        <w:t xml:space="preserve">Look for </w:t>
      </w:r>
      <w:r>
        <w:rPr>
          <w:b/>
          <w:bCs/>
        </w:rPr>
        <w:t>“+ Add Intervention”</w:t>
      </w:r>
      <w:r>
        <w:t xml:space="preserve"> button near the goal</w:t>
      </w:r>
    </w:p>
    <w:p w14:paraId="5D5EAFB3" w14:textId="77777777" w:rsidR="00EB344C" w:rsidRDefault="00000000">
      <w:pPr>
        <w:pStyle w:val="Compact"/>
        <w:numPr>
          <w:ilvl w:val="1"/>
          <w:numId w:val="70"/>
        </w:numPr>
      </w:pPr>
      <w:r>
        <w:t>Or intervention search box</w:t>
      </w:r>
    </w:p>
    <w:p w14:paraId="1487547A" w14:textId="77777777" w:rsidR="00EB344C" w:rsidRDefault="00000000">
      <w:pPr>
        <w:pStyle w:val="Compact"/>
        <w:numPr>
          <w:ilvl w:val="0"/>
          <w:numId w:val="68"/>
        </w:numPr>
      </w:pPr>
      <w:r>
        <w:rPr>
          <w:b/>
          <w:bCs/>
        </w:rPr>
        <w:t>Search for Intervention</w:t>
      </w:r>
    </w:p>
    <w:p w14:paraId="26C075C2" w14:textId="77777777" w:rsidR="00EB344C" w:rsidRDefault="00000000">
      <w:pPr>
        <w:pStyle w:val="Compact"/>
        <w:numPr>
          <w:ilvl w:val="1"/>
          <w:numId w:val="71"/>
        </w:numPr>
      </w:pPr>
      <w:r>
        <w:t>Type in the intervention search box</w:t>
      </w:r>
    </w:p>
    <w:p w14:paraId="4072581C" w14:textId="77777777" w:rsidR="00EB344C" w:rsidRDefault="00000000">
      <w:pPr>
        <w:pStyle w:val="Compact"/>
        <w:numPr>
          <w:ilvl w:val="1"/>
          <w:numId w:val="71"/>
        </w:numPr>
      </w:pPr>
      <w:r>
        <w:t>Typeahead shows matching interventions</w:t>
      </w:r>
    </w:p>
    <w:p w14:paraId="7DAB12B2" w14:textId="77777777" w:rsidR="00EB344C" w:rsidRDefault="00000000">
      <w:pPr>
        <w:pStyle w:val="Compact"/>
        <w:numPr>
          <w:ilvl w:val="1"/>
          <w:numId w:val="71"/>
        </w:numPr>
      </w:pPr>
      <w:r>
        <w:t>Results are context-aware for the goal</w:t>
      </w:r>
    </w:p>
    <w:p w14:paraId="26F91F6A" w14:textId="77777777" w:rsidR="00EB344C" w:rsidRDefault="00000000">
      <w:pPr>
        <w:pStyle w:val="Compact"/>
        <w:numPr>
          <w:ilvl w:val="0"/>
          <w:numId w:val="68"/>
        </w:numPr>
      </w:pPr>
      <w:r>
        <w:rPr>
          <w:b/>
          <w:bCs/>
        </w:rPr>
        <w:t>Select Intervention</w:t>
      </w:r>
    </w:p>
    <w:p w14:paraId="3E36FCF3" w14:textId="77777777" w:rsidR="00EB344C" w:rsidRDefault="00000000">
      <w:pPr>
        <w:pStyle w:val="Compact"/>
        <w:numPr>
          <w:ilvl w:val="1"/>
          <w:numId w:val="72"/>
        </w:numPr>
      </w:pPr>
      <w:r>
        <w:t>Click an intervention from dropdown</w:t>
      </w:r>
    </w:p>
    <w:p w14:paraId="5E92CF24" w14:textId="77777777" w:rsidR="00EB344C" w:rsidRDefault="00000000">
      <w:pPr>
        <w:pStyle w:val="Compact"/>
        <w:numPr>
          <w:ilvl w:val="1"/>
          <w:numId w:val="72"/>
        </w:numPr>
      </w:pPr>
      <w:r>
        <w:t>Intervention appears in pending state</w:t>
      </w:r>
    </w:p>
    <w:p w14:paraId="41218240" w14:textId="77777777" w:rsidR="00EB344C" w:rsidRDefault="00000000">
      <w:pPr>
        <w:pStyle w:val="Compact"/>
        <w:numPr>
          <w:ilvl w:val="0"/>
          <w:numId w:val="68"/>
        </w:numPr>
      </w:pPr>
      <w:r>
        <w:rPr>
          <w:b/>
          <w:bCs/>
        </w:rPr>
        <w:t>Confirm Addition</w:t>
      </w:r>
    </w:p>
    <w:p w14:paraId="3D8EB9DA" w14:textId="77777777" w:rsidR="00EB344C" w:rsidRDefault="00000000">
      <w:pPr>
        <w:pStyle w:val="Compact"/>
        <w:numPr>
          <w:ilvl w:val="1"/>
          <w:numId w:val="73"/>
        </w:numPr>
      </w:pPr>
      <w:r>
        <w:t xml:space="preserve">Click checkmark or </w:t>
      </w:r>
      <w:r>
        <w:rPr>
          <w:b/>
          <w:bCs/>
        </w:rPr>
        <w:t>“Add”</w:t>
      </w:r>
      <w:r>
        <w:t xml:space="preserve"> button</w:t>
      </w:r>
    </w:p>
    <w:p w14:paraId="277CA98D" w14:textId="77777777" w:rsidR="00EB344C" w:rsidRDefault="00000000">
      <w:pPr>
        <w:pStyle w:val="Compact"/>
        <w:numPr>
          <w:ilvl w:val="1"/>
          <w:numId w:val="73"/>
        </w:numPr>
      </w:pPr>
      <w:r>
        <w:t>Loading spinner may appear</w:t>
      </w:r>
    </w:p>
    <w:p w14:paraId="74815964" w14:textId="77777777" w:rsidR="00EB344C" w:rsidRDefault="00000000">
      <w:pPr>
        <w:pStyle w:val="Compact"/>
        <w:numPr>
          <w:ilvl w:val="1"/>
          <w:numId w:val="73"/>
        </w:numPr>
      </w:pPr>
      <w:r>
        <w:t>Intervention relationship is saved</w:t>
      </w:r>
    </w:p>
    <w:p w14:paraId="214F42FF" w14:textId="77777777" w:rsidR="00EB344C" w:rsidRDefault="00000000">
      <w:pPr>
        <w:pStyle w:val="Compact"/>
        <w:numPr>
          <w:ilvl w:val="1"/>
          <w:numId w:val="73"/>
        </w:numPr>
      </w:pPr>
      <w:r>
        <w:t>Intervention appears under the goal</w:t>
      </w:r>
    </w:p>
    <w:p w14:paraId="78C9F93D" w14:textId="77777777" w:rsidR="00EB344C" w:rsidRDefault="00000000">
      <w:r>
        <w:pict w14:anchorId="18C66310">
          <v:rect id="_x0000_i1058" style="width:0;height:1.5pt" o:hralign="center" o:hrstd="t" o:hr="t"/>
        </w:pict>
      </w:r>
    </w:p>
    <w:p w14:paraId="4D5DE545" w14:textId="0D4D0920" w:rsidR="008421F1" w:rsidRDefault="008421F1">
      <w:r>
        <w:rPr>
          <w:noProof/>
        </w:rPr>
        <w:drawing>
          <wp:inline distT="0" distB="0" distL="0" distR="0" wp14:anchorId="0BB14E0F" wp14:editId="60BDB604">
            <wp:extent cx="5943600" cy="3530600"/>
            <wp:effectExtent l="0" t="0" r="0" b="0"/>
            <wp:docPr id="21207435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30600"/>
                    </a:xfrm>
                    <a:prstGeom prst="rect">
                      <a:avLst/>
                    </a:prstGeom>
                    <a:noFill/>
                    <a:ln>
                      <a:noFill/>
                    </a:ln>
                  </pic:spPr>
                </pic:pic>
              </a:graphicData>
            </a:graphic>
          </wp:inline>
        </w:drawing>
      </w:r>
    </w:p>
    <w:p w14:paraId="0F3F5361" w14:textId="214E213D" w:rsidR="00EB344C" w:rsidRDefault="00000000">
      <w:r>
        <w:pict w14:anchorId="0DD32CB0">
          <v:rect id="_x0000_i1059" style="width:0;height:1.5pt" o:hralign="center" o:hrstd="t" o:hr="t"/>
        </w:pict>
      </w:r>
    </w:p>
    <w:p w14:paraId="0B6E6D4F" w14:textId="77777777" w:rsidR="00EB344C" w:rsidRDefault="00000000">
      <w:pPr>
        <w:pStyle w:val="Heading3"/>
      </w:pPr>
      <w:bookmarkStart w:id="34" w:name="removing-an-intervention-relationship"/>
      <w:bookmarkEnd w:id="33"/>
      <w:r>
        <w:t>Removing an Intervention Relationship</w:t>
      </w:r>
    </w:p>
    <w:p w14:paraId="2664249A" w14:textId="77777777" w:rsidR="00EB344C" w:rsidRDefault="00000000">
      <w:pPr>
        <w:pStyle w:val="Compact"/>
        <w:numPr>
          <w:ilvl w:val="0"/>
          <w:numId w:val="74"/>
        </w:numPr>
      </w:pPr>
      <w:r>
        <w:rPr>
          <w:b/>
          <w:bCs/>
        </w:rPr>
        <w:t>Expand Problem and Goal</w:t>
      </w:r>
    </w:p>
    <w:p w14:paraId="6ADCE48F" w14:textId="77777777" w:rsidR="00EB344C" w:rsidRDefault="00000000">
      <w:pPr>
        <w:pStyle w:val="Compact"/>
        <w:numPr>
          <w:ilvl w:val="1"/>
          <w:numId w:val="75"/>
        </w:numPr>
      </w:pPr>
      <w:r>
        <w:t>Navigate to the goal containing the intervention</w:t>
      </w:r>
    </w:p>
    <w:p w14:paraId="37394021" w14:textId="77777777" w:rsidR="00EB344C" w:rsidRDefault="00000000">
      <w:pPr>
        <w:pStyle w:val="Compact"/>
        <w:numPr>
          <w:ilvl w:val="0"/>
          <w:numId w:val="74"/>
        </w:numPr>
      </w:pPr>
      <w:r>
        <w:rPr>
          <w:b/>
          <w:bCs/>
        </w:rPr>
        <w:t>Locate the Intervention</w:t>
      </w:r>
    </w:p>
    <w:p w14:paraId="2A5E0755" w14:textId="77777777" w:rsidR="00EB344C" w:rsidRDefault="00000000">
      <w:pPr>
        <w:pStyle w:val="Compact"/>
        <w:numPr>
          <w:ilvl w:val="1"/>
          <w:numId w:val="76"/>
        </w:numPr>
      </w:pPr>
      <w:r>
        <w:t>Find the intervention to remove</w:t>
      </w:r>
    </w:p>
    <w:p w14:paraId="744C1D72" w14:textId="77777777" w:rsidR="00EB344C" w:rsidRDefault="00000000">
      <w:pPr>
        <w:pStyle w:val="Compact"/>
        <w:numPr>
          <w:ilvl w:val="0"/>
          <w:numId w:val="74"/>
        </w:numPr>
      </w:pPr>
      <w:r>
        <w:rPr>
          <w:b/>
          <w:bCs/>
        </w:rPr>
        <w:lastRenderedPageBreak/>
        <w:t>Click Delete Button</w:t>
      </w:r>
    </w:p>
    <w:p w14:paraId="271288E4" w14:textId="77777777" w:rsidR="00EB344C" w:rsidRDefault="00000000">
      <w:pPr>
        <w:pStyle w:val="Compact"/>
        <w:numPr>
          <w:ilvl w:val="1"/>
          <w:numId w:val="77"/>
        </w:numPr>
      </w:pPr>
      <w:r>
        <w:t>Click delete icon next to intervention</w:t>
      </w:r>
    </w:p>
    <w:p w14:paraId="0D1A4AA7" w14:textId="77777777" w:rsidR="00EB344C" w:rsidRDefault="00000000">
      <w:pPr>
        <w:pStyle w:val="Compact"/>
        <w:numPr>
          <w:ilvl w:val="1"/>
          <w:numId w:val="77"/>
        </w:numPr>
      </w:pPr>
      <w:r>
        <w:t>Confirmation dialog appears</w:t>
      </w:r>
    </w:p>
    <w:p w14:paraId="44AEA882" w14:textId="77777777" w:rsidR="00EB344C" w:rsidRDefault="00000000">
      <w:pPr>
        <w:pStyle w:val="Compact"/>
        <w:numPr>
          <w:ilvl w:val="0"/>
          <w:numId w:val="74"/>
        </w:numPr>
      </w:pPr>
      <w:r>
        <w:rPr>
          <w:b/>
          <w:bCs/>
        </w:rPr>
        <w:t>Confirm Deletion</w:t>
      </w:r>
    </w:p>
    <w:p w14:paraId="7B8353C5" w14:textId="77777777" w:rsidR="00EB344C" w:rsidRDefault="00000000">
      <w:pPr>
        <w:pStyle w:val="Compact"/>
        <w:numPr>
          <w:ilvl w:val="1"/>
          <w:numId w:val="78"/>
        </w:numPr>
      </w:pPr>
      <w:r>
        <w:t xml:space="preserve">Click </w:t>
      </w:r>
      <w:r>
        <w:rPr>
          <w:b/>
          <w:bCs/>
        </w:rPr>
        <w:t>“Delete”</w:t>
      </w:r>
    </w:p>
    <w:p w14:paraId="7831B6E2" w14:textId="77777777" w:rsidR="00EB344C" w:rsidRDefault="00000000">
      <w:pPr>
        <w:pStyle w:val="Compact"/>
        <w:numPr>
          <w:ilvl w:val="1"/>
          <w:numId w:val="78"/>
        </w:numPr>
      </w:pPr>
      <w:r>
        <w:t>Intervention relationship removed</w:t>
      </w:r>
    </w:p>
    <w:p w14:paraId="2641E1EE" w14:textId="77777777" w:rsidR="00EB344C" w:rsidRDefault="00000000">
      <w:r>
        <w:pict w14:anchorId="79662789">
          <v:rect id="_x0000_i1060" style="width:0;height:1.5pt" o:hralign="center" o:hrstd="t" o:hr="t"/>
        </w:pict>
      </w:r>
    </w:p>
    <w:p w14:paraId="48853B9B" w14:textId="77777777" w:rsidR="00EB344C" w:rsidRDefault="00000000">
      <w:pPr>
        <w:pStyle w:val="Heading2"/>
      </w:pPr>
      <w:bookmarkStart w:id="35" w:name="working-with-barriers"/>
      <w:bookmarkEnd w:id="30"/>
      <w:bookmarkEnd w:id="34"/>
      <w:r>
        <w:t>Working with Barriers</w:t>
      </w:r>
    </w:p>
    <w:p w14:paraId="3A4C8279" w14:textId="77777777" w:rsidR="00EB344C" w:rsidRDefault="00000000">
      <w:pPr>
        <w:pStyle w:val="Heading3"/>
      </w:pPr>
      <w:bookmarkStart w:id="36" w:name="what-are-barriers"/>
      <w:r>
        <w:t>What Are Barriers?</w:t>
      </w:r>
    </w:p>
    <w:p w14:paraId="24363BA4" w14:textId="77777777" w:rsidR="00EB344C" w:rsidRDefault="00000000">
      <w:pPr>
        <w:pStyle w:val="FirstParagraph"/>
      </w:pPr>
      <w:r>
        <w:t>Barriers are obstacles that may prevent successful care delivery. Linking barriers to answers helps:</w:t>
      </w:r>
    </w:p>
    <w:p w14:paraId="4F9ADAB1" w14:textId="77777777" w:rsidR="00EB344C" w:rsidRDefault="00000000">
      <w:pPr>
        <w:pStyle w:val="Compact"/>
        <w:numPr>
          <w:ilvl w:val="0"/>
          <w:numId w:val="79"/>
        </w:numPr>
      </w:pPr>
      <w:r>
        <w:t>Identify care coordination needs</w:t>
      </w:r>
    </w:p>
    <w:p w14:paraId="02C4A986" w14:textId="77777777" w:rsidR="00EB344C" w:rsidRDefault="00000000">
      <w:pPr>
        <w:pStyle w:val="Compact"/>
        <w:numPr>
          <w:ilvl w:val="0"/>
          <w:numId w:val="79"/>
        </w:numPr>
      </w:pPr>
      <w:r>
        <w:t>Document social determinants of health</w:t>
      </w:r>
    </w:p>
    <w:p w14:paraId="4DA81866" w14:textId="77777777" w:rsidR="00EB344C" w:rsidRDefault="00000000">
      <w:pPr>
        <w:pStyle w:val="Compact"/>
        <w:numPr>
          <w:ilvl w:val="0"/>
          <w:numId w:val="79"/>
        </w:numPr>
      </w:pPr>
      <w:r>
        <w:t>Trigger support services</w:t>
      </w:r>
    </w:p>
    <w:p w14:paraId="44BCED07" w14:textId="77777777" w:rsidR="00EB344C" w:rsidRDefault="00000000">
      <w:pPr>
        <w:pStyle w:val="Compact"/>
        <w:numPr>
          <w:ilvl w:val="0"/>
          <w:numId w:val="79"/>
        </w:numPr>
      </w:pPr>
      <w:r>
        <w:t>Track and address care gaps</w:t>
      </w:r>
    </w:p>
    <w:p w14:paraId="1EDE0C92" w14:textId="77777777" w:rsidR="00EB344C" w:rsidRDefault="00000000">
      <w:pPr>
        <w:pStyle w:val="FirstParagraph"/>
      </w:pPr>
      <w:r>
        <w:rPr>
          <w:b/>
          <w:bCs/>
        </w:rPr>
        <w:t>Examples:</w:t>
      </w:r>
      <w:r>
        <w:t xml:space="preserve"> - Transportation issues - Financial constraints - Language barriers - Health literacy challenges - Housing instability</w:t>
      </w:r>
    </w:p>
    <w:p w14:paraId="47950D83" w14:textId="77777777" w:rsidR="00EB344C" w:rsidRDefault="00000000">
      <w:pPr>
        <w:pStyle w:val="Heading3"/>
      </w:pPr>
      <w:bookmarkStart w:id="37" w:name="adding-a-barrier-relationship"/>
      <w:bookmarkEnd w:id="36"/>
      <w:r>
        <w:t>Adding a Barrier Relationship</w:t>
      </w:r>
    </w:p>
    <w:p w14:paraId="3C343794" w14:textId="77777777" w:rsidR="00EB344C" w:rsidRDefault="00000000">
      <w:pPr>
        <w:pStyle w:val="Compact"/>
        <w:numPr>
          <w:ilvl w:val="0"/>
          <w:numId w:val="80"/>
        </w:numPr>
      </w:pPr>
      <w:r>
        <w:rPr>
          <w:b/>
          <w:bCs/>
        </w:rPr>
        <w:t>Open Relationship Modal</w:t>
      </w:r>
    </w:p>
    <w:p w14:paraId="3A44EC34" w14:textId="77777777" w:rsidR="00EB344C" w:rsidRDefault="00000000">
      <w:pPr>
        <w:pStyle w:val="Compact"/>
        <w:numPr>
          <w:ilvl w:val="1"/>
          <w:numId w:val="81"/>
        </w:numPr>
      </w:pPr>
      <w:r>
        <w:t>Click relationship button on answer</w:t>
      </w:r>
    </w:p>
    <w:p w14:paraId="01264CA7" w14:textId="77777777" w:rsidR="00EB344C" w:rsidRDefault="00000000">
      <w:pPr>
        <w:pStyle w:val="Compact"/>
        <w:numPr>
          <w:ilvl w:val="0"/>
          <w:numId w:val="80"/>
        </w:numPr>
      </w:pPr>
      <w:r>
        <w:rPr>
          <w:b/>
          <w:bCs/>
        </w:rPr>
        <w:t>Navigate to Barriers Tab</w:t>
      </w:r>
    </w:p>
    <w:p w14:paraId="35575A44" w14:textId="77777777" w:rsidR="00EB344C" w:rsidRDefault="00000000">
      <w:pPr>
        <w:pStyle w:val="Compact"/>
        <w:numPr>
          <w:ilvl w:val="1"/>
          <w:numId w:val="82"/>
        </w:numPr>
      </w:pPr>
      <w:r>
        <w:t xml:space="preserve">Click the </w:t>
      </w:r>
      <w:r>
        <w:rPr>
          <w:b/>
          <w:bCs/>
        </w:rPr>
        <w:t>“Barriers”</w:t>
      </w:r>
      <w:r>
        <w:t xml:space="preserve"> tab</w:t>
      </w:r>
    </w:p>
    <w:p w14:paraId="732EB400" w14:textId="77777777" w:rsidR="00EB344C" w:rsidRDefault="00000000">
      <w:pPr>
        <w:pStyle w:val="Compact"/>
        <w:numPr>
          <w:ilvl w:val="1"/>
          <w:numId w:val="82"/>
        </w:numPr>
      </w:pPr>
      <w:r>
        <w:t>Shows existing barrier relationships</w:t>
      </w:r>
    </w:p>
    <w:p w14:paraId="61BC4C69" w14:textId="77777777" w:rsidR="00EB344C" w:rsidRDefault="00000000">
      <w:r>
        <w:pict w14:anchorId="5F07BD89">
          <v:rect id="_x0000_i1061" style="width:0;height:1.5pt" o:hralign="center" o:hrstd="t" o:hr="t"/>
        </w:pict>
      </w:r>
    </w:p>
    <w:p w14:paraId="5DC08853" w14:textId="7CDC412C" w:rsidR="008421F1" w:rsidRDefault="008421F1" w:rsidP="008421F1">
      <w:r w:rsidRPr="008421F1">
        <w:drawing>
          <wp:inline distT="0" distB="0" distL="0" distR="0" wp14:anchorId="28BD393C" wp14:editId="023B052F">
            <wp:extent cx="5943600" cy="1624965"/>
            <wp:effectExtent l="0" t="0" r="0" b="0"/>
            <wp:docPr id="198812702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127026" name="Picture 1" descr="A screenshot of a chat&#10;&#10;AI-generated content may be incorrect."/>
                    <pic:cNvPicPr/>
                  </pic:nvPicPr>
                  <pic:blipFill>
                    <a:blip r:embed="rId15"/>
                    <a:stretch>
                      <a:fillRect/>
                    </a:stretch>
                  </pic:blipFill>
                  <pic:spPr>
                    <a:xfrm>
                      <a:off x="0" y="0"/>
                      <a:ext cx="5943600" cy="1624965"/>
                    </a:xfrm>
                    <a:prstGeom prst="rect">
                      <a:avLst/>
                    </a:prstGeom>
                  </pic:spPr>
                </pic:pic>
              </a:graphicData>
            </a:graphic>
          </wp:inline>
        </w:drawing>
      </w:r>
    </w:p>
    <w:p w14:paraId="66E836DE" w14:textId="758DD8BC" w:rsidR="008421F1" w:rsidRDefault="008421F1" w:rsidP="008421F1">
      <w:r>
        <w:pict w14:anchorId="42057863">
          <v:rect id="_x0000_i1093" style="width:0;height:1.5pt" o:hralign="center" o:hrstd="t" o:hr="t"/>
        </w:pict>
      </w:r>
    </w:p>
    <w:p w14:paraId="2B32B95A" w14:textId="77777777" w:rsidR="00EB344C" w:rsidRDefault="00000000">
      <w:pPr>
        <w:pStyle w:val="Compact"/>
        <w:numPr>
          <w:ilvl w:val="0"/>
          <w:numId w:val="83"/>
        </w:numPr>
      </w:pPr>
      <w:r>
        <w:rPr>
          <w:b/>
          <w:bCs/>
        </w:rPr>
        <w:t>Search for Barrier</w:t>
      </w:r>
    </w:p>
    <w:p w14:paraId="53FD8D2F" w14:textId="77777777" w:rsidR="00EB344C" w:rsidRDefault="00000000">
      <w:pPr>
        <w:pStyle w:val="Compact"/>
        <w:numPr>
          <w:ilvl w:val="1"/>
          <w:numId w:val="84"/>
        </w:numPr>
      </w:pPr>
      <w:r>
        <w:t>Type in the search box</w:t>
      </w:r>
    </w:p>
    <w:p w14:paraId="411E1599" w14:textId="77777777" w:rsidR="00EB344C" w:rsidRDefault="00000000">
      <w:pPr>
        <w:pStyle w:val="Compact"/>
        <w:numPr>
          <w:ilvl w:val="1"/>
          <w:numId w:val="84"/>
        </w:numPr>
      </w:pPr>
      <w:r>
        <w:t>Typeahead shows matching barriers</w:t>
      </w:r>
    </w:p>
    <w:p w14:paraId="3A2F5A09" w14:textId="77777777" w:rsidR="00EB344C" w:rsidRDefault="00000000">
      <w:pPr>
        <w:pStyle w:val="Compact"/>
        <w:numPr>
          <w:ilvl w:val="1"/>
          <w:numId w:val="84"/>
        </w:numPr>
      </w:pPr>
      <w:r>
        <w:lastRenderedPageBreak/>
        <w:t>Results from barrier library</w:t>
      </w:r>
    </w:p>
    <w:p w14:paraId="459DE1BD" w14:textId="77777777" w:rsidR="00EB344C" w:rsidRDefault="00000000">
      <w:pPr>
        <w:pStyle w:val="Compact"/>
        <w:numPr>
          <w:ilvl w:val="0"/>
          <w:numId w:val="83"/>
        </w:numPr>
      </w:pPr>
      <w:r>
        <w:rPr>
          <w:b/>
          <w:bCs/>
        </w:rPr>
        <w:t>Select Barrier</w:t>
      </w:r>
    </w:p>
    <w:p w14:paraId="54E9DAAA" w14:textId="77777777" w:rsidR="00EB344C" w:rsidRDefault="00000000">
      <w:pPr>
        <w:pStyle w:val="Compact"/>
        <w:numPr>
          <w:ilvl w:val="1"/>
          <w:numId w:val="85"/>
        </w:numPr>
      </w:pPr>
      <w:r>
        <w:t>Click a barrier from dropdown</w:t>
      </w:r>
    </w:p>
    <w:p w14:paraId="2A767EC8" w14:textId="77777777" w:rsidR="00EB344C" w:rsidRDefault="00000000">
      <w:pPr>
        <w:pStyle w:val="Compact"/>
        <w:numPr>
          <w:ilvl w:val="1"/>
          <w:numId w:val="85"/>
        </w:numPr>
      </w:pPr>
      <w:r>
        <w:t>Barrier appears in pending state</w:t>
      </w:r>
    </w:p>
    <w:p w14:paraId="1EEA7C06" w14:textId="77777777" w:rsidR="00EB344C" w:rsidRDefault="00000000">
      <w:pPr>
        <w:pStyle w:val="Compact"/>
        <w:numPr>
          <w:ilvl w:val="0"/>
          <w:numId w:val="83"/>
        </w:numPr>
      </w:pPr>
      <w:r>
        <w:rPr>
          <w:b/>
          <w:bCs/>
        </w:rPr>
        <w:t>Confirm Addition</w:t>
      </w:r>
    </w:p>
    <w:p w14:paraId="24A4C2F4" w14:textId="77777777" w:rsidR="00EB344C" w:rsidRDefault="00000000">
      <w:pPr>
        <w:pStyle w:val="Compact"/>
        <w:numPr>
          <w:ilvl w:val="1"/>
          <w:numId w:val="86"/>
        </w:numPr>
      </w:pPr>
      <w:r>
        <w:t xml:space="preserve">Click checkmark or </w:t>
      </w:r>
      <w:r>
        <w:rPr>
          <w:b/>
          <w:bCs/>
        </w:rPr>
        <w:t>“Add”</w:t>
      </w:r>
      <w:r>
        <w:t xml:space="preserve"> button</w:t>
      </w:r>
    </w:p>
    <w:p w14:paraId="5FD7DD23" w14:textId="77777777" w:rsidR="00EB344C" w:rsidRDefault="00000000">
      <w:pPr>
        <w:pStyle w:val="Compact"/>
        <w:numPr>
          <w:ilvl w:val="1"/>
          <w:numId w:val="86"/>
        </w:numPr>
      </w:pPr>
      <w:r>
        <w:t>Barrier relationship is saved</w:t>
      </w:r>
    </w:p>
    <w:p w14:paraId="774B6107" w14:textId="77777777" w:rsidR="00EB344C" w:rsidRDefault="00000000">
      <w:pPr>
        <w:pStyle w:val="Compact"/>
        <w:numPr>
          <w:ilvl w:val="1"/>
          <w:numId w:val="86"/>
        </w:numPr>
      </w:pPr>
      <w:r>
        <w:t>Barrier appears in list</w:t>
      </w:r>
    </w:p>
    <w:p w14:paraId="21D6372A" w14:textId="77777777" w:rsidR="00EB344C" w:rsidRDefault="00000000">
      <w:r>
        <w:pict w14:anchorId="46FF19E5">
          <v:rect id="_x0000_i1062" style="width:0;height:1.5pt" o:hralign="center" o:hrstd="t" o:hr="t"/>
        </w:pict>
      </w:r>
    </w:p>
    <w:p w14:paraId="320F1635" w14:textId="77777777" w:rsidR="00EB344C" w:rsidRDefault="00000000">
      <w:pPr>
        <w:pStyle w:val="Heading3"/>
      </w:pPr>
      <w:bookmarkStart w:id="38" w:name="removing-a-barrier-relationship"/>
      <w:bookmarkEnd w:id="37"/>
      <w:r>
        <w:t>Removing a Barrier Relationship</w:t>
      </w:r>
    </w:p>
    <w:p w14:paraId="07D3C1D4" w14:textId="77777777" w:rsidR="00EB344C" w:rsidRDefault="00000000">
      <w:pPr>
        <w:pStyle w:val="Compact"/>
        <w:numPr>
          <w:ilvl w:val="0"/>
          <w:numId w:val="87"/>
        </w:numPr>
      </w:pPr>
      <w:r>
        <w:rPr>
          <w:b/>
          <w:bCs/>
        </w:rPr>
        <w:t>Locate the Barrier</w:t>
      </w:r>
    </w:p>
    <w:p w14:paraId="61BF9BEF" w14:textId="77777777" w:rsidR="00EB344C" w:rsidRDefault="00000000">
      <w:pPr>
        <w:pStyle w:val="Compact"/>
        <w:numPr>
          <w:ilvl w:val="1"/>
          <w:numId w:val="88"/>
        </w:numPr>
      </w:pPr>
      <w:r>
        <w:t>In the Barriers tab</w:t>
      </w:r>
    </w:p>
    <w:p w14:paraId="0ECE0954" w14:textId="77777777" w:rsidR="00EB344C" w:rsidRDefault="00000000">
      <w:pPr>
        <w:pStyle w:val="Compact"/>
        <w:numPr>
          <w:ilvl w:val="1"/>
          <w:numId w:val="88"/>
        </w:numPr>
      </w:pPr>
      <w:r>
        <w:t>Find barrier to remove</w:t>
      </w:r>
    </w:p>
    <w:p w14:paraId="11488567" w14:textId="77777777" w:rsidR="00EB344C" w:rsidRDefault="00000000">
      <w:pPr>
        <w:pStyle w:val="Compact"/>
        <w:numPr>
          <w:ilvl w:val="0"/>
          <w:numId w:val="87"/>
        </w:numPr>
      </w:pPr>
      <w:r>
        <w:rPr>
          <w:b/>
          <w:bCs/>
        </w:rPr>
        <w:t>Click Delete Button</w:t>
      </w:r>
    </w:p>
    <w:p w14:paraId="26328880" w14:textId="77777777" w:rsidR="00EB344C" w:rsidRDefault="00000000">
      <w:pPr>
        <w:pStyle w:val="Compact"/>
        <w:numPr>
          <w:ilvl w:val="1"/>
          <w:numId w:val="89"/>
        </w:numPr>
      </w:pPr>
      <w:r>
        <w:t>Click delete icon next to barrier</w:t>
      </w:r>
    </w:p>
    <w:p w14:paraId="7BAB664C" w14:textId="77777777" w:rsidR="00EB344C" w:rsidRDefault="00000000">
      <w:pPr>
        <w:pStyle w:val="Compact"/>
        <w:numPr>
          <w:ilvl w:val="1"/>
          <w:numId w:val="89"/>
        </w:numPr>
      </w:pPr>
      <w:r>
        <w:t>Confirmation may appear</w:t>
      </w:r>
    </w:p>
    <w:p w14:paraId="79805C9B" w14:textId="77777777" w:rsidR="00EB344C" w:rsidRDefault="00000000">
      <w:pPr>
        <w:pStyle w:val="Compact"/>
        <w:numPr>
          <w:ilvl w:val="0"/>
          <w:numId w:val="87"/>
        </w:numPr>
      </w:pPr>
      <w:r>
        <w:rPr>
          <w:b/>
          <w:bCs/>
        </w:rPr>
        <w:t>Confirm Deletion</w:t>
      </w:r>
    </w:p>
    <w:p w14:paraId="4C6D8ED5" w14:textId="77777777" w:rsidR="00EB344C" w:rsidRDefault="00000000">
      <w:pPr>
        <w:pStyle w:val="Compact"/>
        <w:numPr>
          <w:ilvl w:val="1"/>
          <w:numId w:val="90"/>
        </w:numPr>
      </w:pPr>
      <w:r>
        <w:t>Barrier relationship removed</w:t>
      </w:r>
    </w:p>
    <w:p w14:paraId="220D6A35" w14:textId="77777777" w:rsidR="00EB344C" w:rsidRDefault="00000000">
      <w:r>
        <w:pict w14:anchorId="439139F6">
          <v:rect id="_x0000_i1063" style="width:0;height:1.5pt" o:hralign="center" o:hrstd="t" o:hr="t"/>
        </w:pict>
      </w:r>
    </w:p>
    <w:p w14:paraId="77B02B26" w14:textId="77777777" w:rsidR="00EB344C" w:rsidRDefault="00000000">
      <w:pPr>
        <w:pStyle w:val="Heading2"/>
      </w:pPr>
      <w:bookmarkStart w:id="39" w:name="viewing-all-relationships-for-an-answer"/>
      <w:bookmarkEnd w:id="35"/>
      <w:bookmarkEnd w:id="38"/>
      <w:r>
        <w:t>Viewing All Relationships for an Answer</w:t>
      </w:r>
    </w:p>
    <w:p w14:paraId="3C743DFA" w14:textId="77777777" w:rsidR="00EB344C" w:rsidRDefault="00000000">
      <w:pPr>
        <w:pStyle w:val="Heading3"/>
      </w:pPr>
      <w:bookmarkStart w:id="40" w:name="relationship-counts"/>
      <w:r>
        <w:t>Relationship Counts</w:t>
      </w:r>
    </w:p>
    <w:p w14:paraId="527A6C52" w14:textId="77777777" w:rsidR="00EB344C" w:rsidRDefault="00000000">
      <w:pPr>
        <w:pStyle w:val="FirstParagraph"/>
      </w:pPr>
      <w:r>
        <w:t>When viewing an answer card:</w:t>
      </w:r>
    </w:p>
    <w:p w14:paraId="3D9A7116" w14:textId="77777777" w:rsidR="00EB344C" w:rsidRDefault="00000000">
      <w:pPr>
        <w:pStyle w:val="Compact"/>
        <w:numPr>
          <w:ilvl w:val="0"/>
          <w:numId w:val="91"/>
        </w:numPr>
      </w:pPr>
      <w:r>
        <w:rPr>
          <w:b/>
          <w:bCs/>
        </w:rPr>
        <w:t>Relationship indicators</w:t>
      </w:r>
      <w:r>
        <w:t xml:space="preserve"> show counts of each type</w:t>
      </w:r>
    </w:p>
    <w:p w14:paraId="68F13706" w14:textId="77777777" w:rsidR="00EB344C" w:rsidRDefault="00000000">
      <w:pPr>
        <w:pStyle w:val="Compact"/>
        <w:numPr>
          <w:ilvl w:val="0"/>
          <w:numId w:val="91"/>
        </w:numPr>
      </w:pPr>
      <w:r>
        <w:t>Example: “2 Guidelines, 1 Problem, 3 Interventions”</w:t>
      </w:r>
    </w:p>
    <w:p w14:paraId="08D8DFD0" w14:textId="77777777" w:rsidR="00EB344C" w:rsidRDefault="00000000">
      <w:pPr>
        <w:pStyle w:val="Compact"/>
        <w:numPr>
          <w:ilvl w:val="0"/>
          <w:numId w:val="91"/>
        </w:numPr>
      </w:pPr>
      <w:r>
        <w:t>Click indicator to open modal to that specific tab</w:t>
      </w:r>
    </w:p>
    <w:p w14:paraId="030EE0FE" w14:textId="77777777" w:rsidR="00EB344C" w:rsidRDefault="00000000">
      <w:r>
        <w:pict w14:anchorId="35696F0E">
          <v:rect id="_x0000_i1064" style="width:0;height:1.5pt" o:hralign="center" o:hrstd="t" o:hr="t"/>
        </w:pict>
      </w:r>
    </w:p>
    <w:p w14:paraId="429236F2" w14:textId="06CF863F" w:rsidR="008421F1" w:rsidRDefault="008421F1" w:rsidP="008421F1">
      <w:r w:rsidRPr="008421F1">
        <w:drawing>
          <wp:inline distT="0" distB="0" distL="0" distR="0" wp14:anchorId="625DDD13" wp14:editId="28D0796B">
            <wp:extent cx="5943600" cy="1698625"/>
            <wp:effectExtent l="0" t="0" r="0" b="0"/>
            <wp:docPr id="620158015" name="Picture 1" descr="A screenshot of a login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58015" name="Picture 1" descr="A screenshot of a login page&#10;&#10;AI-generated content may be incorrect."/>
                    <pic:cNvPicPr/>
                  </pic:nvPicPr>
                  <pic:blipFill>
                    <a:blip r:embed="rId16"/>
                    <a:stretch>
                      <a:fillRect/>
                    </a:stretch>
                  </pic:blipFill>
                  <pic:spPr>
                    <a:xfrm>
                      <a:off x="0" y="0"/>
                      <a:ext cx="5943600" cy="1698625"/>
                    </a:xfrm>
                    <a:prstGeom prst="rect">
                      <a:avLst/>
                    </a:prstGeom>
                  </pic:spPr>
                </pic:pic>
              </a:graphicData>
            </a:graphic>
          </wp:inline>
        </w:drawing>
      </w:r>
    </w:p>
    <w:p w14:paraId="32340FF0" w14:textId="12542EC0" w:rsidR="008421F1" w:rsidRDefault="008421F1" w:rsidP="008421F1">
      <w:r>
        <w:pict w14:anchorId="7C5DB6A0">
          <v:rect id="_x0000_i1094" style="width:0;height:1.5pt" o:hralign="center" o:hrstd="t" o:hr="t"/>
        </w:pict>
      </w:r>
    </w:p>
    <w:p w14:paraId="09019E43" w14:textId="77777777" w:rsidR="00EB344C" w:rsidRDefault="00000000">
      <w:pPr>
        <w:pStyle w:val="Heading3"/>
      </w:pPr>
      <w:bookmarkStart w:id="41" w:name="comprehensive-relationship-view"/>
      <w:bookmarkEnd w:id="40"/>
      <w:r>
        <w:lastRenderedPageBreak/>
        <w:t>Comprehensive Relationship View</w:t>
      </w:r>
    </w:p>
    <w:p w14:paraId="1E2129F6" w14:textId="77777777" w:rsidR="00EB344C" w:rsidRDefault="00000000">
      <w:pPr>
        <w:pStyle w:val="FirstParagraph"/>
      </w:pPr>
      <w:r>
        <w:t>To see all relationships at once:</w:t>
      </w:r>
    </w:p>
    <w:p w14:paraId="79538FFD" w14:textId="77777777" w:rsidR="00EB344C" w:rsidRDefault="00000000">
      <w:pPr>
        <w:pStyle w:val="Compact"/>
        <w:numPr>
          <w:ilvl w:val="0"/>
          <w:numId w:val="92"/>
        </w:numPr>
      </w:pPr>
      <w:r>
        <w:rPr>
          <w:b/>
          <w:bCs/>
        </w:rPr>
        <w:t>Open Relationship Modal</w:t>
      </w:r>
    </w:p>
    <w:p w14:paraId="15C7E402" w14:textId="77777777" w:rsidR="00EB344C" w:rsidRDefault="00000000">
      <w:pPr>
        <w:pStyle w:val="Compact"/>
        <w:numPr>
          <w:ilvl w:val="1"/>
          <w:numId w:val="93"/>
        </w:numPr>
      </w:pPr>
      <w:r>
        <w:t>Click relationship button on answer</w:t>
      </w:r>
    </w:p>
    <w:p w14:paraId="3082E763" w14:textId="77777777" w:rsidR="00EB344C" w:rsidRDefault="00000000">
      <w:pPr>
        <w:pStyle w:val="Compact"/>
        <w:numPr>
          <w:ilvl w:val="0"/>
          <w:numId w:val="92"/>
        </w:numPr>
      </w:pPr>
      <w:r>
        <w:rPr>
          <w:b/>
          <w:bCs/>
        </w:rPr>
        <w:t>Navigate Through Tabs</w:t>
      </w:r>
    </w:p>
    <w:p w14:paraId="28F37F75" w14:textId="77777777" w:rsidR="00EB344C" w:rsidRDefault="00000000">
      <w:pPr>
        <w:pStyle w:val="Compact"/>
        <w:numPr>
          <w:ilvl w:val="1"/>
          <w:numId w:val="94"/>
        </w:numPr>
      </w:pPr>
      <w:r>
        <w:t>Click each tab to view that relationship type</w:t>
      </w:r>
    </w:p>
    <w:p w14:paraId="206D71B7" w14:textId="77777777" w:rsidR="00EB344C" w:rsidRDefault="00000000">
      <w:pPr>
        <w:pStyle w:val="Compact"/>
        <w:numPr>
          <w:ilvl w:val="1"/>
          <w:numId w:val="94"/>
        </w:numPr>
      </w:pPr>
      <w:r>
        <w:t>Badge counts on tabs show number of relationships</w:t>
      </w:r>
    </w:p>
    <w:p w14:paraId="21B03487" w14:textId="77777777" w:rsidR="00EB344C" w:rsidRDefault="00000000">
      <w:pPr>
        <w:pStyle w:val="Compact"/>
        <w:numPr>
          <w:ilvl w:val="1"/>
          <w:numId w:val="94"/>
        </w:numPr>
      </w:pPr>
      <w:r>
        <w:t>Example: “Questions (2)”, “Guidelines (1)”, “Problems (1)”</w:t>
      </w:r>
    </w:p>
    <w:p w14:paraId="7FDBD79C" w14:textId="77777777" w:rsidR="00EB344C" w:rsidRDefault="00000000">
      <w:pPr>
        <w:pStyle w:val="Compact"/>
        <w:numPr>
          <w:ilvl w:val="0"/>
          <w:numId w:val="92"/>
        </w:numPr>
      </w:pPr>
      <w:r>
        <w:rPr>
          <w:b/>
          <w:bCs/>
        </w:rPr>
        <w:t>Review All Content</w:t>
      </w:r>
    </w:p>
    <w:p w14:paraId="2FEB8132" w14:textId="77777777" w:rsidR="00EB344C" w:rsidRDefault="00000000">
      <w:pPr>
        <w:pStyle w:val="Compact"/>
        <w:numPr>
          <w:ilvl w:val="1"/>
          <w:numId w:val="95"/>
        </w:numPr>
      </w:pPr>
      <w:r>
        <w:t>Guidelines tab: Clinical guidelines</w:t>
      </w:r>
    </w:p>
    <w:p w14:paraId="78C82903" w14:textId="77777777" w:rsidR="00EB344C" w:rsidRDefault="00000000">
      <w:pPr>
        <w:pStyle w:val="Compact"/>
        <w:numPr>
          <w:ilvl w:val="1"/>
          <w:numId w:val="95"/>
        </w:numPr>
      </w:pPr>
      <w:r>
        <w:t>Questions tab: Triggered questions</w:t>
      </w:r>
    </w:p>
    <w:p w14:paraId="31DA4DBA" w14:textId="77777777" w:rsidR="00EB344C" w:rsidRDefault="00000000">
      <w:pPr>
        <w:pStyle w:val="Compact"/>
        <w:numPr>
          <w:ilvl w:val="1"/>
          <w:numId w:val="95"/>
        </w:numPr>
      </w:pPr>
      <w:r>
        <w:t>Problems tab: PGI hierarchy</w:t>
      </w:r>
    </w:p>
    <w:p w14:paraId="1EE4B94E" w14:textId="77777777" w:rsidR="00EB344C" w:rsidRDefault="00000000">
      <w:pPr>
        <w:pStyle w:val="Compact"/>
        <w:numPr>
          <w:ilvl w:val="1"/>
          <w:numId w:val="95"/>
        </w:numPr>
      </w:pPr>
      <w:r>
        <w:t>Barriers tab: Care barriers</w:t>
      </w:r>
    </w:p>
    <w:p w14:paraId="47A5ABEB" w14:textId="77777777" w:rsidR="00EB344C" w:rsidRDefault="00000000">
      <w:pPr>
        <w:pStyle w:val="Compact"/>
        <w:numPr>
          <w:ilvl w:val="1"/>
          <w:numId w:val="95"/>
        </w:numPr>
      </w:pPr>
      <w:r>
        <w:t>Evidence tab: Supporting evidence (if available)</w:t>
      </w:r>
    </w:p>
    <w:p w14:paraId="39C13442" w14:textId="77777777" w:rsidR="00EB344C" w:rsidRDefault="00000000">
      <w:r>
        <w:pict w14:anchorId="28D63A03">
          <v:rect id="_x0000_i1065" style="width:0;height:1.5pt" o:hralign="center" o:hrstd="t" o:hr="t"/>
        </w:pict>
      </w:r>
    </w:p>
    <w:p w14:paraId="43FE924E" w14:textId="77777777" w:rsidR="00EB344C" w:rsidRDefault="00000000">
      <w:pPr>
        <w:pStyle w:val="Heading2"/>
      </w:pPr>
      <w:bookmarkStart w:id="42" w:name="best-practices"/>
      <w:bookmarkEnd w:id="39"/>
      <w:bookmarkEnd w:id="41"/>
      <w:r>
        <w:t>Best Practices</w:t>
      </w:r>
    </w:p>
    <w:p w14:paraId="183F9B5F" w14:textId="77777777" w:rsidR="00EB344C" w:rsidRDefault="00000000">
      <w:pPr>
        <w:pStyle w:val="Heading3"/>
      </w:pPr>
      <w:bookmarkStart w:id="43" w:name="when-to-use-triggered-questions"/>
      <w:r>
        <w:t>When to Use Triggered Questions</w:t>
      </w:r>
    </w:p>
    <w:p w14:paraId="5B38479A" w14:textId="77777777" w:rsidR="00EB344C" w:rsidRDefault="00000000">
      <w:pPr>
        <w:pStyle w:val="FirstParagraph"/>
      </w:pPr>
      <w:r>
        <w:rPr>
          <w:b/>
          <w:bCs/>
        </w:rPr>
        <w:t>Good Use Cases:</w:t>
      </w:r>
      <w:r>
        <w:t xml:space="preserve"> - Follow-up details: “If yes, please provide date” - Conditional assessments: “If smoker, ask about pack-years” - Branching logic: “If answered X, skip to section Y”</w:t>
      </w:r>
    </w:p>
    <w:p w14:paraId="191FD2B6" w14:textId="77777777" w:rsidR="00EB344C" w:rsidRDefault="00000000">
      <w:pPr>
        <w:pStyle w:val="BodyText"/>
      </w:pPr>
      <w:r>
        <w:rPr>
          <w:b/>
          <w:bCs/>
        </w:rPr>
        <w:t>Avoid:</w:t>
      </w:r>
      <w:r>
        <w:t xml:space="preserve"> - Too many layers of conditional questions (confusing) - Triggering the same question from multiple answers (ambiguous) - Circular dependencies (Question A triggers B which triggers A)</w:t>
      </w:r>
    </w:p>
    <w:p w14:paraId="74E35BF1" w14:textId="77777777" w:rsidR="00EB344C" w:rsidRDefault="00000000">
      <w:r>
        <w:pict w14:anchorId="3D7C5B55">
          <v:rect id="_x0000_i1066" style="width:0;height:1.5pt" o:hralign="center" o:hrstd="t" o:hr="t"/>
        </w:pict>
      </w:r>
    </w:p>
    <w:p w14:paraId="514B25DC" w14:textId="77777777" w:rsidR="00EB344C" w:rsidRDefault="00000000">
      <w:pPr>
        <w:pStyle w:val="Heading3"/>
      </w:pPr>
      <w:bookmarkStart w:id="44" w:name="guideline-linking-strategy"/>
      <w:bookmarkEnd w:id="43"/>
      <w:r>
        <w:t>Guideline Linking Strategy</w:t>
      </w:r>
    </w:p>
    <w:p w14:paraId="4AF845C2" w14:textId="77777777" w:rsidR="00EB344C" w:rsidRDefault="00000000">
      <w:pPr>
        <w:pStyle w:val="FirstParagraph"/>
      </w:pPr>
      <w:r>
        <w:rPr>
          <w:b/>
          <w:bCs/>
        </w:rPr>
        <w:t>Link Guidelines When:</w:t>
      </w:r>
      <w:r>
        <w:t xml:space="preserve"> - Answer indicates a clinical condition requiring evidence-based care - Answer triggers care protocols - Documentation/compliance requires guideline reference</w:t>
      </w:r>
    </w:p>
    <w:p w14:paraId="3198FF57" w14:textId="77777777" w:rsidR="00EB344C" w:rsidRDefault="00000000">
      <w:pPr>
        <w:pStyle w:val="BodyText"/>
      </w:pPr>
      <w:r>
        <w:rPr>
          <w:b/>
          <w:bCs/>
        </w:rPr>
        <w:t>Example Mappings:</w:t>
      </w:r>
      <w:r>
        <w:t xml:space="preserve"> - “Diabetes diagnosis” → ADA Diabetes Care Guidelines - “Fall risk identified” → Fall Prevention Guidelines - “Depression symptoms” → PHQ-9 Screening Protocol</w:t>
      </w:r>
    </w:p>
    <w:p w14:paraId="55887A9B" w14:textId="77777777" w:rsidR="00EB344C" w:rsidRDefault="00000000">
      <w:r>
        <w:pict w14:anchorId="66C8A857">
          <v:rect id="_x0000_i1067" style="width:0;height:1.5pt" o:hralign="center" o:hrstd="t" o:hr="t"/>
        </w:pict>
      </w:r>
    </w:p>
    <w:p w14:paraId="6FD46984" w14:textId="77777777" w:rsidR="00EB344C" w:rsidRDefault="00000000">
      <w:pPr>
        <w:pStyle w:val="Heading3"/>
      </w:pPr>
      <w:bookmarkStart w:id="45" w:name="pgi-hierarchy-planning"/>
      <w:bookmarkEnd w:id="44"/>
      <w:r>
        <w:lastRenderedPageBreak/>
        <w:t>PGI Hierarchy Planning</w:t>
      </w:r>
    </w:p>
    <w:p w14:paraId="42E0EBA8" w14:textId="77777777" w:rsidR="00EB344C" w:rsidRDefault="00000000">
      <w:pPr>
        <w:pStyle w:val="FirstParagraph"/>
      </w:pPr>
      <w:r>
        <w:rPr>
          <w:b/>
          <w:bCs/>
        </w:rPr>
        <w:t>Problem Selection:</w:t>
      </w:r>
      <w:r>
        <w:t xml:space="preserve"> - Use standardized problem lists when available - Link problems to answers that indicate the condition - Example: Answer “Diabetes” → Problem “Uncontrolled Diabetes”</w:t>
      </w:r>
    </w:p>
    <w:p w14:paraId="49BD6BDD" w14:textId="77777777" w:rsidR="00EB344C" w:rsidRDefault="00000000">
      <w:pPr>
        <w:pStyle w:val="BodyText"/>
      </w:pPr>
      <w:r>
        <w:rPr>
          <w:b/>
          <w:bCs/>
        </w:rPr>
        <w:t>Goal Specificity:</w:t>
      </w:r>
      <w:r>
        <w:t xml:space="preserve"> - Goals should be measurable and time-bound - Link goals that are relevant to the answer - Example: If answer indicates HbA1c &gt; 8%, link to goal “HbA1c &lt; 7% in 6 months”</w:t>
      </w:r>
    </w:p>
    <w:p w14:paraId="02DFE357" w14:textId="77777777" w:rsidR="00EB344C" w:rsidRDefault="00000000">
      <w:pPr>
        <w:pStyle w:val="BodyText"/>
      </w:pPr>
      <w:r>
        <w:rPr>
          <w:b/>
          <w:bCs/>
        </w:rPr>
        <w:t>Intervention Relevance:</w:t>
      </w:r>
      <w:r>
        <w:t xml:space="preserve"> - Only link interventions that directly relate to the answer - Consider immediate vs. long-term interventions - Example: “Medication non-adherence” → “Medication reconciliation” and “Patient education”</w:t>
      </w:r>
    </w:p>
    <w:p w14:paraId="62214337" w14:textId="77777777" w:rsidR="00EB344C" w:rsidRDefault="00000000">
      <w:r>
        <w:pict w14:anchorId="3AEEF0FD">
          <v:rect id="_x0000_i1068" style="width:0;height:1.5pt" o:hralign="center" o:hrstd="t" o:hr="t"/>
        </w:pict>
      </w:r>
    </w:p>
    <w:p w14:paraId="311C812E" w14:textId="77777777" w:rsidR="00EB344C" w:rsidRDefault="00000000">
      <w:pPr>
        <w:pStyle w:val="Heading3"/>
      </w:pPr>
      <w:bookmarkStart w:id="46" w:name="barrier-documentation"/>
      <w:bookmarkEnd w:id="45"/>
      <w:r>
        <w:t>Barrier Documentation</w:t>
      </w:r>
    </w:p>
    <w:p w14:paraId="2D949748" w14:textId="77777777" w:rsidR="00EB344C" w:rsidRDefault="00000000">
      <w:pPr>
        <w:pStyle w:val="FirstParagraph"/>
      </w:pPr>
      <w:r>
        <w:rPr>
          <w:b/>
          <w:bCs/>
        </w:rPr>
        <w:t>Link Barriers When:</w:t>
      </w:r>
      <w:r>
        <w:t xml:space="preserve"> - Answer identifies a specific obstacle to care - Social determinants of health are revealed - Care coordination needs are identified</w:t>
      </w:r>
    </w:p>
    <w:p w14:paraId="387C6944" w14:textId="77777777" w:rsidR="00EB344C" w:rsidRDefault="00000000">
      <w:pPr>
        <w:pStyle w:val="BodyText"/>
      </w:pPr>
      <w:r>
        <w:rPr>
          <w:b/>
          <w:bCs/>
        </w:rPr>
        <w:t>Common Barrier Mappings:</w:t>
      </w:r>
      <w:r>
        <w:t xml:space="preserve"> - “No reliable transportation” → Transportation barrier - “Cannot afford medications” → Financial barrier - “Limited English proficiency” → Language barrier</w:t>
      </w:r>
    </w:p>
    <w:p w14:paraId="17DF33D1" w14:textId="77777777" w:rsidR="00EB344C" w:rsidRDefault="00000000">
      <w:r>
        <w:pict w14:anchorId="7B9FFC83">
          <v:rect id="_x0000_i1069" style="width:0;height:1.5pt" o:hralign="center" o:hrstd="t" o:hr="t"/>
        </w:pict>
      </w:r>
    </w:p>
    <w:p w14:paraId="68D391CB" w14:textId="77777777" w:rsidR="00EB344C" w:rsidRDefault="00000000">
      <w:pPr>
        <w:pStyle w:val="Heading2"/>
      </w:pPr>
      <w:bookmarkStart w:id="47" w:name="common-tasks"/>
      <w:bookmarkEnd w:id="42"/>
      <w:bookmarkEnd w:id="46"/>
      <w:r>
        <w:t>Common Tasks</w:t>
      </w:r>
    </w:p>
    <w:p w14:paraId="178D13C8" w14:textId="77777777" w:rsidR="00EB344C" w:rsidRDefault="00000000">
      <w:pPr>
        <w:pStyle w:val="Heading3"/>
      </w:pPr>
      <w:bookmarkStart w:id="48" w:name="creating-a-simple-conditional-question"/>
      <w:r>
        <w:t>Creating a Simple Conditional Question</w:t>
      </w:r>
    </w:p>
    <w:p w14:paraId="1A3C9CE0" w14:textId="77777777" w:rsidR="00EB344C" w:rsidRDefault="00000000">
      <w:pPr>
        <w:pStyle w:val="FirstParagraph"/>
      </w:pPr>
      <w:r>
        <w:rPr>
          <w:b/>
          <w:bCs/>
        </w:rPr>
        <w:t>Scenario:</w:t>
      </w:r>
      <w:r>
        <w:t xml:space="preserve"> Add follow-up question for positive diabetes screening</w:t>
      </w:r>
    </w:p>
    <w:p w14:paraId="225B0037" w14:textId="77777777" w:rsidR="00EB344C" w:rsidRDefault="00000000">
      <w:pPr>
        <w:pStyle w:val="Compact"/>
        <w:numPr>
          <w:ilvl w:val="0"/>
          <w:numId w:val="96"/>
        </w:numPr>
      </w:pPr>
      <w:r>
        <w:t>Create main question: “Have you been diagnosed with diabetes?”</w:t>
      </w:r>
    </w:p>
    <w:p w14:paraId="1823F25C" w14:textId="77777777" w:rsidR="00EB344C" w:rsidRDefault="00000000">
      <w:pPr>
        <w:pStyle w:val="Compact"/>
        <w:numPr>
          <w:ilvl w:val="0"/>
          <w:numId w:val="96"/>
        </w:numPr>
      </w:pPr>
      <w:r>
        <w:t>Add answer: “Yes”</w:t>
      </w:r>
    </w:p>
    <w:p w14:paraId="361565A0" w14:textId="77777777" w:rsidR="00EB344C" w:rsidRDefault="00000000">
      <w:pPr>
        <w:pStyle w:val="Compact"/>
        <w:numPr>
          <w:ilvl w:val="0"/>
          <w:numId w:val="96"/>
        </w:numPr>
      </w:pPr>
      <w:r>
        <w:t>Add answer: “No”</w:t>
      </w:r>
    </w:p>
    <w:p w14:paraId="6DE8796C" w14:textId="77777777" w:rsidR="00EB344C" w:rsidRDefault="00000000">
      <w:pPr>
        <w:pStyle w:val="Compact"/>
        <w:numPr>
          <w:ilvl w:val="0"/>
          <w:numId w:val="96"/>
        </w:numPr>
      </w:pPr>
      <w:r>
        <w:t>Save question</w:t>
      </w:r>
    </w:p>
    <w:p w14:paraId="0A871D52" w14:textId="77777777" w:rsidR="00EB344C" w:rsidRDefault="00000000">
      <w:pPr>
        <w:pStyle w:val="Compact"/>
        <w:numPr>
          <w:ilvl w:val="0"/>
          <w:numId w:val="96"/>
        </w:numPr>
      </w:pPr>
      <w:r>
        <w:t>Create follow-up question: “When were you diagnosed?”</w:t>
      </w:r>
    </w:p>
    <w:p w14:paraId="7C7C9AA4" w14:textId="77777777" w:rsidR="00EB344C" w:rsidRDefault="00000000">
      <w:pPr>
        <w:pStyle w:val="Compact"/>
        <w:numPr>
          <w:ilvl w:val="0"/>
          <w:numId w:val="96"/>
        </w:numPr>
      </w:pPr>
      <w:r>
        <w:t>Save follow-up question</w:t>
      </w:r>
    </w:p>
    <w:p w14:paraId="53458D33" w14:textId="77777777" w:rsidR="00EB344C" w:rsidRDefault="00000000">
      <w:pPr>
        <w:pStyle w:val="Compact"/>
        <w:numPr>
          <w:ilvl w:val="0"/>
          <w:numId w:val="96"/>
        </w:numPr>
      </w:pPr>
      <w:r>
        <w:t>Click relationship button on “Yes” answer</w:t>
      </w:r>
    </w:p>
    <w:p w14:paraId="2E46AEAD" w14:textId="77777777" w:rsidR="00EB344C" w:rsidRDefault="00000000">
      <w:pPr>
        <w:pStyle w:val="Compact"/>
        <w:numPr>
          <w:ilvl w:val="0"/>
          <w:numId w:val="96"/>
        </w:numPr>
      </w:pPr>
      <w:r>
        <w:t>Navigate to Questions tab</w:t>
      </w:r>
    </w:p>
    <w:p w14:paraId="68A7F1D2" w14:textId="77777777" w:rsidR="00EB344C" w:rsidRDefault="00000000">
      <w:pPr>
        <w:pStyle w:val="Compact"/>
        <w:numPr>
          <w:ilvl w:val="0"/>
          <w:numId w:val="96"/>
        </w:numPr>
      </w:pPr>
      <w:r>
        <w:t>Search for “When were you diagnosed”</w:t>
      </w:r>
    </w:p>
    <w:p w14:paraId="0DF4F05D" w14:textId="77777777" w:rsidR="00EB344C" w:rsidRDefault="00000000">
      <w:pPr>
        <w:pStyle w:val="Compact"/>
        <w:numPr>
          <w:ilvl w:val="0"/>
          <w:numId w:val="96"/>
        </w:numPr>
      </w:pPr>
      <w:r>
        <w:t>Select and confirm</w:t>
      </w:r>
    </w:p>
    <w:p w14:paraId="08B5E8EB" w14:textId="77777777" w:rsidR="00EB344C" w:rsidRDefault="00000000">
      <w:pPr>
        <w:pStyle w:val="Compact"/>
        <w:numPr>
          <w:ilvl w:val="0"/>
          <w:numId w:val="96"/>
        </w:numPr>
      </w:pPr>
      <w:r>
        <w:t>Test in Preview mode</w:t>
      </w:r>
    </w:p>
    <w:p w14:paraId="45B53DA3" w14:textId="77777777" w:rsidR="00EB344C" w:rsidRDefault="00000000">
      <w:r>
        <w:pict w14:anchorId="43A72F4A">
          <v:rect id="_x0000_i1070" style="width:0;height:1.5pt" o:hralign="center" o:hrstd="t" o:hr="t"/>
        </w:pict>
      </w:r>
    </w:p>
    <w:p w14:paraId="550A6DE1" w14:textId="77777777" w:rsidR="00EB344C" w:rsidRDefault="00000000">
      <w:pPr>
        <w:pStyle w:val="Heading3"/>
      </w:pPr>
      <w:bookmarkStart w:id="49" w:name="linking-answer-to-care-plan"/>
      <w:bookmarkEnd w:id="48"/>
      <w:r>
        <w:t>Linking Answer to Care Plan</w:t>
      </w:r>
    </w:p>
    <w:p w14:paraId="0C263E83" w14:textId="77777777" w:rsidR="00EB344C" w:rsidRDefault="00000000">
      <w:pPr>
        <w:pStyle w:val="FirstParagraph"/>
      </w:pPr>
      <w:r>
        <w:rPr>
          <w:b/>
          <w:bCs/>
        </w:rPr>
        <w:t>Scenario:</w:t>
      </w:r>
      <w:r>
        <w:t xml:space="preserve"> Link depression symptom to care pathway</w:t>
      </w:r>
    </w:p>
    <w:p w14:paraId="3238DF0A" w14:textId="77777777" w:rsidR="00EB344C" w:rsidRDefault="00000000">
      <w:pPr>
        <w:pStyle w:val="Compact"/>
        <w:numPr>
          <w:ilvl w:val="0"/>
          <w:numId w:val="97"/>
        </w:numPr>
      </w:pPr>
      <w:r>
        <w:lastRenderedPageBreak/>
        <w:t>Question: “Have you felt down, depressed, or hopeless?”</w:t>
      </w:r>
    </w:p>
    <w:p w14:paraId="4AD145FE" w14:textId="77777777" w:rsidR="00EB344C" w:rsidRDefault="00000000">
      <w:pPr>
        <w:pStyle w:val="Compact"/>
        <w:numPr>
          <w:ilvl w:val="0"/>
          <w:numId w:val="97"/>
        </w:numPr>
      </w:pPr>
      <w:r>
        <w:t>Answer: “Nearly every day”</w:t>
      </w:r>
    </w:p>
    <w:p w14:paraId="5977066D" w14:textId="77777777" w:rsidR="00EB344C" w:rsidRDefault="00000000">
      <w:pPr>
        <w:pStyle w:val="Compact"/>
        <w:numPr>
          <w:ilvl w:val="0"/>
          <w:numId w:val="97"/>
        </w:numPr>
      </w:pPr>
      <w:r>
        <w:t>Click relationship button on answer</w:t>
      </w:r>
    </w:p>
    <w:p w14:paraId="463E65AE" w14:textId="77777777" w:rsidR="00EB344C" w:rsidRDefault="00000000">
      <w:pPr>
        <w:pStyle w:val="Compact"/>
        <w:numPr>
          <w:ilvl w:val="0"/>
          <w:numId w:val="97"/>
        </w:numPr>
      </w:pPr>
      <w:r>
        <w:t>Navigate to Problems tab</w:t>
      </w:r>
    </w:p>
    <w:p w14:paraId="62CF9522" w14:textId="77777777" w:rsidR="00EB344C" w:rsidRDefault="00000000">
      <w:pPr>
        <w:pStyle w:val="Compact"/>
        <w:numPr>
          <w:ilvl w:val="0"/>
          <w:numId w:val="97"/>
        </w:numPr>
      </w:pPr>
      <w:r>
        <w:t>Search for problem: “Depression”</w:t>
      </w:r>
    </w:p>
    <w:p w14:paraId="509919C9" w14:textId="77777777" w:rsidR="00EB344C" w:rsidRDefault="00000000">
      <w:pPr>
        <w:pStyle w:val="Compact"/>
        <w:numPr>
          <w:ilvl w:val="0"/>
          <w:numId w:val="97"/>
        </w:numPr>
      </w:pPr>
      <w:r>
        <w:t>Select and confirm problem</w:t>
      </w:r>
    </w:p>
    <w:p w14:paraId="1C7F0518" w14:textId="77777777" w:rsidR="00EB344C" w:rsidRDefault="00000000">
      <w:pPr>
        <w:pStyle w:val="Compact"/>
        <w:numPr>
          <w:ilvl w:val="0"/>
          <w:numId w:val="97"/>
        </w:numPr>
      </w:pPr>
      <w:r>
        <w:t>Expand “Depression” problem</w:t>
      </w:r>
    </w:p>
    <w:p w14:paraId="4FF331B9" w14:textId="77777777" w:rsidR="00EB344C" w:rsidRDefault="00000000">
      <w:pPr>
        <w:pStyle w:val="Compact"/>
        <w:numPr>
          <w:ilvl w:val="0"/>
          <w:numId w:val="97"/>
        </w:numPr>
      </w:pPr>
      <w:r>
        <w:t>Add goal: “Reduce PHQ-9 score to &lt; 10”</w:t>
      </w:r>
    </w:p>
    <w:p w14:paraId="3FC77567" w14:textId="77777777" w:rsidR="00EB344C" w:rsidRDefault="00000000">
      <w:pPr>
        <w:pStyle w:val="Compact"/>
        <w:numPr>
          <w:ilvl w:val="0"/>
          <w:numId w:val="97"/>
        </w:numPr>
      </w:pPr>
      <w:r>
        <w:t>Expand goal</w:t>
      </w:r>
    </w:p>
    <w:p w14:paraId="61EFB92C" w14:textId="77777777" w:rsidR="00EB344C" w:rsidRDefault="00000000">
      <w:pPr>
        <w:pStyle w:val="Compact"/>
        <w:numPr>
          <w:ilvl w:val="0"/>
          <w:numId w:val="97"/>
        </w:numPr>
      </w:pPr>
      <w:r>
        <w:t>Add intervention: “Referral to behavioral health”</w:t>
      </w:r>
    </w:p>
    <w:p w14:paraId="449FB522" w14:textId="77777777" w:rsidR="00EB344C" w:rsidRDefault="00000000">
      <w:pPr>
        <w:pStyle w:val="Compact"/>
        <w:numPr>
          <w:ilvl w:val="0"/>
          <w:numId w:val="97"/>
        </w:numPr>
      </w:pPr>
      <w:r>
        <w:t>Add intervention: “PHQ-9 follow-up in 2 weeks”</w:t>
      </w:r>
    </w:p>
    <w:p w14:paraId="3DF4C5A0" w14:textId="77777777" w:rsidR="00EB344C" w:rsidRDefault="00000000">
      <w:pPr>
        <w:pStyle w:val="Compact"/>
        <w:numPr>
          <w:ilvl w:val="0"/>
          <w:numId w:val="97"/>
        </w:numPr>
      </w:pPr>
      <w:r>
        <w:t>Close modal (saves automatically)</w:t>
      </w:r>
    </w:p>
    <w:p w14:paraId="724E50A8" w14:textId="77777777" w:rsidR="00EB344C" w:rsidRDefault="00000000">
      <w:r>
        <w:pict w14:anchorId="7FCE13E7">
          <v:rect id="_x0000_i1071" style="width:0;height:1.5pt" o:hralign="center" o:hrstd="t" o:hr="t"/>
        </w:pict>
      </w:r>
    </w:p>
    <w:p w14:paraId="41792C73" w14:textId="77777777" w:rsidR="00EB344C" w:rsidRDefault="00000000">
      <w:pPr>
        <w:pStyle w:val="Heading3"/>
      </w:pPr>
      <w:bookmarkStart w:id="50" w:name="creating-multi-level-conditional-logic"/>
      <w:bookmarkEnd w:id="49"/>
      <w:r>
        <w:t>Creating Multi-Level Conditional Logic</w:t>
      </w:r>
    </w:p>
    <w:p w14:paraId="60AB1583" w14:textId="77777777" w:rsidR="00EB344C" w:rsidRDefault="00000000">
      <w:pPr>
        <w:pStyle w:val="FirstParagraph"/>
      </w:pPr>
      <w:r>
        <w:rPr>
          <w:b/>
          <w:bCs/>
        </w:rPr>
        <w:t>Scenario:</w:t>
      </w:r>
      <w:r>
        <w:t xml:space="preserve"> Detailed smoking assessment</w:t>
      </w:r>
    </w:p>
    <w:p w14:paraId="1E652559" w14:textId="77777777" w:rsidR="00EB344C" w:rsidRDefault="00000000">
      <w:pPr>
        <w:pStyle w:val="Compact"/>
        <w:numPr>
          <w:ilvl w:val="0"/>
          <w:numId w:val="98"/>
        </w:numPr>
      </w:pPr>
      <w:r>
        <w:t>Main question: “Do you smoke?”</w:t>
      </w:r>
    </w:p>
    <w:p w14:paraId="29568A3F" w14:textId="77777777" w:rsidR="00EB344C" w:rsidRDefault="00000000">
      <w:pPr>
        <w:pStyle w:val="Compact"/>
        <w:numPr>
          <w:ilvl w:val="1"/>
          <w:numId w:val="99"/>
        </w:numPr>
      </w:pPr>
      <w:r>
        <w:t>Answer: “Yes” (triggers “How much do you smoke?”)</w:t>
      </w:r>
    </w:p>
    <w:p w14:paraId="78024E3A" w14:textId="77777777" w:rsidR="00EB344C" w:rsidRDefault="00000000">
      <w:pPr>
        <w:pStyle w:val="Compact"/>
        <w:numPr>
          <w:ilvl w:val="1"/>
          <w:numId w:val="99"/>
        </w:numPr>
      </w:pPr>
      <w:r>
        <w:t>Answer: “No” (triggers “Have you ever smoked?”)</w:t>
      </w:r>
    </w:p>
    <w:p w14:paraId="0B8001E2" w14:textId="77777777" w:rsidR="00EB344C" w:rsidRDefault="00000000">
      <w:pPr>
        <w:pStyle w:val="Compact"/>
        <w:numPr>
          <w:ilvl w:val="1"/>
          <w:numId w:val="99"/>
        </w:numPr>
      </w:pPr>
      <w:r>
        <w:t>Answer: “I quit” (triggers “When did you quit?”)</w:t>
      </w:r>
    </w:p>
    <w:p w14:paraId="48D4E37D" w14:textId="77777777" w:rsidR="00EB344C" w:rsidRDefault="00000000">
      <w:pPr>
        <w:pStyle w:val="Compact"/>
        <w:numPr>
          <w:ilvl w:val="0"/>
          <w:numId w:val="98"/>
        </w:numPr>
      </w:pPr>
      <w:r>
        <w:t>Create all questions first</w:t>
      </w:r>
    </w:p>
    <w:p w14:paraId="2A280894" w14:textId="77777777" w:rsidR="00EB344C" w:rsidRDefault="00000000">
      <w:pPr>
        <w:pStyle w:val="Compact"/>
        <w:numPr>
          <w:ilvl w:val="0"/>
          <w:numId w:val="98"/>
        </w:numPr>
      </w:pPr>
      <w:r>
        <w:t>Save each question</w:t>
      </w:r>
    </w:p>
    <w:p w14:paraId="5CDDEB42" w14:textId="77777777" w:rsidR="00EB344C" w:rsidRDefault="00000000">
      <w:pPr>
        <w:pStyle w:val="Compact"/>
        <w:numPr>
          <w:ilvl w:val="0"/>
          <w:numId w:val="98"/>
        </w:numPr>
      </w:pPr>
      <w:r>
        <w:t>Add triggered question relationships:</w:t>
      </w:r>
    </w:p>
    <w:p w14:paraId="4897267B" w14:textId="77777777" w:rsidR="00EB344C" w:rsidRDefault="00000000">
      <w:pPr>
        <w:pStyle w:val="Compact"/>
        <w:numPr>
          <w:ilvl w:val="1"/>
          <w:numId w:val="100"/>
        </w:numPr>
      </w:pPr>
      <w:r>
        <w:t>“Yes” → triggers “How much do you smoke?”</w:t>
      </w:r>
    </w:p>
    <w:p w14:paraId="69AC1EEA" w14:textId="77777777" w:rsidR="00EB344C" w:rsidRDefault="00000000">
      <w:pPr>
        <w:pStyle w:val="Compact"/>
        <w:numPr>
          <w:ilvl w:val="1"/>
          <w:numId w:val="100"/>
        </w:numPr>
      </w:pPr>
      <w:r>
        <w:t>“No” → triggers “Have you ever smoked?”</w:t>
      </w:r>
    </w:p>
    <w:p w14:paraId="0B2AD5DF" w14:textId="77777777" w:rsidR="00EB344C" w:rsidRDefault="00000000">
      <w:pPr>
        <w:pStyle w:val="Compact"/>
        <w:numPr>
          <w:ilvl w:val="1"/>
          <w:numId w:val="100"/>
        </w:numPr>
      </w:pPr>
      <w:r>
        <w:t>“I quit” → triggers “When did you quit?”</w:t>
      </w:r>
    </w:p>
    <w:p w14:paraId="055B7DD8" w14:textId="77777777" w:rsidR="00EB344C" w:rsidRDefault="00000000">
      <w:pPr>
        <w:pStyle w:val="Compact"/>
        <w:numPr>
          <w:ilvl w:val="0"/>
          <w:numId w:val="98"/>
        </w:numPr>
      </w:pPr>
      <w:r>
        <w:t>Test thoroughly in Preview mode</w:t>
      </w:r>
    </w:p>
    <w:p w14:paraId="21F772EE" w14:textId="77777777" w:rsidR="00EB344C" w:rsidRDefault="00000000">
      <w:r>
        <w:pict w14:anchorId="1FDE85F2">
          <v:rect id="_x0000_i1072" style="width:0;height:1.5pt" o:hralign="center" o:hrstd="t" o:hr="t"/>
        </w:pict>
      </w:r>
    </w:p>
    <w:p w14:paraId="2D00D56D" w14:textId="77777777" w:rsidR="00EB344C" w:rsidRDefault="00000000">
      <w:pPr>
        <w:pStyle w:val="Heading2"/>
      </w:pPr>
      <w:bookmarkStart w:id="51" w:name="troubleshooting"/>
      <w:bookmarkEnd w:id="47"/>
      <w:bookmarkEnd w:id="50"/>
      <w:r>
        <w:t>Troubleshooting</w:t>
      </w:r>
    </w:p>
    <w:p w14:paraId="14087C95" w14:textId="77777777" w:rsidR="00EB344C" w:rsidRDefault="00000000">
      <w:pPr>
        <w:pStyle w:val="Heading3"/>
      </w:pPr>
      <w:bookmarkStart w:id="52" w:name="triggered-question-not-appearing"/>
      <w:r>
        <w:t>Triggered Question Not Appearing</w:t>
      </w:r>
    </w:p>
    <w:p w14:paraId="24A02CA2" w14:textId="77777777" w:rsidR="00EB344C" w:rsidRDefault="00000000">
      <w:pPr>
        <w:pStyle w:val="FirstParagraph"/>
      </w:pPr>
      <w:r>
        <w:rPr>
          <w:b/>
          <w:bCs/>
        </w:rPr>
        <w:t>Possible causes:</w:t>
      </w:r>
      <w:r>
        <w:t xml:space="preserve"> - Relationship not saved properly - Still in Edit mode (not Preview) - Triggering answer not selected - Question is in different section (navigation issue)</w:t>
      </w:r>
    </w:p>
    <w:p w14:paraId="75C3E600" w14:textId="77777777" w:rsidR="008421F1" w:rsidRDefault="00000000">
      <w:pPr>
        <w:pStyle w:val="BodyText"/>
      </w:pPr>
      <w:r>
        <w:rPr>
          <w:b/>
          <w:bCs/>
        </w:rPr>
        <w:t>Solutions:</w:t>
      </w:r>
      <w:r>
        <w:t xml:space="preserve"> </w:t>
      </w:r>
    </w:p>
    <w:p w14:paraId="0BB391F0" w14:textId="77777777" w:rsidR="008421F1" w:rsidRDefault="00000000">
      <w:pPr>
        <w:pStyle w:val="BodyText"/>
      </w:pPr>
      <w:r>
        <w:t xml:space="preserve">1. Verify relationship in modal (should show in Questions tab) </w:t>
      </w:r>
    </w:p>
    <w:p w14:paraId="27111B4F" w14:textId="77777777" w:rsidR="008421F1" w:rsidRDefault="00000000">
      <w:pPr>
        <w:pStyle w:val="BodyText"/>
      </w:pPr>
      <w:r>
        <w:t xml:space="preserve">2. Switch to Preview mode </w:t>
      </w:r>
    </w:p>
    <w:p w14:paraId="0E26CA5D" w14:textId="77777777" w:rsidR="008421F1" w:rsidRDefault="00000000">
      <w:pPr>
        <w:pStyle w:val="BodyText"/>
      </w:pPr>
      <w:r>
        <w:t xml:space="preserve">3. Select the exact answer that should trigger the question </w:t>
      </w:r>
    </w:p>
    <w:p w14:paraId="606F6BC6" w14:textId="77777777" w:rsidR="008421F1" w:rsidRDefault="00000000">
      <w:pPr>
        <w:pStyle w:val="BodyText"/>
      </w:pPr>
      <w:r>
        <w:lastRenderedPageBreak/>
        <w:t xml:space="preserve">4. Check that both questions are in the same assessment </w:t>
      </w:r>
    </w:p>
    <w:p w14:paraId="2FDD07C9" w14:textId="012E1886" w:rsidR="00EB344C" w:rsidRDefault="00000000">
      <w:pPr>
        <w:pStyle w:val="BodyText"/>
      </w:pPr>
      <w:r>
        <w:t>5. Try refreshing the page</w:t>
      </w:r>
    </w:p>
    <w:p w14:paraId="4D80880E" w14:textId="77777777" w:rsidR="00EB344C" w:rsidRDefault="00000000">
      <w:r>
        <w:pict w14:anchorId="36C566A9">
          <v:rect id="_x0000_i1073" style="width:0;height:1.5pt" o:hralign="center" o:hrstd="t" o:hr="t"/>
        </w:pict>
      </w:r>
    </w:p>
    <w:p w14:paraId="56F0595A" w14:textId="77777777" w:rsidR="00EB344C" w:rsidRDefault="00000000">
      <w:pPr>
        <w:pStyle w:val="Heading3"/>
      </w:pPr>
      <w:bookmarkStart w:id="53" w:name="cannot-find-question-in-typeahead"/>
      <w:bookmarkEnd w:id="52"/>
      <w:r>
        <w:t>Cannot Find Question in Typeahead</w:t>
      </w:r>
    </w:p>
    <w:p w14:paraId="5DA0AA7C" w14:textId="77777777" w:rsidR="00EB344C" w:rsidRDefault="00000000">
      <w:pPr>
        <w:pStyle w:val="FirstParagraph"/>
      </w:pPr>
      <w:r>
        <w:rPr>
          <w:b/>
          <w:bCs/>
        </w:rPr>
        <w:t>Possible causes:</w:t>
      </w:r>
      <w:r>
        <w:t xml:space="preserve"> - Question not yet created - Question in different assessment - Search terms don’t match question text - Question not saved</w:t>
      </w:r>
    </w:p>
    <w:p w14:paraId="1A053D7D" w14:textId="77777777" w:rsidR="008421F1" w:rsidRDefault="00000000">
      <w:pPr>
        <w:pStyle w:val="BodyText"/>
      </w:pPr>
      <w:r>
        <w:rPr>
          <w:b/>
          <w:bCs/>
        </w:rPr>
        <w:t>Solutions:</w:t>
      </w:r>
      <w:r>
        <w:t xml:space="preserve"> </w:t>
      </w:r>
    </w:p>
    <w:p w14:paraId="6E1C7C42" w14:textId="77777777" w:rsidR="008421F1" w:rsidRDefault="00000000">
      <w:pPr>
        <w:pStyle w:val="BodyText"/>
      </w:pPr>
      <w:r>
        <w:t xml:space="preserve">1. Verify question exists and is saved </w:t>
      </w:r>
    </w:p>
    <w:p w14:paraId="53B399AB" w14:textId="77777777" w:rsidR="008421F1" w:rsidRDefault="00000000">
      <w:pPr>
        <w:pStyle w:val="BodyText"/>
      </w:pPr>
      <w:r>
        <w:t xml:space="preserve">2. Try different search terms </w:t>
      </w:r>
    </w:p>
    <w:p w14:paraId="292D3618" w14:textId="77777777" w:rsidR="008421F1" w:rsidRDefault="00000000">
      <w:pPr>
        <w:pStyle w:val="BodyText"/>
      </w:pPr>
      <w:r>
        <w:t xml:space="preserve">3. Check that you’re in the correct assessment </w:t>
      </w:r>
    </w:p>
    <w:p w14:paraId="77B93A40" w14:textId="2C1B2A29" w:rsidR="00EB344C" w:rsidRDefault="00000000">
      <w:pPr>
        <w:pStyle w:val="BodyText"/>
      </w:pPr>
      <w:r>
        <w:t>4. Look for the question manually in sections</w:t>
      </w:r>
    </w:p>
    <w:p w14:paraId="17FC95F9" w14:textId="77777777" w:rsidR="00EB344C" w:rsidRDefault="00000000">
      <w:r>
        <w:pict w14:anchorId="4E0041C0">
          <v:rect id="_x0000_i1074" style="width:0;height:1.5pt" o:hralign="center" o:hrstd="t" o:hr="t"/>
        </w:pict>
      </w:r>
    </w:p>
    <w:p w14:paraId="50123A83" w14:textId="77777777" w:rsidR="00EB344C" w:rsidRDefault="00000000">
      <w:pPr>
        <w:pStyle w:val="Heading3"/>
      </w:pPr>
      <w:bookmarkStart w:id="54" w:name="pgi-loading-stuck"/>
      <w:bookmarkEnd w:id="53"/>
      <w:r>
        <w:t>PGI Loading Stuck</w:t>
      </w:r>
    </w:p>
    <w:p w14:paraId="665B9140" w14:textId="77777777" w:rsidR="00EB344C" w:rsidRDefault="00000000">
      <w:pPr>
        <w:pStyle w:val="FirstParagraph"/>
      </w:pPr>
      <w:r>
        <w:rPr>
          <w:b/>
          <w:bCs/>
        </w:rPr>
        <w:t>Possible causes:</w:t>
      </w:r>
      <w:r>
        <w:t xml:space="preserve"> - Network issue - Backend timeout - Invalid problem/goal ID</w:t>
      </w:r>
    </w:p>
    <w:p w14:paraId="605C7002" w14:textId="77777777" w:rsidR="008421F1" w:rsidRDefault="00000000">
      <w:pPr>
        <w:pStyle w:val="BodyText"/>
      </w:pPr>
      <w:r>
        <w:rPr>
          <w:b/>
          <w:bCs/>
        </w:rPr>
        <w:t>Solutions:</w:t>
      </w:r>
      <w:r>
        <w:t xml:space="preserve"> </w:t>
      </w:r>
    </w:p>
    <w:p w14:paraId="5B9A55C9" w14:textId="77777777" w:rsidR="008421F1" w:rsidRDefault="00000000">
      <w:pPr>
        <w:pStyle w:val="BodyText"/>
      </w:pPr>
      <w:r>
        <w:t xml:space="preserve">1. Close and reopen modal </w:t>
      </w:r>
    </w:p>
    <w:p w14:paraId="220084AD" w14:textId="77777777" w:rsidR="008421F1" w:rsidRDefault="00000000">
      <w:pPr>
        <w:pStyle w:val="BodyText"/>
      </w:pPr>
      <w:r>
        <w:t xml:space="preserve">2. Check connection status </w:t>
      </w:r>
    </w:p>
    <w:p w14:paraId="43F3A35E" w14:textId="77777777" w:rsidR="008421F1" w:rsidRDefault="00000000">
      <w:pPr>
        <w:pStyle w:val="BodyText"/>
      </w:pPr>
      <w:r>
        <w:t xml:space="preserve">3. Try </w:t>
      </w:r>
      <w:proofErr w:type="gramStart"/>
      <w:r>
        <w:t>expanding</w:t>
      </w:r>
      <w:proofErr w:type="gramEnd"/>
      <w:r>
        <w:t xml:space="preserve"> different problems </w:t>
      </w:r>
    </w:p>
    <w:p w14:paraId="49C9ED13" w14:textId="77777777" w:rsidR="008421F1" w:rsidRDefault="00000000">
      <w:pPr>
        <w:pStyle w:val="BodyText"/>
      </w:pPr>
      <w:r>
        <w:t xml:space="preserve">4. Refresh the page </w:t>
      </w:r>
    </w:p>
    <w:p w14:paraId="61E02009" w14:textId="74CF24F6" w:rsidR="00EB344C" w:rsidRDefault="00000000">
      <w:pPr>
        <w:pStyle w:val="BodyText"/>
      </w:pPr>
      <w:r>
        <w:t>5. Contact administrator if persists</w:t>
      </w:r>
    </w:p>
    <w:p w14:paraId="6E39E6AA" w14:textId="77777777" w:rsidR="00EB344C" w:rsidRDefault="00000000">
      <w:r>
        <w:pict w14:anchorId="7AE75337">
          <v:rect id="_x0000_i1075" style="width:0;height:1.5pt" o:hralign="center" o:hrstd="t" o:hr="t"/>
        </w:pict>
      </w:r>
    </w:p>
    <w:p w14:paraId="3E52E917" w14:textId="77777777" w:rsidR="00EB344C" w:rsidRDefault="00000000">
      <w:pPr>
        <w:pStyle w:val="Heading3"/>
      </w:pPr>
      <w:bookmarkStart w:id="55" w:name="relationship-modal-wont-close"/>
      <w:bookmarkEnd w:id="54"/>
      <w:r>
        <w:t>Relationship Modal Won’t Close</w:t>
      </w:r>
    </w:p>
    <w:p w14:paraId="0DC4EF66" w14:textId="77777777" w:rsidR="00EB344C" w:rsidRDefault="00000000">
      <w:pPr>
        <w:pStyle w:val="FirstParagraph"/>
      </w:pPr>
      <w:r>
        <w:rPr>
          <w:b/>
          <w:bCs/>
        </w:rPr>
        <w:t>Possible causes:</w:t>
      </w:r>
      <w:r>
        <w:t xml:space="preserve"> - Unsaved changes - Loading operation in progress - JavaScript error</w:t>
      </w:r>
    </w:p>
    <w:p w14:paraId="1A2C10F1" w14:textId="77777777" w:rsidR="008421F1" w:rsidRDefault="00000000">
      <w:pPr>
        <w:pStyle w:val="BodyText"/>
      </w:pPr>
      <w:r>
        <w:rPr>
          <w:b/>
          <w:bCs/>
        </w:rPr>
        <w:t>Solutions:</w:t>
      </w:r>
      <w:r>
        <w:t xml:space="preserve"> </w:t>
      </w:r>
    </w:p>
    <w:p w14:paraId="3F3E1AF5" w14:textId="77777777" w:rsidR="008421F1" w:rsidRDefault="00000000">
      <w:pPr>
        <w:pStyle w:val="BodyText"/>
      </w:pPr>
      <w:r>
        <w:t xml:space="preserve">1. Wait for any loading spinners to complete </w:t>
      </w:r>
    </w:p>
    <w:p w14:paraId="3D357925" w14:textId="77777777" w:rsidR="008421F1" w:rsidRDefault="00000000">
      <w:pPr>
        <w:pStyle w:val="BodyText"/>
      </w:pPr>
      <w:r>
        <w:t xml:space="preserve">2. Check for confirmation dialogs </w:t>
      </w:r>
    </w:p>
    <w:p w14:paraId="78EAB24B" w14:textId="77777777" w:rsidR="008421F1" w:rsidRDefault="00000000">
      <w:pPr>
        <w:pStyle w:val="BodyText"/>
      </w:pPr>
      <w:r>
        <w:t xml:space="preserve">3. Press Escape key </w:t>
      </w:r>
    </w:p>
    <w:p w14:paraId="5720DFF0" w14:textId="47754527" w:rsidR="00EB344C" w:rsidRDefault="00000000">
      <w:pPr>
        <w:pStyle w:val="BodyText"/>
      </w:pPr>
      <w:r>
        <w:t>4. Refresh page (may lose unsaved changes)</w:t>
      </w:r>
    </w:p>
    <w:p w14:paraId="233BE9C2" w14:textId="77777777" w:rsidR="00EB344C" w:rsidRDefault="00000000">
      <w:r>
        <w:lastRenderedPageBreak/>
        <w:pict w14:anchorId="17705779">
          <v:rect id="_x0000_i1076" style="width:0;height:1.5pt" o:hralign="center" o:hrstd="t" o:hr="t"/>
        </w:pict>
      </w:r>
    </w:p>
    <w:p w14:paraId="4C837CB6" w14:textId="77777777" w:rsidR="00EB344C" w:rsidRDefault="00000000">
      <w:pPr>
        <w:pStyle w:val="Heading3"/>
      </w:pPr>
      <w:bookmarkStart w:id="56" w:name="duplicate-relationships-appearing"/>
      <w:bookmarkEnd w:id="55"/>
      <w:r>
        <w:t>Duplicate Relationships Appearing</w:t>
      </w:r>
    </w:p>
    <w:p w14:paraId="6B5425A9" w14:textId="77777777" w:rsidR="00EB344C" w:rsidRDefault="00000000">
      <w:pPr>
        <w:pStyle w:val="FirstParagraph"/>
      </w:pPr>
      <w:r>
        <w:rPr>
          <w:b/>
          <w:bCs/>
        </w:rPr>
        <w:t>Possible causes:</w:t>
      </w:r>
      <w:r>
        <w:t xml:space="preserve"> - Relationship added multiple times - Synchronization issue - Display bug</w:t>
      </w:r>
    </w:p>
    <w:p w14:paraId="1147E5E8" w14:textId="77777777" w:rsidR="008421F1" w:rsidRDefault="00000000">
      <w:pPr>
        <w:pStyle w:val="BodyText"/>
      </w:pPr>
      <w:r>
        <w:rPr>
          <w:b/>
          <w:bCs/>
        </w:rPr>
        <w:t>Solutions:</w:t>
      </w:r>
      <w:r>
        <w:t xml:space="preserve"> </w:t>
      </w:r>
    </w:p>
    <w:p w14:paraId="05DE1FF0" w14:textId="77777777" w:rsidR="008421F1" w:rsidRDefault="00000000">
      <w:pPr>
        <w:pStyle w:val="BodyText"/>
      </w:pPr>
      <w:r>
        <w:t xml:space="preserve">1. Delete duplicate relationships </w:t>
      </w:r>
    </w:p>
    <w:p w14:paraId="70C9285D" w14:textId="77777777" w:rsidR="008421F1" w:rsidRDefault="00000000">
      <w:pPr>
        <w:pStyle w:val="BodyText"/>
      </w:pPr>
      <w:r>
        <w:t xml:space="preserve">2. Refresh the page to verify </w:t>
      </w:r>
    </w:p>
    <w:p w14:paraId="5A13AC12" w14:textId="77777777" w:rsidR="008421F1" w:rsidRDefault="00000000">
      <w:pPr>
        <w:pStyle w:val="BodyText"/>
      </w:pPr>
      <w:r>
        <w:t xml:space="preserve">3. Check backend data with administrator </w:t>
      </w:r>
    </w:p>
    <w:p w14:paraId="1635B28B" w14:textId="701E6B9F" w:rsidR="00EB344C" w:rsidRDefault="00000000">
      <w:pPr>
        <w:pStyle w:val="BodyText"/>
      </w:pPr>
      <w:r>
        <w:t>4. Clear browser cache</w:t>
      </w:r>
    </w:p>
    <w:p w14:paraId="250F3293" w14:textId="77777777" w:rsidR="00EB344C" w:rsidRDefault="00000000">
      <w:r>
        <w:pict w14:anchorId="4BD8856A">
          <v:rect id="_x0000_i1077" style="width:0;height:1.5pt" o:hralign="center" o:hrstd="t" o:hr="t"/>
        </w:pict>
      </w:r>
    </w:p>
    <w:p w14:paraId="5313EE18" w14:textId="77777777" w:rsidR="00EB344C" w:rsidRDefault="00000000">
      <w:pPr>
        <w:pStyle w:val="Heading3"/>
      </w:pPr>
      <w:bookmarkStart w:id="57" w:name="relationship-deleted-but-still-showing"/>
      <w:bookmarkEnd w:id="56"/>
      <w:r>
        <w:t>Relationship Deleted But Still Showing</w:t>
      </w:r>
    </w:p>
    <w:p w14:paraId="3EA1ED81" w14:textId="77777777" w:rsidR="00EB344C" w:rsidRDefault="00000000">
      <w:pPr>
        <w:pStyle w:val="FirstParagraph"/>
      </w:pPr>
      <w:r>
        <w:rPr>
          <w:b/>
          <w:bCs/>
        </w:rPr>
        <w:t>Possible causes:</w:t>
      </w:r>
      <w:r>
        <w:t xml:space="preserve"> - Deletion didn’t save - Browser cache issue - Another user re-added it</w:t>
      </w:r>
    </w:p>
    <w:p w14:paraId="526A3DBC" w14:textId="77777777" w:rsidR="008421F1" w:rsidRDefault="00000000">
      <w:pPr>
        <w:pStyle w:val="BodyText"/>
      </w:pPr>
      <w:r>
        <w:rPr>
          <w:b/>
          <w:bCs/>
        </w:rPr>
        <w:t>Solutions:</w:t>
      </w:r>
      <w:r>
        <w:t xml:space="preserve"> </w:t>
      </w:r>
    </w:p>
    <w:p w14:paraId="3B49B59B" w14:textId="77777777" w:rsidR="008421F1" w:rsidRDefault="00000000">
      <w:pPr>
        <w:pStyle w:val="BodyText"/>
      </w:pPr>
      <w:r>
        <w:t xml:space="preserve">1. Try deleting again </w:t>
      </w:r>
    </w:p>
    <w:p w14:paraId="546C6710" w14:textId="77777777" w:rsidR="008421F1" w:rsidRDefault="00000000">
      <w:pPr>
        <w:pStyle w:val="BodyText"/>
      </w:pPr>
      <w:r>
        <w:t xml:space="preserve">2. Refresh the page </w:t>
      </w:r>
    </w:p>
    <w:p w14:paraId="5DFAD149" w14:textId="77777777" w:rsidR="008421F1" w:rsidRDefault="00000000">
      <w:pPr>
        <w:pStyle w:val="BodyText"/>
      </w:pPr>
      <w:r>
        <w:t xml:space="preserve">3. Check system messages for errors </w:t>
      </w:r>
    </w:p>
    <w:p w14:paraId="62A7F70E" w14:textId="77777777" w:rsidR="008421F1" w:rsidRDefault="00000000">
      <w:pPr>
        <w:pStyle w:val="BodyText"/>
      </w:pPr>
      <w:r>
        <w:t xml:space="preserve">4. Clear browser cache </w:t>
      </w:r>
    </w:p>
    <w:p w14:paraId="65213F15" w14:textId="7A3BC957" w:rsidR="00EB344C" w:rsidRDefault="00000000">
      <w:pPr>
        <w:pStyle w:val="BodyText"/>
      </w:pPr>
      <w:r>
        <w:t>5. Verify with administrator</w:t>
      </w:r>
    </w:p>
    <w:p w14:paraId="477E04EF" w14:textId="77777777" w:rsidR="00EB344C" w:rsidRDefault="00000000">
      <w:r>
        <w:pict w14:anchorId="4C82FFC9">
          <v:rect id="_x0000_i1078" style="width:0;height:1.5pt" o:hralign="center" o:hrstd="t" o:hr="t"/>
        </w:pict>
      </w:r>
    </w:p>
    <w:p w14:paraId="48902BC7" w14:textId="77777777" w:rsidR="00EB344C" w:rsidRDefault="00000000">
      <w:pPr>
        <w:pStyle w:val="Heading2"/>
      </w:pPr>
      <w:bookmarkStart w:id="58" w:name="tips-and-tricks"/>
      <w:bookmarkEnd w:id="51"/>
      <w:bookmarkEnd w:id="57"/>
      <w:r>
        <w:t>Tips and Tricks</w:t>
      </w:r>
    </w:p>
    <w:p w14:paraId="5DEC3ACC" w14:textId="77777777" w:rsidR="00EB344C" w:rsidRDefault="00000000">
      <w:pPr>
        <w:pStyle w:val="Heading3"/>
      </w:pPr>
      <w:bookmarkStart w:id="59" w:name="keyboard-navigation"/>
      <w:r>
        <w:t>Keyboard Navigation</w:t>
      </w:r>
    </w:p>
    <w:p w14:paraId="4A988537" w14:textId="77777777" w:rsidR="00EB344C" w:rsidRDefault="00000000">
      <w:pPr>
        <w:pStyle w:val="Compact"/>
        <w:numPr>
          <w:ilvl w:val="0"/>
          <w:numId w:val="101"/>
        </w:numPr>
      </w:pPr>
      <w:r>
        <w:rPr>
          <w:b/>
          <w:bCs/>
        </w:rPr>
        <w:t>Tab</w:t>
      </w:r>
      <w:r>
        <w:t>: Move between search boxes</w:t>
      </w:r>
    </w:p>
    <w:p w14:paraId="583B7867" w14:textId="77777777" w:rsidR="00EB344C" w:rsidRDefault="00000000">
      <w:pPr>
        <w:pStyle w:val="Compact"/>
        <w:numPr>
          <w:ilvl w:val="0"/>
          <w:numId w:val="101"/>
        </w:numPr>
      </w:pPr>
      <w:r>
        <w:rPr>
          <w:b/>
          <w:bCs/>
        </w:rPr>
        <w:t>Enter</w:t>
      </w:r>
      <w:r>
        <w:t>: Confirm selection in typeahead</w:t>
      </w:r>
    </w:p>
    <w:p w14:paraId="7C86F70F" w14:textId="77777777" w:rsidR="00EB344C" w:rsidRDefault="00000000">
      <w:pPr>
        <w:pStyle w:val="Compact"/>
        <w:numPr>
          <w:ilvl w:val="0"/>
          <w:numId w:val="101"/>
        </w:numPr>
      </w:pPr>
      <w:r>
        <w:rPr>
          <w:b/>
          <w:bCs/>
        </w:rPr>
        <w:t>Escape</w:t>
      </w:r>
      <w:r>
        <w:t>: Close dropdown/modal</w:t>
      </w:r>
    </w:p>
    <w:p w14:paraId="60C0ED03" w14:textId="77777777" w:rsidR="00EB344C" w:rsidRDefault="00000000">
      <w:pPr>
        <w:pStyle w:val="Compact"/>
        <w:numPr>
          <w:ilvl w:val="0"/>
          <w:numId w:val="101"/>
        </w:numPr>
      </w:pPr>
      <w:r>
        <w:rPr>
          <w:b/>
          <w:bCs/>
        </w:rPr>
        <w:t>Arrow keys</w:t>
      </w:r>
      <w:r>
        <w:t>: Navigate typeahead results</w:t>
      </w:r>
    </w:p>
    <w:p w14:paraId="645181F3" w14:textId="77777777" w:rsidR="00EB344C" w:rsidRDefault="00000000">
      <w:r>
        <w:pict w14:anchorId="589B9869">
          <v:rect id="_x0000_i1079" style="width:0;height:1.5pt" o:hralign="center" o:hrstd="t" o:hr="t"/>
        </w:pict>
      </w:r>
    </w:p>
    <w:p w14:paraId="25F33CC4" w14:textId="77777777" w:rsidR="00EB344C" w:rsidRDefault="00000000">
      <w:pPr>
        <w:pStyle w:val="Heading3"/>
      </w:pPr>
      <w:bookmarkStart w:id="60" w:name="efficient-relationship-management"/>
      <w:bookmarkEnd w:id="59"/>
      <w:r>
        <w:t>Efficient Relationship Management</w:t>
      </w:r>
    </w:p>
    <w:p w14:paraId="7F6EFDD8" w14:textId="77777777" w:rsidR="00EB344C" w:rsidRDefault="00000000">
      <w:pPr>
        <w:pStyle w:val="FirstParagraph"/>
      </w:pPr>
      <w:r>
        <w:rPr>
          <w:b/>
          <w:bCs/>
        </w:rPr>
        <w:t>Group Similar Answers:</w:t>
      </w:r>
      <w:r>
        <w:t xml:space="preserve"> - If multiple answers need same relationships, consider consolidating - Example: Instead of separate “Yes, diagnosed 2020” and “Yes, diagnosed 2021”, use one “Yes” answer with secondary date input</w:t>
      </w:r>
    </w:p>
    <w:p w14:paraId="600D5515" w14:textId="77777777" w:rsidR="00EB344C" w:rsidRDefault="00000000">
      <w:pPr>
        <w:pStyle w:val="BodyText"/>
      </w:pPr>
      <w:r>
        <w:rPr>
          <w:b/>
          <w:bCs/>
        </w:rPr>
        <w:lastRenderedPageBreak/>
        <w:t>Use Templates:</w:t>
      </w:r>
      <w:r>
        <w:t xml:space="preserve"> - For common answer patterns (like Yes/No with follow-ups), create one fully configured set - Note the relationship structure - Replicate for similar questions</w:t>
      </w:r>
    </w:p>
    <w:p w14:paraId="7A85EC27" w14:textId="77777777" w:rsidR="00EB344C" w:rsidRDefault="00000000">
      <w:pPr>
        <w:pStyle w:val="BodyText"/>
      </w:pPr>
      <w:r>
        <w:rPr>
          <w:b/>
          <w:bCs/>
        </w:rPr>
        <w:t>Bulk Testing:</w:t>
      </w:r>
      <w:r>
        <w:t xml:space="preserve"> - After adding multiple triggered questions, test all at once in Preview mode - Create a test matrix: Answer A → Should trigger Q1, Q2; Answer B → Should trigger Q3</w:t>
      </w:r>
    </w:p>
    <w:p w14:paraId="7EC19916" w14:textId="77777777" w:rsidR="00EB344C" w:rsidRDefault="00000000">
      <w:r>
        <w:pict w14:anchorId="6432DE8A">
          <v:rect id="_x0000_i1080" style="width:0;height:1.5pt" o:hralign="center" o:hrstd="t" o:hr="t"/>
        </w:pict>
      </w:r>
    </w:p>
    <w:p w14:paraId="641AEA2F" w14:textId="77777777" w:rsidR="00EB344C" w:rsidRDefault="00000000">
      <w:pPr>
        <w:pStyle w:val="Heading3"/>
      </w:pPr>
      <w:bookmarkStart w:id="61" w:name="documentation"/>
      <w:bookmarkEnd w:id="60"/>
      <w:r>
        <w:t>Documentation</w:t>
      </w:r>
    </w:p>
    <w:p w14:paraId="7796FD63" w14:textId="77777777" w:rsidR="00EB344C" w:rsidRDefault="00000000">
      <w:pPr>
        <w:pStyle w:val="FirstParagraph"/>
      </w:pPr>
      <w:r>
        <w:rPr>
          <w:b/>
          <w:bCs/>
        </w:rPr>
        <w:t>Keep Notes:</w:t>
      </w:r>
      <w:r>
        <w:t xml:space="preserve"> - Document complex relationship logic - Note which answers trigger which questions - Maintain a care pathway diagram for PGI relationships</w:t>
      </w:r>
    </w:p>
    <w:p w14:paraId="7683C9E1" w14:textId="77777777" w:rsidR="00EB344C" w:rsidRDefault="00000000">
      <w:pPr>
        <w:pStyle w:val="BodyText"/>
      </w:pPr>
      <w:r>
        <w:rPr>
          <w:b/>
          <w:bCs/>
        </w:rPr>
        <w:t>Version Comments:</w:t>
      </w:r>
      <w:r>
        <w:t xml:space="preserve"> - When creating new assessment versions, document relationship changes - Example: “Added triggered questions for medication assessment”</w:t>
      </w:r>
    </w:p>
    <w:p w14:paraId="38E4B3F3" w14:textId="77777777" w:rsidR="00EB344C" w:rsidRDefault="00000000">
      <w:r>
        <w:pict w14:anchorId="0E9051A4">
          <v:rect id="_x0000_i1081" style="width:0;height:1.5pt" o:hralign="center" o:hrstd="t" o:hr="t"/>
        </w:pict>
      </w:r>
    </w:p>
    <w:p w14:paraId="38D84AD1" w14:textId="77777777" w:rsidR="00EB344C" w:rsidRDefault="00000000">
      <w:pPr>
        <w:pStyle w:val="Heading2"/>
      </w:pPr>
      <w:bookmarkStart w:id="62" w:name="next-steps"/>
      <w:bookmarkEnd w:id="58"/>
      <w:bookmarkEnd w:id="61"/>
      <w:r>
        <w:t>Next Steps</w:t>
      </w:r>
    </w:p>
    <w:p w14:paraId="5CBB1016" w14:textId="77777777" w:rsidR="00EB344C" w:rsidRDefault="00000000">
      <w:pPr>
        <w:pStyle w:val="FirstParagraph"/>
      </w:pPr>
      <w:r>
        <w:t xml:space="preserve">Now that you understand relationship management: - Learn how to </w:t>
      </w:r>
      <w:r>
        <w:rPr>
          <w:b/>
          <w:bCs/>
        </w:rPr>
        <w:t>test your assessment</w:t>
      </w:r>
      <w:r>
        <w:t xml:space="preserve"> in Preview mode - Understand how </w:t>
      </w:r>
      <w:r>
        <w:rPr>
          <w:b/>
          <w:bCs/>
        </w:rPr>
        <w:t>conditional logic</w:t>
      </w:r>
      <w:r>
        <w:t xml:space="preserve"> works during assessment completion - </w:t>
      </w:r>
      <w:r>
        <w:rPr>
          <w:b/>
          <w:bCs/>
        </w:rPr>
        <w:t>Publish</w:t>
      </w:r>
      <w:r>
        <w:t xml:space="preserve"> your assessment when relationships are finalized - Create </w:t>
      </w:r>
      <w:r>
        <w:rPr>
          <w:b/>
          <w:bCs/>
        </w:rPr>
        <w:t>new versions</w:t>
      </w:r>
      <w:r>
        <w:t xml:space="preserve"> when care pathways change</w:t>
      </w:r>
      <w:bookmarkEnd w:id="0"/>
      <w:bookmarkEnd w:id="62"/>
    </w:p>
    <w:sectPr w:rsidR="00EB34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66A6D" w14:textId="77777777" w:rsidR="00980945" w:rsidRDefault="00980945">
      <w:pPr>
        <w:spacing w:after="0"/>
      </w:pPr>
      <w:r>
        <w:separator/>
      </w:r>
    </w:p>
  </w:endnote>
  <w:endnote w:type="continuationSeparator" w:id="0">
    <w:p w14:paraId="5DEEF9FB" w14:textId="77777777" w:rsidR="00980945" w:rsidRDefault="00980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C5F24" w14:textId="77777777" w:rsidR="00980945" w:rsidRDefault="00980945">
      <w:r>
        <w:separator/>
      </w:r>
    </w:p>
  </w:footnote>
  <w:footnote w:type="continuationSeparator" w:id="0">
    <w:p w14:paraId="1AF8C7BA" w14:textId="77777777" w:rsidR="00980945" w:rsidRDefault="00980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10B5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1A85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7A8C2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8DC65EE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30584F0E"/>
    <w:multiLevelType w:val="hybridMultilevel"/>
    <w:tmpl w:val="4268E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1852352">
    <w:abstractNumId w:val="0"/>
  </w:num>
  <w:num w:numId="2" w16cid:durableId="944385772">
    <w:abstractNumId w:val="1"/>
  </w:num>
  <w:num w:numId="3" w16cid:durableId="681472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11302944">
    <w:abstractNumId w:val="1"/>
  </w:num>
  <w:num w:numId="5" w16cid:durableId="172695883">
    <w:abstractNumId w:val="1"/>
  </w:num>
  <w:num w:numId="6" w16cid:durableId="14228689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7051236">
    <w:abstractNumId w:val="1"/>
  </w:num>
  <w:num w:numId="8" w16cid:durableId="1613902010">
    <w:abstractNumId w:val="1"/>
  </w:num>
  <w:num w:numId="9" w16cid:durableId="1226839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6559817">
    <w:abstractNumId w:val="1"/>
  </w:num>
  <w:num w:numId="11" w16cid:durableId="2036542063">
    <w:abstractNumId w:val="1"/>
  </w:num>
  <w:num w:numId="12" w16cid:durableId="134428087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591012160">
    <w:abstractNumId w:val="1"/>
  </w:num>
  <w:num w:numId="14" w16cid:durableId="573050166">
    <w:abstractNumId w:val="1"/>
  </w:num>
  <w:num w:numId="15" w16cid:durableId="2047217421">
    <w:abstractNumId w:val="1"/>
  </w:num>
  <w:num w:numId="16" w16cid:durableId="1346400837">
    <w:abstractNumId w:val="1"/>
  </w:num>
  <w:num w:numId="17" w16cid:durableId="460728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5084732">
    <w:abstractNumId w:val="1"/>
  </w:num>
  <w:num w:numId="19" w16cid:durableId="2007130144">
    <w:abstractNumId w:val="1"/>
  </w:num>
  <w:num w:numId="20" w16cid:durableId="581530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1136083">
    <w:abstractNumId w:val="1"/>
  </w:num>
  <w:num w:numId="22" w16cid:durableId="1736277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5841166">
    <w:abstractNumId w:val="1"/>
  </w:num>
  <w:num w:numId="24" w16cid:durableId="2061244004">
    <w:abstractNumId w:val="1"/>
  </w:num>
  <w:num w:numId="25" w16cid:durableId="2458479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881212558">
    <w:abstractNumId w:val="1"/>
  </w:num>
  <w:num w:numId="27" w16cid:durableId="1951471552">
    <w:abstractNumId w:val="1"/>
  </w:num>
  <w:num w:numId="28" w16cid:durableId="606279902">
    <w:abstractNumId w:val="1"/>
  </w:num>
  <w:num w:numId="29" w16cid:durableId="1716737180">
    <w:abstractNumId w:val="1"/>
  </w:num>
  <w:num w:numId="30" w16cid:durableId="1252659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37386886">
    <w:abstractNumId w:val="1"/>
  </w:num>
  <w:num w:numId="32" w16cid:durableId="1642540525">
    <w:abstractNumId w:val="1"/>
  </w:num>
  <w:num w:numId="33" w16cid:durableId="2016495735">
    <w:abstractNumId w:val="1"/>
  </w:num>
  <w:num w:numId="34" w16cid:durableId="599920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97046646">
    <w:abstractNumId w:val="1"/>
  </w:num>
  <w:num w:numId="36" w16cid:durableId="1276793071">
    <w:abstractNumId w:val="1"/>
  </w:num>
  <w:num w:numId="37" w16cid:durableId="971905780">
    <w:abstractNumId w:val="1"/>
  </w:num>
  <w:num w:numId="38" w16cid:durableId="146477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10023857">
    <w:abstractNumId w:val="1"/>
  </w:num>
  <w:num w:numId="40" w16cid:durableId="1010303574">
    <w:abstractNumId w:val="1"/>
  </w:num>
  <w:num w:numId="41" w16cid:durableId="643899973">
    <w:abstractNumId w:val="1"/>
  </w:num>
  <w:num w:numId="42" w16cid:durableId="1176191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4178722">
    <w:abstractNumId w:val="1"/>
  </w:num>
  <w:num w:numId="44" w16cid:durableId="453334203">
    <w:abstractNumId w:val="1"/>
  </w:num>
  <w:num w:numId="45" w16cid:durableId="787047115">
    <w:abstractNumId w:val="1"/>
  </w:num>
  <w:num w:numId="46" w16cid:durableId="18430806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01168853">
    <w:abstractNumId w:val="1"/>
  </w:num>
  <w:num w:numId="48" w16cid:durableId="390036143">
    <w:abstractNumId w:val="1"/>
  </w:num>
  <w:num w:numId="49" w16cid:durableId="1459640720">
    <w:abstractNumId w:val="1"/>
  </w:num>
  <w:num w:numId="50" w16cid:durableId="1509825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32760174">
    <w:abstractNumId w:val="1"/>
  </w:num>
  <w:num w:numId="52" w16cid:durableId="672953046">
    <w:abstractNumId w:val="1"/>
  </w:num>
  <w:num w:numId="53" w16cid:durableId="2055540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92348747">
    <w:abstractNumId w:val="1"/>
  </w:num>
  <w:num w:numId="55" w16cid:durableId="1326976473">
    <w:abstractNumId w:val="1"/>
  </w:num>
  <w:num w:numId="56" w16cid:durableId="157118667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311135842">
    <w:abstractNumId w:val="1"/>
  </w:num>
  <w:num w:numId="58" w16cid:durableId="1162890675">
    <w:abstractNumId w:val="1"/>
  </w:num>
  <w:num w:numId="59" w16cid:durableId="914582983">
    <w:abstractNumId w:val="1"/>
  </w:num>
  <w:num w:numId="60" w16cid:durableId="1546405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131320367">
    <w:abstractNumId w:val="1"/>
  </w:num>
  <w:num w:numId="62" w16cid:durableId="1401903966">
    <w:abstractNumId w:val="1"/>
  </w:num>
  <w:num w:numId="63" w16cid:durableId="1923294628">
    <w:abstractNumId w:val="1"/>
  </w:num>
  <w:num w:numId="64" w16cid:durableId="1380058487">
    <w:abstractNumId w:val="1"/>
  </w:num>
  <w:num w:numId="65" w16cid:durableId="776877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419714238">
    <w:abstractNumId w:val="1"/>
  </w:num>
  <w:num w:numId="67" w16cid:durableId="464469761">
    <w:abstractNumId w:val="1"/>
  </w:num>
  <w:num w:numId="68" w16cid:durableId="2055351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71350172">
    <w:abstractNumId w:val="1"/>
  </w:num>
  <w:num w:numId="70" w16cid:durableId="58676603">
    <w:abstractNumId w:val="1"/>
  </w:num>
  <w:num w:numId="71" w16cid:durableId="633020619">
    <w:abstractNumId w:val="1"/>
  </w:num>
  <w:num w:numId="72" w16cid:durableId="630788982">
    <w:abstractNumId w:val="1"/>
  </w:num>
  <w:num w:numId="73" w16cid:durableId="1267495865">
    <w:abstractNumId w:val="1"/>
  </w:num>
  <w:num w:numId="74" w16cid:durableId="1656033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408776828">
    <w:abstractNumId w:val="1"/>
  </w:num>
  <w:num w:numId="76" w16cid:durableId="1244994485">
    <w:abstractNumId w:val="1"/>
  </w:num>
  <w:num w:numId="77" w16cid:durableId="1372877767">
    <w:abstractNumId w:val="1"/>
  </w:num>
  <w:num w:numId="78" w16cid:durableId="1803501483">
    <w:abstractNumId w:val="1"/>
  </w:num>
  <w:num w:numId="79" w16cid:durableId="618924398">
    <w:abstractNumId w:val="1"/>
  </w:num>
  <w:num w:numId="80" w16cid:durableId="663824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32211549">
    <w:abstractNumId w:val="1"/>
  </w:num>
  <w:num w:numId="82" w16cid:durableId="1523516109">
    <w:abstractNumId w:val="1"/>
  </w:num>
  <w:num w:numId="83" w16cid:durableId="1961678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4" w16cid:durableId="245579215">
    <w:abstractNumId w:val="1"/>
  </w:num>
  <w:num w:numId="85" w16cid:durableId="410658148">
    <w:abstractNumId w:val="1"/>
  </w:num>
  <w:num w:numId="86" w16cid:durableId="55905966">
    <w:abstractNumId w:val="1"/>
  </w:num>
  <w:num w:numId="87" w16cid:durableId="110064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526939667">
    <w:abstractNumId w:val="1"/>
  </w:num>
  <w:num w:numId="89" w16cid:durableId="502668934">
    <w:abstractNumId w:val="1"/>
  </w:num>
  <w:num w:numId="90" w16cid:durableId="1694846384">
    <w:abstractNumId w:val="1"/>
  </w:num>
  <w:num w:numId="91" w16cid:durableId="1560896002">
    <w:abstractNumId w:val="1"/>
  </w:num>
  <w:num w:numId="92" w16cid:durableId="454057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18794718">
    <w:abstractNumId w:val="1"/>
  </w:num>
  <w:num w:numId="94" w16cid:durableId="1029255117">
    <w:abstractNumId w:val="1"/>
  </w:num>
  <w:num w:numId="95" w16cid:durableId="1460149787">
    <w:abstractNumId w:val="1"/>
  </w:num>
  <w:num w:numId="96" w16cid:durableId="13133662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376537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2125465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502745557">
    <w:abstractNumId w:val="1"/>
  </w:num>
  <w:num w:numId="100" w16cid:durableId="471483679">
    <w:abstractNumId w:val="1"/>
  </w:num>
  <w:num w:numId="101" w16cid:durableId="704061001">
    <w:abstractNumId w:val="1"/>
  </w:num>
  <w:num w:numId="102" w16cid:durableId="17217827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344C"/>
    <w:rsid w:val="00620BC8"/>
    <w:rsid w:val="008421F1"/>
    <w:rsid w:val="00980945"/>
    <w:rsid w:val="00EB34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49EC0"/>
  <w15:docId w15:val="{D50EC937-B62F-4198-9696-B836B6BD9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1</Pages>
  <Words>2688</Words>
  <Characters>15596</Characters>
  <Application>Microsoft Office Word</Application>
  <DocSecurity>0</DocSecurity>
  <Lines>537</Lines>
  <Paragraphs>481</Paragraphs>
  <ScaleCrop>false</ScaleCrop>
  <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ny Leblanc</cp:lastModifiedBy>
  <cp:revision>2</cp:revision>
  <dcterms:created xsi:type="dcterms:W3CDTF">2025-10-28T14:58:00Z</dcterms:created>
  <dcterms:modified xsi:type="dcterms:W3CDTF">2025-10-28T15:55:00Z</dcterms:modified>
</cp:coreProperties>
</file>